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2D0D3F" w14:textId="3EA37766" w:rsidR="000D2AB4" w:rsidRPr="00C7090B" w:rsidRDefault="00515D06" w:rsidP="00D13229">
      <w:pPr>
        <w:pStyle w:val="NoSpacing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3B99D849" wp14:editId="0DB426A1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1304925" cy="1151404"/>
            <wp:effectExtent l="0" t="0" r="0" b="0"/>
            <wp:wrapTight wrapText="bothSides">
              <wp:wrapPolygon edited="0">
                <wp:start x="0" y="0"/>
                <wp:lineTo x="0" y="21088"/>
                <wp:lineTo x="21127" y="21088"/>
                <wp:lineTo x="21127" y="0"/>
                <wp:lineTo x="0" y="0"/>
              </wp:wrapPolygon>
            </wp:wrapTight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1514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7090B">
        <w:rPr>
          <w:rFonts w:asciiTheme="minorHAnsi" w:hAnsiTheme="minorHAnsi" w:cstheme="minorHAnsi"/>
          <w:b/>
          <w:sz w:val="36"/>
          <w:szCs w:val="36"/>
        </w:rPr>
        <w:t xml:space="preserve">Leadership Franklin County </w:t>
      </w:r>
    </w:p>
    <w:p w14:paraId="5A61E468" w14:textId="77777777" w:rsidR="006F345D" w:rsidRPr="006F345D" w:rsidRDefault="00515D06" w:rsidP="00504ECF">
      <w:pPr>
        <w:pStyle w:val="NoSpacing"/>
        <w:jc w:val="center"/>
        <w:rPr>
          <w:rFonts w:asciiTheme="minorHAnsi" w:hAnsiTheme="minorHAnsi" w:cstheme="minorHAnsi"/>
          <w:bCs/>
          <w:sz w:val="28"/>
          <w:szCs w:val="28"/>
        </w:rPr>
      </w:pPr>
      <w:r w:rsidRPr="006F345D">
        <w:rPr>
          <w:rFonts w:asciiTheme="minorHAnsi" w:hAnsiTheme="minorHAnsi" w:cstheme="minorHAnsi"/>
          <w:bCs/>
          <w:sz w:val="28"/>
          <w:szCs w:val="28"/>
        </w:rPr>
        <w:t>Community Service Project</w:t>
      </w:r>
      <w:r w:rsidR="00504ECF" w:rsidRPr="006F345D">
        <w:rPr>
          <w:rFonts w:asciiTheme="minorHAnsi" w:hAnsiTheme="minorHAnsi" w:cstheme="minorHAnsi"/>
          <w:bCs/>
          <w:sz w:val="28"/>
          <w:szCs w:val="28"/>
        </w:rPr>
        <w:t xml:space="preserve"> </w:t>
      </w:r>
    </w:p>
    <w:p w14:paraId="78843E4C" w14:textId="614E57EB" w:rsidR="000D2AB4" w:rsidRDefault="00515D06" w:rsidP="00504ECF">
      <w:pPr>
        <w:pStyle w:val="NoSpacing"/>
        <w:jc w:val="center"/>
        <w:rPr>
          <w:rFonts w:asciiTheme="minorHAnsi" w:hAnsiTheme="minorHAnsi" w:cstheme="minorHAnsi"/>
          <w:bCs/>
          <w:sz w:val="28"/>
          <w:szCs w:val="28"/>
        </w:rPr>
      </w:pPr>
      <w:r w:rsidRPr="006F345D">
        <w:rPr>
          <w:rFonts w:asciiTheme="minorHAnsi" w:hAnsiTheme="minorHAnsi" w:cstheme="minorHAnsi"/>
          <w:bCs/>
          <w:sz w:val="28"/>
          <w:szCs w:val="28"/>
        </w:rPr>
        <w:t xml:space="preserve">Request for </w:t>
      </w:r>
      <w:r w:rsidR="005A40E3" w:rsidRPr="006F345D">
        <w:rPr>
          <w:rFonts w:asciiTheme="minorHAnsi" w:hAnsiTheme="minorHAnsi" w:cstheme="minorHAnsi"/>
          <w:bCs/>
          <w:sz w:val="28"/>
          <w:szCs w:val="28"/>
        </w:rPr>
        <w:t>Pro</w:t>
      </w:r>
      <w:r w:rsidR="00621E29">
        <w:rPr>
          <w:rFonts w:asciiTheme="minorHAnsi" w:hAnsiTheme="minorHAnsi" w:cstheme="minorHAnsi"/>
          <w:bCs/>
          <w:sz w:val="28"/>
          <w:szCs w:val="28"/>
        </w:rPr>
        <w:t>posal</w:t>
      </w:r>
      <w:r w:rsidR="00504ECF" w:rsidRPr="006F345D">
        <w:rPr>
          <w:rFonts w:asciiTheme="minorHAnsi" w:hAnsiTheme="minorHAnsi" w:cstheme="minorHAnsi"/>
          <w:bCs/>
          <w:sz w:val="28"/>
          <w:szCs w:val="28"/>
        </w:rPr>
        <w:t xml:space="preserve"> (RFP)</w:t>
      </w:r>
    </w:p>
    <w:p w14:paraId="0456E59F" w14:textId="77777777" w:rsidR="000D2AB4" w:rsidRPr="00F67CDF" w:rsidRDefault="000D2AB4" w:rsidP="000D2AB4">
      <w:pPr>
        <w:pStyle w:val="NoSpacing"/>
        <w:rPr>
          <w:rFonts w:asciiTheme="minorHAnsi" w:hAnsiTheme="minorHAnsi" w:cstheme="minorHAnsi"/>
          <w:sz w:val="20"/>
          <w:szCs w:val="20"/>
        </w:rPr>
      </w:pPr>
    </w:p>
    <w:p w14:paraId="14B3A98E" w14:textId="77777777" w:rsidR="00504ECF" w:rsidRDefault="00504ECF" w:rsidP="000D2AB4">
      <w:pPr>
        <w:pStyle w:val="NoSpacing"/>
        <w:rPr>
          <w:rFonts w:asciiTheme="minorHAnsi" w:hAnsiTheme="minorHAnsi" w:cstheme="minorHAnsi"/>
          <w:b/>
          <w:u w:val="single"/>
        </w:rPr>
      </w:pPr>
    </w:p>
    <w:p w14:paraId="4B7C672E" w14:textId="77777777" w:rsidR="006F345D" w:rsidRDefault="006F345D" w:rsidP="000D2AB4">
      <w:pPr>
        <w:pStyle w:val="NoSpacing"/>
        <w:rPr>
          <w:rFonts w:asciiTheme="minorHAnsi" w:hAnsiTheme="minorHAnsi" w:cstheme="minorHAnsi"/>
          <w:b/>
          <w:u w:val="single"/>
        </w:rPr>
      </w:pPr>
    </w:p>
    <w:p w14:paraId="7E8F2B32" w14:textId="77777777" w:rsidR="00A935DE" w:rsidRDefault="00515D06" w:rsidP="000D2AB4">
      <w:pPr>
        <w:pStyle w:val="NoSpacing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67CDF">
        <w:rPr>
          <w:rFonts w:asciiTheme="minorHAnsi" w:hAnsiTheme="minorHAnsi" w:cstheme="minorHAnsi"/>
          <w:b/>
          <w:u w:val="single"/>
        </w:rPr>
        <w:t>History</w:t>
      </w:r>
      <w:r w:rsidRPr="00F67CDF">
        <w:rPr>
          <w:rFonts w:asciiTheme="minorHAnsi" w:hAnsiTheme="minorHAnsi" w:cstheme="minorHAnsi"/>
          <w:b/>
          <w:sz w:val="20"/>
          <w:szCs w:val="20"/>
          <w:u w:val="single"/>
        </w:rPr>
        <w:t>:</w:t>
      </w:r>
    </w:p>
    <w:p w14:paraId="5579150C" w14:textId="1354AB3E" w:rsidR="00F12B91" w:rsidRPr="00F12B91" w:rsidRDefault="00515D06" w:rsidP="000D2AB4">
      <w:pPr>
        <w:pStyle w:val="NoSpacing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12B91">
        <w:rPr>
          <w:rStyle w:val="Strong"/>
          <w:rFonts w:asciiTheme="minorHAnsi" w:hAnsiTheme="minorHAnsi" w:cstheme="minorHAnsi"/>
          <w:shd w:val="clear" w:color="auto" w:fill="FFFFFF"/>
        </w:rPr>
        <w:t>Leadership Franklin County</w:t>
      </w:r>
      <w:r w:rsidRPr="00F12B91">
        <w:rPr>
          <w:rFonts w:asciiTheme="minorHAnsi" w:hAnsiTheme="minorHAnsi" w:cstheme="minorHAnsi"/>
          <w:shd w:val="clear" w:color="auto" w:fill="FFFFFF"/>
        </w:rPr>
        <w:t xml:space="preserve"> (LFC), founded in 1985, is the flagship leadership program </w:t>
      </w:r>
      <w:r w:rsidRPr="00F12B91">
        <w:rPr>
          <w:rFonts w:asciiTheme="minorHAnsi" w:hAnsiTheme="minorHAnsi" w:cstheme="minorHAnsi"/>
        </w:rPr>
        <w:t>of the Greater Chambersburg Chamber Foundation</w:t>
      </w:r>
      <w:r w:rsidRPr="00F12B91">
        <w:rPr>
          <w:rFonts w:asciiTheme="minorHAnsi" w:hAnsiTheme="minorHAnsi" w:cstheme="minorHAnsi"/>
          <w:shd w:val="clear" w:color="auto" w:fill="FFFFFF"/>
        </w:rPr>
        <w:t>. The mission of LFC is</w:t>
      </w:r>
      <w:r w:rsidR="00335653">
        <w:rPr>
          <w:rFonts w:asciiTheme="minorHAnsi" w:hAnsiTheme="minorHAnsi" w:cstheme="minorHAnsi"/>
          <w:shd w:val="clear" w:color="auto" w:fill="FFFFFF"/>
        </w:rPr>
        <w:t xml:space="preserve"> to develop “. . . </w:t>
      </w:r>
      <w:r w:rsidRPr="00F12B91">
        <w:rPr>
          <w:rFonts w:asciiTheme="minorHAnsi" w:hAnsiTheme="minorHAnsi" w:cstheme="minorHAnsi"/>
          <w:shd w:val="clear" w:color="auto" w:fill="FFFFFF"/>
        </w:rPr>
        <w:t xml:space="preserve">an inclusive continuum of civic leaders engaged in the advancement of the quality of life in Franklin County.” </w:t>
      </w:r>
      <w:r w:rsidR="009E11C4">
        <w:rPr>
          <w:rFonts w:asciiTheme="minorHAnsi" w:hAnsiTheme="minorHAnsi" w:cstheme="minorHAnsi"/>
          <w:shd w:val="clear" w:color="auto" w:fill="FFFFFF"/>
        </w:rPr>
        <w:t>To further th</w:t>
      </w:r>
      <w:r w:rsidR="00335653">
        <w:rPr>
          <w:rFonts w:asciiTheme="minorHAnsi" w:hAnsiTheme="minorHAnsi" w:cstheme="minorHAnsi"/>
          <w:shd w:val="clear" w:color="auto" w:fill="FFFFFF"/>
        </w:rPr>
        <w:t>is</w:t>
      </w:r>
      <w:r w:rsidR="009E11C4">
        <w:rPr>
          <w:rFonts w:asciiTheme="minorHAnsi" w:hAnsiTheme="minorHAnsi" w:cstheme="minorHAnsi"/>
          <w:shd w:val="clear" w:color="auto" w:fill="FFFFFF"/>
        </w:rPr>
        <w:t xml:space="preserve"> mission, </w:t>
      </w:r>
      <w:r w:rsidR="00C7480B">
        <w:rPr>
          <w:rFonts w:asciiTheme="minorHAnsi" w:hAnsiTheme="minorHAnsi" w:cstheme="minorHAnsi"/>
          <w:shd w:val="clear" w:color="auto" w:fill="FFFFFF"/>
        </w:rPr>
        <w:t xml:space="preserve">the </w:t>
      </w:r>
      <w:r w:rsidR="009E11C4">
        <w:rPr>
          <w:rFonts w:asciiTheme="minorHAnsi" w:hAnsiTheme="minorHAnsi" w:cstheme="minorHAnsi"/>
          <w:shd w:val="clear" w:color="auto" w:fill="FFFFFF"/>
        </w:rPr>
        <w:t xml:space="preserve">LFC </w:t>
      </w:r>
      <w:r w:rsidR="00C7480B">
        <w:rPr>
          <w:rFonts w:asciiTheme="minorHAnsi" w:hAnsiTheme="minorHAnsi" w:cstheme="minorHAnsi"/>
          <w:shd w:val="clear" w:color="auto" w:fill="FFFFFF"/>
        </w:rPr>
        <w:t xml:space="preserve">program provides </w:t>
      </w:r>
      <w:r w:rsidR="009E11C4">
        <w:rPr>
          <w:rFonts w:asciiTheme="minorHAnsi" w:hAnsiTheme="minorHAnsi" w:cstheme="minorHAnsi"/>
          <w:shd w:val="clear" w:color="auto" w:fill="FFFFFF"/>
        </w:rPr>
        <w:t>p</w:t>
      </w:r>
      <w:r w:rsidRPr="00F12B91">
        <w:rPr>
          <w:rFonts w:asciiTheme="minorHAnsi" w:hAnsiTheme="minorHAnsi" w:cstheme="minorHAnsi"/>
          <w:shd w:val="clear" w:color="auto" w:fill="FFFFFF"/>
        </w:rPr>
        <w:t xml:space="preserve">articipants </w:t>
      </w:r>
      <w:r w:rsidR="00C7480B">
        <w:rPr>
          <w:rFonts w:asciiTheme="minorHAnsi" w:hAnsiTheme="minorHAnsi" w:cstheme="minorHAnsi"/>
          <w:shd w:val="clear" w:color="auto" w:fill="FFFFFF"/>
        </w:rPr>
        <w:t xml:space="preserve">with opportunities to explore </w:t>
      </w:r>
      <w:r w:rsidRPr="00F12B91">
        <w:rPr>
          <w:rFonts w:asciiTheme="minorHAnsi" w:hAnsiTheme="minorHAnsi" w:cstheme="minorHAnsi"/>
          <w:shd w:val="clear" w:color="auto" w:fill="FFFFFF"/>
        </w:rPr>
        <w:t>leadership</w:t>
      </w:r>
      <w:r w:rsidR="00C7480B">
        <w:rPr>
          <w:rFonts w:asciiTheme="minorHAnsi" w:hAnsiTheme="minorHAnsi" w:cstheme="minorHAnsi"/>
          <w:shd w:val="clear" w:color="auto" w:fill="FFFFFF"/>
        </w:rPr>
        <w:t xml:space="preserve"> roles while gaining knowledge about th</w:t>
      </w:r>
      <w:r w:rsidRPr="00F12B91">
        <w:rPr>
          <w:rFonts w:asciiTheme="minorHAnsi" w:hAnsiTheme="minorHAnsi" w:cstheme="minorHAnsi"/>
          <w:shd w:val="clear" w:color="auto" w:fill="FFFFFF"/>
        </w:rPr>
        <w:t>e community</w:t>
      </w:r>
      <w:r w:rsidR="00C7480B">
        <w:rPr>
          <w:rFonts w:asciiTheme="minorHAnsi" w:hAnsiTheme="minorHAnsi" w:cstheme="minorHAnsi"/>
          <w:shd w:val="clear" w:color="auto" w:fill="FFFFFF"/>
        </w:rPr>
        <w:t xml:space="preserve"> and experience in public service</w:t>
      </w:r>
      <w:r w:rsidRPr="00F12B91">
        <w:rPr>
          <w:rFonts w:asciiTheme="minorHAnsi" w:hAnsiTheme="minorHAnsi" w:cstheme="minorHAnsi"/>
          <w:shd w:val="clear" w:color="auto" w:fill="FFFFFF"/>
        </w:rPr>
        <w:t>.</w:t>
      </w:r>
    </w:p>
    <w:p w14:paraId="21295F2D" w14:textId="77777777" w:rsidR="000D2AB4" w:rsidRPr="00F12B91" w:rsidRDefault="000D2AB4" w:rsidP="000D2AB4">
      <w:pPr>
        <w:pStyle w:val="NoSpacing"/>
        <w:rPr>
          <w:rFonts w:asciiTheme="minorHAnsi" w:hAnsiTheme="minorHAnsi" w:cstheme="minorHAnsi"/>
          <w:sz w:val="12"/>
          <w:szCs w:val="12"/>
        </w:rPr>
      </w:pPr>
    </w:p>
    <w:p w14:paraId="4B3517D1" w14:textId="17B9029D" w:rsidR="00F54698" w:rsidRPr="00F12B91" w:rsidRDefault="00515D06" w:rsidP="00DB3F2C">
      <w:pPr>
        <w:pStyle w:val="NoSpacing"/>
        <w:rPr>
          <w:rFonts w:asciiTheme="minorHAnsi" w:hAnsiTheme="minorHAnsi" w:cstheme="minorHAnsi"/>
        </w:rPr>
      </w:pPr>
      <w:r w:rsidRPr="00F230E1">
        <w:rPr>
          <w:rFonts w:asciiTheme="minorHAnsi" w:hAnsiTheme="minorHAnsi" w:cstheme="minorHAnsi"/>
        </w:rPr>
        <w:t xml:space="preserve">One </w:t>
      </w:r>
      <w:r w:rsidR="00F230E1">
        <w:rPr>
          <w:rFonts w:asciiTheme="minorHAnsi" w:hAnsiTheme="minorHAnsi" w:cstheme="minorHAnsi"/>
        </w:rPr>
        <w:t>LFC</w:t>
      </w:r>
      <w:r w:rsidRPr="00F230E1">
        <w:rPr>
          <w:rFonts w:asciiTheme="minorHAnsi" w:hAnsiTheme="minorHAnsi" w:cstheme="minorHAnsi"/>
        </w:rPr>
        <w:t xml:space="preserve"> </w:t>
      </w:r>
      <w:r w:rsidR="00D10F2E" w:rsidRPr="00F230E1">
        <w:rPr>
          <w:rFonts w:asciiTheme="minorHAnsi" w:hAnsiTheme="minorHAnsi" w:cstheme="minorHAnsi"/>
        </w:rPr>
        <w:t>component</w:t>
      </w:r>
      <w:r w:rsidRPr="00F230E1">
        <w:rPr>
          <w:rFonts w:asciiTheme="minorHAnsi" w:hAnsiTheme="minorHAnsi" w:cstheme="minorHAnsi"/>
        </w:rPr>
        <w:t xml:space="preserve"> requires students </w:t>
      </w:r>
      <w:r w:rsidR="00C7480B" w:rsidRPr="00F230E1">
        <w:rPr>
          <w:rFonts w:asciiTheme="minorHAnsi" w:hAnsiTheme="minorHAnsi" w:cstheme="minorHAnsi"/>
        </w:rPr>
        <w:t xml:space="preserve">to </w:t>
      </w:r>
      <w:r w:rsidR="005107D6" w:rsidRPr="00F230E1">
        <w:rPr>
          <w:rFonts w:asciiTheme="minorHAnsi" w:hAnsiTheme="minorHAnsi" w:cstheme="minorHAnsi"/>
        </w:rPr>
        <w:t>work in teams to complet</w:t>
      </w:r>
      <w:r w:rsidR="007535F9" w:rsidRPr="00F230E1">
        <w:rPr>
          <w:rFonts w:asciiTheme="minorHAnsi" w:hAnsiTheme="minorHAnsi" w:cstheme="minorHAnsi"/>
        </w:rPr>
        <w:t xml:space="preserve">e </w:t>
      </w:r>
      <w:r w:rsidR="00F12B91" w:rsidRPr="00F230E1">
        <w:rPr>
          <w:rFonts w:asciiTheme="minorHAnsi" w:hAnsiTheme="minorHAnsi" w:cstheme="minorHAnsi"/>
        </w:rPr>
        <w:t>c</w:t>
      </w:r>
      <w:r w:rsidR="007535F9" w:rsidRPr="00F230E1">
        <w:rPr>
          <w:rFonts w:asciiTheme="minorHAnsi" w:hAnsiTheme="minorHAnsi" w:cstheme="minorHAnsi"/>
        </w:rPr>
        <w:t xml:space="preserve">ommunity </w:t>
      </w:r>
      <w:r w:rsidR="00F12B91" w:rsidRPr="00F230E1">
        <w:rPr>
          <w:rFonts w:asciiTheme="minorHAnsi" w:hAnsiTheme="minorHAnsi" w:cstheme="minorHAnsi"/>
        </w:rPr>
        <w:t>s</w:t>
      </w:r>
      <w:r w:rsidR="007535F9" w:rsidRPr="00F230E1">
        <w:rPr>
          <w:rFonts w:asciiTheme="minorHAnsi" w:hAnsiTheme="minorHAnsi" w:cstheme="minorHAnsi"/>
        </w:rPr>
        <w:t xml:space="preserve">ervice </w:t>
      </w:r>
      <w:r w:rsidR="00F12B91" w:rsidRPr="00F230E1">
        <w:rPr>
          <w:rFonts w:asciiTheme="minorHAnsi" w:hAnsiTheme="minorHAnsi" w:cstheme="minorHAnsi"/>
        </w:rPr>
        <w:t>p</w:t>
      </w:r>
      <w:r w:rsidRPr="00F230E1">
        <w:rPr>
          <w:rFonts w:asciiTheme="minorHAnsi" w:hAnsiTheme="minorHAnsi" w:cstheme="minorHAnsi"/>
        </w:rPr>
        <w:t>roject</w:t>
      </w:r>
      <w:r w:rsidR="00335653" w:rsidRPr="00F230E1">
        <w:rPr>
          <w:rFonts w:asciiTheme="minorHAnsi" w:hAnsiTheme="minorHAnsi" w:cstheme="minorHAnsi"/>
        </w:rPr>
        <w:t>s</w:t>
      </w:r>
      <w:r w:rsidR="007535F9" w:rsidRPr="00F230E1">
        <w:rPr>
          <w:rFonts w:asciiTheme="minorHAnsi" w:hAnsiTheme="minorHAnsi" w:cstheme="minorHAnsi"/>
        </w:rPr>
        <w:t xml:space="preserve">. </w:t>
      </w:r>
      <w:r w:rsidR="00F230E1">
        <w:rPr>
          <w:rFonts w:asciiTheme="minorHAnsi" w:hAnsiTheme="minorHAnsi" w:cstheme="minorHAnsi"/>
        </w:rPr>
        <w:t xml:space="preserve">The goal is to provide students with opportunities to </w:t>
      </w:r>
      <w:r w:rsidR="007535F9" w:rsidRPr="00F230E1">
        <w:rPr>
          <w:rFonts w:asciiTheme="minorHAnsi" w:hAnsiTheme="minorHAnsi" w:cstheme="minorHAnsi"/>
        </w:rPr>
        <w:t>learn group dynamics</w:t>
      </w:r>
      <w:r w:rsidR="006F3A05">
        <w:rPr>
          <w:rFonts w:asciiTheme="minorHAnsi" w:hAnsiTheme="minorHAnsi" w:cstheme="minorHAnsi"/>
        </w:rPr>
        <w:t>, relationship building, and project planning</w:t>
      </w:r>
      <w:r w:rsidR="009E11C4" w:rsidRPr="00F230E1">
        <w:rPr>
          <w:rFonts w:asciiTheme="minorHAnsi" w:hAnsiTheme="minorHAnsi" w:cstheme="minorHAnsi"/>
        </w:rPr>
        <w:t xml:space="preserve">.  </w:t>
      </w:r>
      <w:r w:rsidR="00621E29" w:rsidRPr="00F230E1">
        <w:rPr>
          <w:rFonts w:asciiTheme="minorHAnsi" w:hAnsiTheme="minorHAnsi" w:cstheme="minorHAnsi"/>
        </w:rPr>
        <w:t xml:space="preserve">This Request for Proposal (RFP) is seeking qualified community organizations with a project that could be </w:t>
      </w:r>
      <w:r w:rsidR="006F3A05">
        <w:rPr>
          <w:rFonts w:asciiTheme="minorHAnsi" w:hAnsiTheme="minorHAnsi" w:cstheme="minorHAnsi"/>
        </w:rPr>
        <w:t xml:space="preserve">accomplished </w:t>
      </w:r>
      <w:r w:rsidR="00621E29" w:rsidRPr="00F230E1">
        <w:rPr>
          <w:rFonts w:asciiTheme="minorHAnsi" w:hAnsiTheme="minorHAnsi" w:cstheme="minorHAnsi"/>
        </w:rPr>
        <w:t xml:space="preserve">by one of the LFC teams.  </w:t>
      </w:r>
    </w:p>
    <w:p w14:paraId="6E08B87B" w14:textId="77777777" w:rsidR="00C7639A" w:rsidRDefault="00C7639A" w:rsidP="004A050E">
      <w:pPr>
        <w:pStyle w:val="NoSpacing"/>
        <w:jc w:val="both"/>
        <w:rPr>
          <w:rFonts w:asciiTheme="minorHAnsi" w:hAnsiTheme="minorHAnsi" w:cstheme="minorHAnsi"/>
          <w:b/>
          <w:u w:val="single"/>
        </w:rPr>
      </w:pPr>
    </w:p>
    <w:p w14:paraId="5F9A2A69" w14:textId="15DDBBF3" w:rsidR="0036653E" w:rsidRPr="00F67CDF" w:rsidRDefault="003A0486" w:rsidP="004A050E">
      <w:pPr>
        <w:pStyle w:val="NoSpacing"/>
        <w:jc w:val="both"/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b/>
          <w:u w:val="single"/>
        </w:rPr>
        <w:t xml:space="preserve">Project </w:t>
      </w:r>
      <w:r w:rsidR="00515D06" w:rsidRPr="00F67CDF">
        <w:rPr>
          <w:rFonts w:asciiTheme="minorHAnsi" w:hAnsiTheme="minorHAnsi" w:cstheme="minorHAnsi"/>
          <w:b/>
          <w:u w:val="single"/>
        </w:rPr>
        <w:t>Guidelines</w:t>
      </w:r>
    </w:p>
    <w:p w14:paraId="3859F55B" w14:textId="77777777" w:rsidR="00852565" w:rsidRPr="00F67CDF" w:rsidRDefault="00852565" w:rsidP="000D2AB4">
      <w:pPr>
        <w:pStyle w:val="NoSpacing"/>
        <w:rPr>
          <w:rFonts w:asciiTheme="minorHAnsi" w:hAnsiTheme="minorHAnsi" w:cstheme="minorHAnsi"/>
          <w:sz w:val="12"/>
          <w:szCs w:val="12"/>
        </w:rPr>
      </w:pPr>
    </w:p>
    <w:p w14:paraId="576E523C" w14:textId="552730DC" w:rsidR="00621E29" w:rsidRPr="005A6DBE" w:rsidRDefault="003A0486" w:rsidP="00621E29">
      <w:pPr>
        <w:pStyle w:val="NoSpacing"/>
        <w:numPr>
          <w:ilvl w:val="0"/>
          <w:numId w:val="18"/>
        </w:numPr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 xml:space="preserve">This </w:t>
      </w:r>
      <w:r w:rsidR="00515D06" w:rsidRPr="00F67CDF">
        <w:rPr>
          <w:rFonts w:asciiTheme="minorHAnsi" w:hAnsiTheme="minorHAnsi" w:cstheme="minorHAnsi"/>
          <w:color w:val="000000"/>
        </w:rPr>
        <w:t xml:space="preserve">RFP </w:t>
      </w:r>
      <w:r w:rsidR="001B5360" w:rsidRPr="00F67CDF">
        <w:rPr>
          <w:rFonts w:asciiTheme="minorHAnsi" w:hAnsiTheme="minorHAnsi" w:cstheme="minorHAnsi"/>
          <w:color w:val="000000"/>
        </w:rPr>
        <w:t xml:space="preserve">is </w:t>
      </w:r>
      <w:r w:rsidR="00515D06" w:rsidRPr="00F67CDF">
        <w:rPr>
          <w:rFonts w:asciiTheme="minorHAnsi" w:hAnsiTheme="minorHAnsi" w:cstheme="minorHAnsi"/>
          <w:color w:val="000000"/>
        </w:rPr>
        <w:t xml:space="preserve">open to any non-profit, educational, or governmental organization </w:t>
      </w:r>
      <w:r w:rsidR="009E11C4">
        <w:rPr>
          <w:rFonts w:asciiTheme="minorHAnsi" w:hAnsiTheme="minorHAnsi" w:cstheme="minorHAnsi"/>
          <w:color w:val="000000"/>
        </w:rPr>
        <w:t xml:space="preserve">with a project </w:t>
      </w:r>
      <w:r w:rsidR="00515D06" w:rsidRPr="00F67CDF">
        <w:rPr>
          <w:rFonts w:asciiTheme="minorHAnsi" w:hAnsiTheme="minorHAnsi" w:cstheme="minorHAnsi"/>
          <w:color w:val="000000"/>
        </w:rPr>
        <w:t>in Franklin County</w:t>
      </w:r>
      <w:r w:rsidR="0007566D">
        <w:rPr>
          <w:rFonts w:asciiTheme="minorHAnsi" w:hAnsiTheme="minorHAnsi" w:cstheme="minorHAnsi"/>
          <w:color w:val="000000"/>
        </w:rPr>
        <w:t xml:space="preserve">. </w:t>
      </w:r>
      <w:r w:rsidR="007405BC">
        <w:rPr>
          <w:rFonts w:asciiTheme="minorHAnsi" w:hAnsiTheme="minorHAnsi" w:cstheme="minorHAnsi"/>
          <w:color w:val="000000"/>
        </w:rPr>
        <w:t xml:space="preserve">An IRS Determination Letter is required as proof of </w:t>
      </w:r>
      <w:r w:rsidR="009E11C4">
        <w:rPr>
          <w:rFonts w:asciiTheme="minorHAnsi" w:hAnsiTheme="minorHAnsi" w:cstheme="minorHAnsi"/>
          <w:color w:val="000000"/>
        </w:rPr>
        <w:t xml:space="preserve">nonprofit status.  All entities submitting a proposal </w:t>
      </w:r>
      <w:r w:rsidR="007405BC">
        <w:rPr>
          <w:rFonts w:asciiTheme="minorHAnsi" w:hAnsiTheme="minorHAnsi" w:cstheme="minorHAnsi"/>
          <w:color w:val="000000"/>
        </w:rPr>
        <w:t>must be in good standing</w:t>
      </w:r>
      <w:r w:rsidR="009E11C4">
        <w:rPr>
          <w:rFonts w:asciiTheme="minorHAnsi" w:hAnsiTheme="minorHAnsi" w:cstheme="minorHAnsi"/>
          <w:color w:val="000000"/>
        </w:rPr>
        <w:t xml:space="preserve"> with the IRS</w:t>
      </w:r>
      <w:r w:rsidR="0007566D">
        <w:rPr>
          <w:rFonts w:asciiTheme="minorHAnsi" w:hAnsiTheme="minorHAnsi" w:cstheme="minorHAnsi"/>
          <w:color w:val="000000"/>
        </w:rPr>
        <w:t xml:space="preserve">. </w:t>
      </w:r>
      <w:r w:rsidR="009E11C4" w:rsidRPr="00F90B0E">
        <w:rPr>
          <w:rFonts w:asciiTheme="minorHAnsi" w:hAnsiTheme="minorHAnsi" w:cstheme="minorHAnsi"/>
          <w:b/>
          <w:bCs/>
          <w:color w:val="000000"/>
        </w:rPr>
        <w:t>Documentation that the organization’s steering body approves of the project must be submitted with the proposal</w:t>
      </w:r>
      <w:r w:rsidR="009E11C4">
        <w:rPr>
          <w:rFonts w:asciiTheme="minorHAnsi" w:hAnsiTheme="minorHAnsi" w:cstheme="minorHAnsi"/>
          <w:color w:val="000000"/>
        </w:rPr>
        <w:t xml:space="preserve">. </w:t>
      </w:r>
      <w:r w:rsidR="004A0E83">
        <w:rPr>
          <w:rFonts w:asciiTheme="minorHAnsi" w:hAnsiTheme="minorHAnsi" w:cstheme="minorHAnsi"/>
          <w:color w:val="000000"/>
        </w:rPr>
        <w:t xml:space="preserve">For example, meeting minutes showing board of </w:t>
      </w:r>
      <w:proofErr w:type="gramStart"/>
      <w:r w:rsidR="004A0E83">
        <w:rPr>
          <w:rFonts w:asciiTheme="minorHAnsi" w:hAnsiTheme="minorHAnsi" w:cstheme="minorHAnsi"/>
          <w:color w:val="000000"/>
        </w:rPr>
        <w:t>director</w:t>
      </w:r>
      <w:proofErr w:type="gramEnd"/>
      <w:r w:rsidR="004A0E83">
        <w:rPr>
          <w:rFonts w:asciiTheme="minorHAnsi" w:hAnsiTheme="minorHAnsi" w:cstheme="minorHAnsi"/>
          <w:color w:val="000000"/>
        </w:rPr>
        <w:t xml:space="preserve"> approval or a resolution from the governing board could be offered. </w:t>
      </w:r>
    </w:p>
    <w:p w14:paraId="47F001BA" w14:textId="77777777" w:rsidR="005A6DBE" w:rsidRPr="005A6DBE" w:rsidRDefault="005A6DBE" w:rsidP="005A6DBE">
      <w:pPr>
        <w:pStyle w:val="NoSpacing"/>
        <w:ind w:left="720"/>
        <w:rPr>
          <w:rFonts w:asciiTheme="minorHAnsi" w:hAnsiTheme="minorHAnsi" w:cstheme="minorHAnsi"/>
          <w:b/>
          <w:color w:val="000000"/>
          <w:u w:val="single"/>
        </w:rPr>
      </w:pPr>
    </w:p>
    <w:p w14:paraId="21D5414A" w14:textId="5AC51013" w:rsidR="005A6DBE" w:rsidRPr="00335653" w:rsidRDefault="005A6DBE" w:rsidP="00621E29">
      <w:pPr>
        <w:pStyle w:val="NoSpacing"/>
        <w:numPr>
          <w:ilvl w:val="0"/>
          <w:numId w:val="18"/>
        </w:numPr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 xml:space="preserve">Project organization </w:t>
      </w:r>
      <w:r w:rsidR="006F3A05">
        <w:rPr>
          <w:rFonts w:asciiTheme="minorHAnsi" w:hAnsiTheme="minorHAnsi" w:cstheme="minorHAnsi"/>
          <w:color w:val="000000"/>
        </w:rPr>
        <w:t>must</w:t>
      </w:r>
      <w:r>
        <w:rPr>
          <w:rFonts w:asciiTheme="minorHAnsi" w:hAnsiTheme="minorHAnsi" w:cstheme="minorHAnsi"/>
          <w:color w:val="000000"/>
        </w:rPr>
        <w:t>:</w:t>
      </w:r>
    </w:p>
    <w:p w14:paraId="061F57E9" w14:textId="77777777" w:rsidR="00335653" w:rsidRDefault="00335653" w:rsidP="00335653">
      <w:pPr>
        <w:pStyle w:val="ListParagraph"/>
        <w:rPr>
          <w:rFonts w:asciiTheme="minorHAnsi" w:hAnsiTheme="minorHAnsi" w:cstheme="minorHAnsi"/>
          <w:b/>
          <w:color w:val="000000"/>
          <w:u w:val="single"/>
        </w:rPr>
      </w:pPr>
    </w:p>
    <w:p w14:paraId="3E415842" w14:textId="4CF9F7B9" w:rsidR="005A6DBE" w:rsidRPr="005A6DBE" w:rsidRDefault="006F3A05" w:rsidP="005A6DBE">
      <w:pPr>
        <w:pStyle w:val="NoSpacing"/>
        <w:numPr>
          <w:ilvl w:val="1"/>
          <w:numId w:val="18"/>
        </w:numPr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>H</w:t>
      </w:r>
      <w:r w:rsidR="005A6DBE">
        <w:rPr>
          <w:rFonts w:asciiTheme="minorHAnsi" w:hAnsiTheme="minorHAnsi" w:cstheme="minorHAnsi"/>
          <w:color w:val="000000"/>
        </w:rPr>
        <w:t>ave a representative attend the</w:t>
      </w:r>
      <w:r w:rsidR="004A0E83">
        <w:rPr>
          <w:rFonts w:asciiTheme="minorHAnsi" w:hAnsiTheme="minorHAnsi" w:cstheme="minorHAnsi"/>
          <w:color w:val="000000"/>
        </w:rPr>
        <w:t xml:space="preserve"> virtual </w:t>
      </w:r>
      <w:r w:rsidR="005A6DBE">
        <w:rPr>
          <w:rFonts w:asciiTheme="minorHAnsi" w:hAnsiTheme="minorHAnsi" w:cstheme="minorHAnsi"/>
          <w:color w:val="000000"/>
        </w:rPr>
        <w:t xml:space="preserve">RFP </w:t>
      </w:r>
      <w:r w:rsidR="004A0E83">
        <w:rPr>
          <w:rFonts w:asciiTheme="minorHAnsi" w:hAnsiTheme="minorHAnsi" w:cstheme="minorHAnsi"/>
          <w:color w:val="000000"/>
        </w:rPr>
        <w:t>introductory</w:t>
      </w:r>
      <w:r w:rsidR="005A6DBE">
        <w:rPr>
          <w:rFonts w:asciiTheme="minorHAnsi" w:hAnsiTheme="minorHAnsi" w:cstheme="minorHAnsi"/>
          <w:color w:val="000000"/>
        </w:rPr>
        <w:t xml:space="preserve"> meeting</w:t>
      </w:r>
      <w:r w:rsidR="004A0E83">
        <w:rPr>
          <w:rFonts w:asciiTheme="minorHAnsi" w:hAnsiTheme="minorHAnsi" w:cstheme="minorHAnsi"/>
          <w:color w:val="000000"/>
        </w:rPr>
        <w:t xml:space="preserve"> </w:t>
      </w:r>
    </w:p>
    <w:p w14:paraId="394A96CF" w14:textId="042AC229" w:rsidR="005A6DBE" w:rsidRDefault="006F3A05" w:rsidP="005A6DBE">
      <w:pPr>
        <w:pStyle w:val="NoSpacing"/>
        <w:numPr>
          <w:ilvl w:val="1"/>
          <w:numId w:val="18"/>
        </w:numPr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>H</w:t>
      </w:r>
      <w:r w:rsidR="005A6DBE">
        <w:rPr>
          <w:rFonts w:asciiTheme="minorHAnsi" w:hAnsiTheme="minorHAnsi" w:cstheme="minorHAnsi"/>
          <w:color w:val="000000"/>
        </w:rPr>
        <w:t>ave a representative attend the class retreat to present information regarding the organization and the scope of the project</w:t>
      </w:r>
    </w:p>
    <w:p w14:paraId="7A11EEC0" w14:textId="0EA17904" w:rsidR="00621E29" w:rsidRPr="005A6DBE" w:rsidRDefault="006F3A05" w:rsidP="005A6DBE">
      <w:pPr>
        <w:pStyle w:val="NoSpacing"/>
        <w:numPr>
          <w:ilvl w:val="1"/>
          <w:numId w:val="18"/>
        </w:numPr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>D</w:t>
      </w:r>
      <w:r w:rsidR="005A6DBE" w:rsidRPr="005A6DBE">
        <w:rPr>
          <w:rFonts w:asciiTheme="minorHAnsi" w:hAnsiTheme="minorHAnsi" w:cstheme="minorHAnsi"/>
          <w:color w:val="000000"/>
        </w:rPr>
        <w:t xml:space="preserve">esignate </w:t>
      </w:r>
      <w:r w:rsidR="00335653">
        <w:rPr>
          <w:rFonts w:asciiTheme="minorHAnsi" w:hAnsiTheme="minorHAnsi" w:cstheme="minorHAnsi"/>
          <w:color w:val="000000"/>
        </w:rPr>
        <w:t>one person</w:t>
      </w:r>
      <w:r w:rsidR="005A6DBE" w:rsidRPr="005A6DBE">
        <w:rPr>
          <w:rFonts w:asciiTheme="minorHAnsi" w:hAnsiTheme="minorHAnsi" w:cstheme="minorHAnsi"/>
          <w:color w:val="000000"/>
        </w:rPr>
        <w:t xml:space="preserve"> to communicate between the project organization and the LFC team</w:t>
      </w:r>
    </w:p>
    <w:p w14:paraId="1E041C9A" w14:textId="057C8A83" w:rsidR="005A6DBE" w:rsidRPr="005A6DBE" w:rsidRDefault="006F3A05" w:rsidP="005A6DBE">
      <w:pPr>
        <w:pStyle w:val="NoSpacing"/>
        <w:numPr>
          <w:ilvl w:val="1"/>
          <w:numId w:val="18"/>
        </w:numPr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>P</w:t>
      </w:r>
      <w:r w:rsidR="005A6DBE">
        <w:rPr>
          <w:rFonts w:asciiTheme="minorHAnsi" w:hAnsiTheme="minorHAnsi" w:cstheme="minorHAnsi"/>
          <w:color w:val="000000"/>
        </w:rPr>
        <w:t>rovide ample support, both financial and administrative</w:t>
      </w:r>
    </w:p>
    <w:p w14:paraId="75268620" w14:textId="0BDFA686" w:rsidR="005A6DBE" w:rsidRPr="005A6DBE" w:rsidRDefault="005A6DBE" w:rsidP="005A6DBE">
      <w:pPr>
        <w:pStyle w:val="NoSpacing"/>
        <w:ind w:left="1080"/>
        <w:rPr>
          <w:rFonts w:asciiTheme="minorHAnsi" w:hAnsiTheme="minorHAnsi" w:cstheme="minorHAnsi"/>
          <w:b/>
          <w:color w:val="000000"/>
          <w:u w:val="single"/>
        </w:rPr>
      </w:pPr>
    </w:p>
    <w:p w14:paraId="21DF041B" w14:textId="25188898" w:rsidR="00621E29" w:rsidRPr="00621E29" w:rsidRDefault="00EC4557" w:rsidP="00621E29">
      <w:pPr>
        <w:pStyle w:val="NoSpacing"/>
        <w:numPr>
          <w:ilvl w:val="0"/>
          <w:numId w:val="18"/>
        </w:numPr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>P</w:t>
      </w:r>
      <w:r w:rsidR="003A0486">
        <w:rPr>
          <w:rFonts w:asciiTheme="minorHAnsi" w:hAnsiTheme="minorHAnsi" w:cstheme="minorHAnsi"/>
          <w:color w:val="000000"/>
        </w:rPr>
        <w:t xml:space="preserve">roject </w:t>
      </w:r>
      <w:r w:rsidR="00621E29" w:rsidRPr="00621E29">
        <w:rPr>
          <w:rFonts w:asciiTheme="minorHAnsi" w:hAnsiTheme="minorHAnsi" w:cstheme="minorHAnsi"/>
          <w:color w:val="000000"/>
        </w:rPr>
        <w:t>scope is as follows:</w:t>
      </w:r>
    </w:p>
    <w:p w14:paraId="165C1FB8" w14:textId="77777777" w:rsidR="0007566D" w:rsidRPr="0007566D" w:rsidRDefault="0007566D" w:rsidP="0007566D">
      <w:pPr>
        <w:pStyle w:val="NoSpacing"/>
        <w:ind w:left="720"/>
        <w:rPr>
          <w:rFonts w:asciiTheme="minorHAnsi" w:hAnsiTheme="minorHAnsi" w:cstheme="minorHAnsi"/>
          <w:b/>
          <w:color w:val="000000"/>
          <w:u w:val="single"/>
        </w:rPr>
      </w:pPr>
    </w:p>
    <w:p w14:paraId="023A2316" w14:textId="60FDDF84" w:rsidR="003055B9" w:rsidRPr="0007566D" w:rsidRDefault="0007566D" w:rsidP="003A0486">
      <w:pPr>
        <w:pStyle w:val="NoSpacing"/>
        <w:numPr>
          <w:ilvl w:val="1"/>
          <w:numId w:val="19"/>
        </w:numPr>
        <w:ind w:left="1080"/>
        <w:rPr>
          <w:rFonts w:asciiTheme="minorHAnsi" w:hAnsiTheme="minorHAnsi" w:cstheme="minorHAnsi"/>
          <w:bCs/>
          <w:color w:val="000000"/>
        </w:rPr>
      </w:pPr>
      <w:r>
        <w:rPr>
          <w:rFonts w:asciiTheme="minorHAnsi" w:hAnsiTheme="minorHAnsi" w:cstheme="minorHAnsi"/>
          <w:bCs/>
          <w:color w:val="000000"/>
        </w:rPr>
        <w:t>P</w:t>
      </w:r>
      <w:r w:rsidR="00BC69D0">
        <w:rPr>
          <w:rFonts w:asciiTheme="minorHAnsi" w:hAnsiTheme="minorHAnsi" w:cstheme="minorHAnsi"/>
          <w:bCs/>
          <w:color w:val="000000"/>
        </w:rPr>
        <w:t xml:space="preserve">roject </w:t>
      </w:r>
      <w:r w:rsidR="004A0E83">
        <w:rPr>
          <w:rFonts w:asciiTheme="minorHAnsi" w:hAnsiTheme="minorHAnsi" w:cstheme="minorHAnsi"/>
          <w:bCs/>
          <w:color w:val="000000"/>
        </w:rPr>
        <w:t xml:space="preserve">impacts the </w:t>
      </w:r>
      <w:r w:rsidR="00BC69D0">
        <w:rPr>
          <w:rFonts w:asciiTheme="minorHAnsi" w:hAnsiTheme="minorHAnsi" w:cstheme="minorHAnsi"/>
          <w:bCs/>
          <w:color w:val="000000"/>
        </w:rPr>
        <w:t xml:space="preserve">community </w:t>
      </w:r>
    </w:p>
    <w:p w14:paraId="0B60AFF4" w14:textId="50BE9F2A" w:rsidR="003055B9" w:rsidRPr="0007566D" w:rsidRDefault="0007566D" w:rsidP="003A0486">
      <w:pPr>
        <w:pStyle w:val="NoSpacing"/>
        <w:numPr>
          <w:ilvl w:val="1"/>
          <w:numId w:val="19"/>
        </w:numPr>
        <w:ind w:left="1080"/>
        <w:rPr>
          <w:rFonts w:asciiTheme="minorHAnsi" w:hAnsiTheme="minorHAnsi" w:cstheme="minorHAnsi"/>
          <w:bCs/>
          <w:color w:val="000000"/>
        </w:rPr>
      </w:pPr>
      <w:r>
        <w:rPr>
          <w:rFonts w:asciiTheme="minorHAnsi" w:hAnsiTheme="minorHAnsi" w:cstheme="minorHAnsi"/>
          <w:bCs/>
          <w:color w:val="000000"/>
        </w:rPr>
        <w:t xml:space="preserve">Project </w:t>
      </w:r>
      <w:r w:rsidR="007405BC">
        <w:rPr>
          <w:rFonts w:asciiTheme="minorHAnsi" w:hAnsiTheme="minorHAnsi" w:cstheme="minorHAnsi"/>
          <w:bCs/>
          <w:color w:val="000000"/>
        </w:rPr>
        <w:t>provide</w:t>
      </w:r>
      <w:r w:rsidR="00BC69D0">
        <w:rPr>
          <w:rFonts w:asciiTheme="minorHAnsi" w:hAnsiTheme="minorHAnsi" w:cstheme="minorHAnsi"/>
          <w:bCs/>
          <w:color w:val="000000"/>
        </w:rPr>
        <w:t>s</w:t>
      </w:r>
      <w:r w:rsidR="007405BC">
        <w:rPr>
          <w:rFonts w:asciiTheme="minorHAnsi" w:hAnsiTheme="minorHAnsi" w:cstheme="minorHAnsi"/>
          <w:bCs/>
          <w:color w:val="000000"/>
        </w:rPr>
        <w:t xml:space="preserve"> an opportunity for </w:t>
      </w:r>
      <w:r w:rsidR="00BC69D0">
        <w:rPr>
          <w:rFonts w:asciiTheme="minorHAnsi" w:hAnsiTheme="minorHAnsi" w:cstheme="minorHAnsi"/>
          <w:bCs/>
          <w:color w:val="000000"/>
        </w:rPr>
        <w:t xml:space="preserve">LFC team </w:t>
      </w:r>
      <w:r w:rsidR="006F3A05">
        <w:rPr>
          <w:rFonts w:asciiTheme="minorHAnsi" w:hAnsiTheme="minorHAnsi" w:cstheme="minorHAnsi"/>
          <w:bCs/>
          <w:color w:val="000000"/>
        </w:rPr>
        <w:t>members to experience personal</w:t>
      </w:r>
      <w:r w:rsidR="00515D06" w:rsidRPr="0007566D">
        <w:rPr>
          <w:rFonts w:asciiTheme="minorHAnsi" w:hAnsiTheme="minorHAnsi" w:cstheme="minorHAnsi"/>
          <w:bCs/>
          <w:color w:val="000000"/>
        </w:rPr>
        <w:t xml:space="preserve"> leadership </w:t>
      </w:r>
      <w:r w:rsidR="00BC69D0">
        <w:rPr>
          <w:rFonts w:asciiTheme="minorHAnsi" w:hAnsiTheme="minorHAnsi" w:cstheme="minorHAnsi"/>
          <w:bCs/>
          <w:color w:val="000000"/>
        </w:rPr>
        <w:t xml:space="preserve">growth </w:t>
      </w:r>
    </w:p>
    <w:p w14:paraId="5C7D214F" w14:textId="3469ECC8" w:rsidR="0007566D" w:rsidRPr="00BC69D0" w:rsidRDefault="0007566D" w:rsidP="003A0486">
      <w:pPr>
        <w:pStyle w:val="NoSpacing"/>
        <w:numPr>
          <w:ilvl w:val="1"/>
          <w:numId w:val="19"/>
        </w:numPr>
        <w:ind w:left="1080"/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>P</w:t>
      </w:r>
      <w:r w:rsidRPr="00F67CDF">
        <w:rPr>
          <w:rFonts w:asciiTheme="minorHAnsi" w:hAnsiTheme="minorHAnsi" w:cstheme="minorHAnsi"/>
          <w:color w:val="000000"/>
        </w:rPr>
        <w:t xml:space="preserve">roject </w:t>
      </w:r>
      <w:r w:rsidR="00BC69D0">
        <w:rPr>
          <w:rFonts w:asciiTheme="minorHAnsi" w:hAnsiTheme="minorHAnsi" w:cstheme="minorHAnsi"/>
          <w:color w:val="000000"/>
        </w:rPr>
        <w:t xml:space="preserve">has specific deliverables </w:t>
      </w:r>
      <w:proofErr w:type="gramStart"/>
      <w:r w:rsidR="00BC69D0">
        <w:rPr>
          <w:rFonts w:asciiTheme="minorHAnsi" w:hAnsiTheme="minorHAnsi" w:cstheme="minorHAnsi"/>
          <w:color w:val="000000"/>
        </w:rPr>
        <w:t>during the course of</w:t>
      </w:r>
      <w:proofErr w:type="gramEnd"/>
      <w:r w:rsidR="00BC69D0">
        <w:rPr>
          <w:rFonts w:asciiTheme="minorHAnsi" w:hAnsiTheme="minorHAnsi" w:cstheme="minorHAnsi"/>
          <w:color w:val="000000"/>
        </w:rPr>
        <w:t xml:space="preserve"> the LFC class cycle (October – </w:t>
      </w:r>
      <w:r w:rsidR="00CE6208">
        <w:rPr>
          <w:rFonts w:asciiTheme="minorHAnsi" w:hAnsiTheme="minorHAnsi" w:cstheme="minorHAnsi"/>
          <w:color w:val="000000"/>
        </w:rPr>
        <w:t>April</w:t>
      </w:r>
      <w:r w:rsidR="00BC69D0">
        <w:rPr>
          <w:rFonts w:asciiTheme="minorHAnsi" w:hAnsiTheme="minorHAnsi" w:cstheme="minorHAnsi"/>
          <w:color w:val="000000"/>
        </w:rPr>
        <w:t>)</w:t>
      </w:r>
    </w:p>
    <w:p w14:paraId="4F2C44CD" w14:textId="3998BD2B" w:rsidR="003A0486" w:rsidRPr="00F36157" w:rsidRDefault="00BC69D0" w:rsidP="00F36157">
      <w:pPr>
        <w:pStyle w:val="NoSpacing"/>
        <w:numPr>
          <w:ilvl w:val="0"/>
          <w:numId w:val="22"/>
        </w:numPr>
        <w:ind w:left="1080"/>
        <w:rPr>
          <w:rFonts w:asciiTheme="minorHAnsi" w:hAnsiTheme="minorHAnsi" w:cstheme="minorHAnsi"/>
          <w:color w:val="000000"/>
        </w:rPr>
      </w:pPr>
      <w:r w:rsidRPr="00555099">
        <w:rPr>
          <w:rFonts w:asciiTheme="minorHAnsi" w:hAnsiTheme="minorHAnsi" w:cstheme="minorHAnsi"/>
          <w:color w:val="000000"/>
        </w:rPr>
        <w:t xml:space="preserve">Project </w:t>
      </w:r>
      <w:r w:rsidR="00C7480B" w:rsidRPr="00555099">
        <w:rPr>
          <w:rFonts w:asciiTheme="minorHAnsi" w:hAnsiTheme="minorHAnsi" w:cstheme="minorHAnsi"/>
          <w:color w:val="000000"/>
        </w:rPr>
        <w:t xml:space="preserve">aligns with </w:t>
      </w:r>
      <w:r w:rsidRPr="00555099">
        <w:rPr>
          <w:rFonts w:asciiTheme="minorHAnsi" w:hAnsiTheme="minorHAnsi" w:cstheme="minorHAnsi"/>
          <w:color w:val="000000"/>
        </w:rPr>
        <w:t xml:space="preserve">one </w:t>
      </w:r>
      <w:r w:rsidR="00C7480B" w:rsidRPr="00555099">
        <w:rPr>
          <w:rFonts w:asciiTheme="minorHAnsi" w:hAnsiTheme="minorHAnsi" w:cstheme="minorHAnsi"/>
          <w:color w:val="000000"/>
        </w:rPr>
        <w:t xml:space="preserve">or more </w:t>
      </w:r>
      <w:r w:rsidRPr="00555099">
        <w:rPr>
          <w:rFonts w:asciiTheme="minorHAnsi" w:hAnsiTheme="minorHAnsi" w:cstheme="minorHAnsi"/>
          <w:color w:val="000000"/>
        </w:rPr>
        <w:t xml:space="preserve">of the </w:t>
      </w:r>
      <w:r w:rsidR="00C7480B" w:rsidRPr="00555099">
        <w:rPr>
          <w:rFonts w:asciiTheme="minorHAnsi" w:hAnsiTheme="minorHAnsi" w:cstheme="minorHAnsi"/>
          <w:color w:val="000000"/>
        </w:rPr>
        <w:t>LFC course components</w:t>
      </w:r>
      <w:r w:rsidR="00335653" w:rsidRPr="00555099">
        <w:rPr>
          <w:rFonts w:asciiTheme="minorHAnsi" w:hAnsiTheme="minorHAnsi" w:cstheme="minorHAnsi"/>
          <w:color w:val="000000"/>
        </w:rPr>
        <w:t xml:space="preserve"> </w:t>
      </w:r>
      <w:r w:rsidR="00F36157">
        <w:rPr>
          <w:rFonts w:asciiTheme="minorHAnsi" w:hAnsiTheme="minorHAnsi" w:cstheme="minorHAnsi"/>
          <w:color w:val="000000"/>
        </w:rPr>
        <w:t>(</w:t>
      </w:r>
      <w:r w:rsidR="00F36157" w:rsidRPr="00F36157">
        <w:rPr>
          <w:rFonts w:asciiTheme="minorHAnsi" w:hAnsiTheme="minorHAnsi" w:cstheme="minorHAnsi"/>
          <w:color w:val="000000"/>
        </w:rPr>
        <w:t>Agriculture</w:t>
      </w:r>
      <w:r w:rsidR="00F36157">
        <w:rPr>
          <w:rFonts w:asciiTheme="minorHAnsi" w:hAnsiTheme="minorHAnsi" w:cstheme="minorHAnsi"/>
          <w:color w:val="000000"/>
        </w:rPr>
        <w:t xml:space="preserve">, </w:t>
      </w:r>
      <w:r w:rsidR="00F36157" w:rsidRPr="00F36157">
        <w:rPr>
          <w:rFonts w:asciiTheme="minorHAnsi" w:hAnsiTheme="minorHAnsi" w:cstheme="minorHAnsi"/>
          <w:color w:val="000000"/>
        </w:rPr>
        <w:t>Arts</w:t>
      </w:r>
      <w:r w:rsidR="00F36157">
        <w:rPr>
          <w:rFonts w:asciiTheme="minorHAnsi" w:hAnsiTheme="minorHAnsi" w:cstheme="minorHAnsi"/>
          <w:color w:val="000000"/>
        </w:rPr>
        <w:t xml:space="preserve">, </w:t>
      </w:r>
      <w:r w:rsidR="00F36157" w:rsidRPr="00F36157">
        <w:rPr>
          <w:rFonts w:asciiTheme="minorHAnsi" w:hAnsiTheme="minorHAnsi" w:cstheme="minorHAnsi"/>
          <w:color w:val="000000"/>
        </w:rPr>
        <w:t>Criminal Justice</w:t>
      </w:r>
      <w:r w:rsidR="00F36157">
        <w:rPr>
          <w:rFonts w:asciiTheme="minorHAnsi" w:hAnsiTheme="minorHAnsi" w:cstheme="minorHAnsi"/>
          <w:color w:val="000000"/>
        </w:rPr>
        <w:t xml:space="preserve">, </w:t>
      </w:r>
      <w:r w:rsidR="00F36157" w:rsidRPr="00F36157">
        <w:rPr>
          <w:rFonts w:asciiTheme="minorHAnsi" w:hAnsiTheme="minorHAnsi" w:cstheme="minorHAnsi"/>
          <w:color w:val="000000"/>
        </w:rPr>
        <w:t>Economic Development</w:t>
      </w:r>
      <w:r w:rsidR="00F36157">
        <w:rPr>
          <w:rFonts w:asciiTheme="minorHAnsi" w:hAnsiTheme="minorHAnsi" w:cstheme="minorHAnsi"/>
          <w:color w:val="000000"/>
        </w:rPr>
        <w:t xml:space="preserve">, </w:t>
      </w:r>
      <w:r w:rsidR="00F36157" w:rsidRPr="00F36157">
        <w:rPr>
          <w:rFonts w:asciiTheme="minorHAnsi" w:hAnsiTheme="minorHAnsi" w:cstheme="minorHAnsi"/>
          <w:color w:val="000000"/>
        </w:rPr>
        <w:t>Education</w:t>
      </w:r>
      <w:r w:rsidR="00F36157">
        <w:rPr>
          <w:rFonts w:asciiTheme="minorHAnsi" w:hAnsiTheme="minorHAnsi" w:cstheme="minorHAnsi"/>
          <w:color w:val="000000"/>
        </w:rPr>
        <w:t xml:space="preserve">, </w:t>
      </w:r>
      <w:r w:rsidR="00F36157" w:rsidRPr="00F36157">
        <w:rPr>
          <w:rFonts w:asciiTheme="minorHAnsi" w:hAnsiTheme="minorHAnsi" w:cstheme="minorHAnsi"/>
          <w:color w:val="000000"/>
        </w:rPr>
        <w:t>Health</w:t>
      </w:r>
      <w:r w:rsidR="00F36157">
        <w:rPr>
          <w:rFonts w:asciiTheme="minorHAnsi" w:hAnsiTheme="minorHAnsi" w:cstheme="minorHAnsi"/>
          <w:color w:val="000000"/>
        </w:rPr>
        <w:t xml:space="preserve">, </w:t>
      </w:r>
      <w:r w:rsidR="00F36157" w:rsidRPr="00F36157">
        <w:rPr>
          <w:rFonts w:asciiTheme="minorHAnsi" w:hAnsiTheme="minorHAnsi" w:cstheme="minorHAnsi"/>
          <w:color w:val="000000"/>
        </w:rPr>
        <w:t>History/Tourism</w:t>
      </w:r>
      <w:r w:rsidR="00F36157">
        <w:rPr>
          <w:rFonts w:asciiTheme="minorHAnsi" w:hAnsiTheme="minorHAnsi" w:cstheme="minorHAnsi"/>
          <w:color w:val="000000"/>
        </w:rPr>
        <w:t xml:space="preserve">, </w:t>
      </w:r>
      <w:r w:rsidR="00F36157" w:rsidRPr="00F36157">
        <w:rPr>
          <w:rFonts w:asciiTheme="minorHAnsi" w:hAnsiTheme="minorHAnsi" w:cstheme="minorHAnsi"/>
          <w:color w:val="000000"/>
        </w:rPr>
        <w:t>Local Government</w:t>
      </w:r>
      <w:r w:rsidR="00F36157">
        <w:rPr>
          <w:rFonts w:asciiTheme="minorHAnsi" w:hAnsiTheme="minorHAnsi" w:cstheme="minorHAnsi"/>
          <w:color w:val="000000"/>
        </w:rPr>
        <w:t>, Nonprofit Impact)</w:t>
      </w:r>
    </w:p>
    <w:p w14:paraId="23D40463" w14:textId="77777777" w:rsidR="00555099" w:rsidRPr="00555099" w:rsidRDefault="00555099" w:rsidP="00555099">
      <w:pPr>
        <w:pStyle w:val="NoSpacing"/>
        <w:ind w:left="1080"/>
        <w:rPr>
          <w:rFonts w:asciiTheme="minorHAnsi" w:hAnsiTheme="minorHAnsi" w:cstheme="minorHAnsi"/>
          <w:color w:val="000000"/>
        </w:rPr>
      </w:pPr>
    </w:p>
    <w:p w14:paraId="30307040" w14:textId="16258CD6" w:rsidR="003A0486" w:rsidRDefault="00EC4557" w:rsidP="003A0486">
      <w:pPr>
        <w:pStyle w:val="NoSpacing"/>
        <w:numPr>
          <w:ilvl w:val="0"/>
          <w:numId w:val="21"/>
        </w:numPr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>P</w:t>
      </w:r>
      <w:r w:rsidR="003A0486">
        <w:rPr>
          <w:rFonts w:asciiTheme="minorHAnsi" w:hAnsiTheme="minorHAnsi" w:cstheme="minorHAnsi"/>
          <w:color w:val="000000"/>
        </w:rPr>
        <w:t xml:space="preserve">roject scope </w:t>
      </w:r>
      <w:r w:rsidR="003A0486" w:rsidRPr="00335653">
        <w:rPr>
          <w:rFonts w:asciiTheme="minorHAnsi" w:hAnsiTheme="minorHAnsi" w:cstheme="minorHAnsi"/>
          <w:b/>
          <w:color w:val="000000"/>
          <w:u w:val="single"/>
        </w:rPr>
        <w:t>does not allow</w:t>
      </w:r>
      <w:r w:rsidR="003A0486">
        <w:rPr>
          <w:rFonts w:asciiTheme="minorHAnsi" w:hAnsiTheme="minorHAnsi" w:cstheme="minorHAnsi"/>
          <w:color w:val="000000"/>
        </w:rPr>
        <w:t xml:space="preserve"> </w:t>
      </w:r>
      <w:r w:rsidR="00F230E1">
        <w:rPr>
          <w:rFonts w:asciiTheme="minorHAnsi" w:hAnsiTheme="minorHAnsi" w:cstheme="minorHAnsi"/>
          <w:color w:val="000000"/>
        </w:rPr>
        <w:t xml:space="preserve">for </w:t>
      </w:r>
      <w:r w:rsidR="003A0486">
        <w:rPr>
          <w:rFonts w:asciiTheme="minorHAnsi" w:hAnsiTheme="minorHAnsi" w:cstheme="minorHAnsi"/>
          <w:color w:val="000000"/>
        </w:rPr>
        <w:t>the following:</w:t>
      </w:r>
    </w:p>
    <w:p w14:paraId="260EC331" w14:textId="77777777" w:rsidR="00C7480B" w:rsidRDefault="00C7480B" w:rsidP="00C7480B">
      <w:pPr>
        <w:pStyle w:val="NoSpacing"/>
        <w:rPr>
          <w:rFonts w:asciiTheme="minorHAnsi" w:hAnsiTheme="minorHAnsi" w:cstheme="minorHAnsi"/>
          <w:b/>
          <w:color w:val="000000"/>
          <w:u w:val="single"/>
        </w:rPr>
      </w:pPr>
    </w:p>
    <w:p w14:paraId="6D375320" w14:textId="4771B374" w:rsidR="005A6DBE" w:rsidRPr="00555099" w:rsidRDefault="005A6DBE" w:rsidP="003A0486">
      <w:pPr>
        <w:pStyle w:val="NoSpacing"/>
        <w:numPr>
          <w:ilvl w:val="0"/>
          <w:numId w:val="20"/>
        </w:numPr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 xml:space="preserve">LFC students to provide </w:t>
      </w:r>
      <w:r w:rsidR="007C3CD8">
        <w:rPr>
          <w:rFonts w:asciiTheme="minorHAnsi" w:hAnsiTheme="minorHAnsi" w:cstheme="minorHAnsi"/>
          <w:color w:val="000000"/>
        </w:rPr>
        <w:t xml:space="preserve">or </w:t>
      </w:r>
      <w:r w:rsidR="007C3CD8" w:rsidRPr="00C7480B">
        <w:rPr>
          <w:rFonts w:asciiTheme="minorHAnsi" w:hAnsiTheme="minorHAnsi" w:cstheme="minorHAnsi"/>
          <w:color w:val="000000"/>
        </w:rPr>
        <w:t>solicit financial</w:t>
      </w:r>
      <w:r w:rsidR="007C3CD8">
        <w:rPr>
          <w:rFonts w:asciiTheme="minorHAnsi" w:hAnsiTheme="minorHAnsi" w:cstheme="minorHAnsi"/>
          <w:color w:val="000000"/>
        </w:rPr>
        <w:t xml:space="preserve"> support, monetary or other</w:t>
      </w:r>
      <w:r w:rsidR="007C3CD8" w:rsidRPr="00C7480B">
        <w:rPr>
          <w:rFonts w:asciiTheme="minorHAnsi" w:hAnsiTheme="minorHAnsi" w:cstheme="minorHAnsi"/>
          <w:color w:val="000000"/>
        </w:rPr>
        <w:t xml:space="preserve"> donations</w:t>
      </w:r>
      <w:r w:rsidR="007C3CD8">
        <w:rPr>
          <w:rFonts w:asciiTheme="minorHAnsi" w:hAnsiTheme="minorHAnsi" w:cstheme="minorHAnsi"/>
          <w:color w:val="000000"/>
        </w:rPr>
        <w:t xml:space="preserve">, </w:t>
      </w:r>
      <w:r w:rsidR="007C3CD8" w:rsidRPr="00C7480B">
        <w:rPr>
          <w:rFonts w:asciiTheme="minorHAnsi" w:hAnsiTheme="minorHAnsi" w:cstheme="minorHAnsi"/>
          <w:color w:val="000000"/>
        </w:rPr>
        <w:t xml:space="preserve">sponsorships, prizes, etc. </w:t>
      </w:r>
      <w:r>
        <w:rPr>
          <w:rFonts w:asciiTheme="minorHAnsi" w:hAnsiTheme="minorHAnsi" w:cstheme="minorHAnsi"/>
          <w:color w:val="000000"/>
        </w:rPr>
        <w:t>or any type of contribution beyond volunteer time</w:t>
      </w:r>
    </w:p>
    <w:p w14:paraId="5F97F072" w14:textId="60981A0C" w:rsidR="007C3CD8" w:rsidRPr="007741D6" w:rsidRDefault="007C3CD8" w:rsidP="007741D6">
      <w:pPr>
        <w:pStyle w:val="NoSpacing"/>
        <w:numPr>
          <w:ilvl w:val="0"/>
          <w:numId w:val="20"/>
        </w:numPr>
        <w:rPr>
          <w:rFonts w:asciiTheme="minorHAnsi" w:hAnsiTheme="minorHAnsi" w:cstheme="minorHAnsi"/>
          <w:b/>
          <w:color w:val="000000"/>
          <w:u w:val="single"/>
        </w:rPr>
      </w:pPr>
      <w:r>
        <w:rPr>
          <w:rFonts w:asciiTheme="minorHAnsi" w:hAnsiTheme="minorHAnsi" w:cstheme="minorHAnsi"/>
          <w:color w:val="000000"/>
        </w:rPr>
        <w:t>S</w:t>
      </w:r>
      <w:r w:rsidR="00555099">
        <w:rPr>
          <w:rFonts w:asciiTheme="minorHAnsi" w:hAnsiTheme="minorHAnsi" w:cstheme="minorHAnsi"/>
          <w:color w:val="000000"/>
        </w:rPr>
        <w:t xml:space="preserve">trategic planning, recruitment of board members, </w:t>
      </w:r>
      <w:r w:rsidR="00DB3F2C">
        <w:rPr>
          <w:rFonts w:asciiTheme="minorHAnsi" w:hAnsiTheme="minorHAnsi" w:cstheme="minorHAnsi"/>
          <w:color w:val="000000"/>
        </w:rPr>
        <w:t>or</w:t>
      </w:r>
      <w:r w:rsidR="00555099">
        <w:rPr>
          <w:rFonts w:asciiTheme="minorHAnsi" w:hAnsiTheme="minorHAnsi" w:cstheme="minorHAnsi"/>
          <w:color w:val="000000"/>
        </w:rPr>
        <w:t xml:space="preserve"> organizational developmen</w:t>
      </w:r>
      <w:r w:rsidR="005773C0">
        <w:rPr>
          <w:rFonts w:asciiTheme="minorHAnsi" w:hAnsiTheme="minorHAnsi" w:cstheme="minorHAnsi"/>
          <w:color w:val="000000"/>
        </w:rPr>
        <w:t>t</w:t>
      </w:r>
    </w:p>
    <w:p w14:paraId="609F588B" w14:textId="65A3CA68" w:rsidR="007741D6" w:rsidRPr="007741D6" w:rsidRDefault="007741D6" w:rsidP="007741D6">
      <w:pPr>
        <w:pStyle w:val="NoSpacing"/>
        <w:ind w:left="1440" w:firstLine="7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b/>
          <w:noProof/>
          <w:sz w:val="36"/>
          <w:szCs w:val="36"/>
        </w:rPr>
        <w:lastRenderedPageBreak/>
        <w:drawing>
          <wp:anchor distT="0" distB="0" distL="114300" distR="114300" simplePos="0" relativeHeight="251665408" behindDoc="1" locked="0" layoutInCell="1" allowOverlap="1" wp14:anchorId="3A332751" wp14:editId="590099C2">
            <wp:simplePos x="0" y="0"/>
            <wp:positionH relativeFrom="margin">
              <wp:posOffset>-635</wp:posOffset>
            </wp:positionH>
            <wp:positionV relativeFrom="paragraph">
              <wp:posOffset>8255</wp:posOffset>
            </wp:positionV>
            <wp:extent cx="1304925" cy="1151404"/>
            <wp:effectExtent l="0" t="0" r="0" b="0"/>
            <wp:wrapTight wrapText="bothSides">
              <wp:wrapPolygon edited="0">
                <wp:start x="0" y="0"/>
                <wp:lineTo x="0" y="21088"/>
                <wp:lineTo x="21127" y="21088"/>
                <wp:lineTo x="21127" y="0"/>
                <wp:lineTo x="0" y="0"/>
              </wp:wrapPolygon>
            </wp:wrapTight>
            <wp:docPr id="1229531548" name="Picture 122953154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1514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color w:val="000000"/>
        </w:rPr>
        <w:t xml:space="preserve">                             </w:t>
      </w:r>
      <w:r w:rsidRPr="00C7090B">
        <w:rPr>
          <w:rFonts w:asciiTheme="minorHAnsi" w:hAnsiTheme="minorHAnsi" w:cstheme="minorHAnsi"/>
          <w:b/>
          <w:sz w:val="36"/>
          <w:szCs w:val="36"/>
        </w:rPr>
        <w:t xml:space="preserve">Leadership Franklin County </w:t>
      </w:r>
    </w:p>
    <w:p w14:paraId="5C14C26F" w14:textId="77777777" w:rsidR="007741D6" w:rsidRPr="006F345D" w:rsidRDefault="007741D6" w:rsidP="007741D6">
      <w:pPr>
        <w:pStyle w:val="NoSpacing"/>
        <w:jc w:val="center"/>
        <w:rPr>
          <w:rFonts w:asciiTheme="minorHAnsi" w:hAnsiTheme="minorHAnsi" w:cstheme="minorHAnsi"/>
          <w:bCs/>
          <w:sz w:val="28"/>
          <w:szCs w:val="28"/>
        </w:rPr>
      </w:pPr>
      <w:r w:rsidRPr="006F345D">
        <w:rPr>
          <w:rFonts w:asciiTheme="minorHAnsi" w:hAnsiTheme="minorHAnsi" w:cstheme="minorHAnsi"/>
          <w:bCs/>
          <w:sz w:val="28"/>
          <w:szCs w:val="28"/>
        </w:rPr>
        <w:t xml:space="preserve">Community Service Project </w:t>
      </w:r>
    </w:p>
    <w:p w14:paraId="2373F26B" w14:textId="77777777" w:rsidR="007741D6" w:rsidRDefault="007741D6" w:rsidP="007741D6">
      <w:pPr>
        <w:pStyle w:val="NoSpacing"/>
        <w:jc w:val="center"/>
        <w:rPr>
          <w:rFonts w:asciiTheme="minorHAnsi" w:hAnsiTheme="minorHAnsi" w:cstheme="minorHAnsi"/>
          <w:bCs/>
          <w:sz w:val="28"/>
          <w:szCs w:val="28"/>
        </w:rPr>
      </w:pPr>
      <w:r w:rsidRPr="006F345D">
        <w:rPr>
          <w:rFonts w:asciiTheme="minorHAnsi" w:hAnsiTheme="minorHAnsi" w:cstheme="minorHAnsi"/>
          <w:bCs/>
          <w:sz w:val="28"/>
          <w:szCs w:val="28"/>
        </w:rPr>
        <w:t>Request for Pro</w:t>
      </w:r>
      <w:r>
        <w:rPr>
          <w:rFonts w:asciiTheme="minorHAnsi" w:hAnsiTheme="minorHAnsi" w:cstheme="minorHAnsi"/>
          <w:bCs/>
          <w:sz w:val="28"/>
          <w:szCs w:val="28"/>
        </w:rPr>
        <w:t>posal</w:t>
      </w:r>
      <w:r w:rsidRPr="006F345D">
        <w:rPr>
          <w:rFonts w:asciiTheme="minorHAnsi" w:hAnsiTheme="minorHAnsi" w:cstheme="minorHAnsi"/>
          <w:bCs/>
          <w:sz w:val="28"/>
          <w:szCs w:val="28"/>
        </w:rPr>
        <w:t xml:space="preserve"> (RFP)</w:t>
      </w:r>
    </w:p>
    <w:p w14:paraId="3227C166" w14:textId="26D98E33" w:rsidR="007741D6" w:rsidRPr="00F90B0E" w:rsidRDefault="007741D6" w:rsidP="008130E6">
      <w:pPr>
        <w:pStyle w:val="NoSpacing"/>
        <w:rPr>
          <w:rFonts w:asciiTheme="minorHAnsi" w:hAnsiTheme="minorHAnsi" w:cstheme="minorHAnsi"/>
          <w:bCs/>
        </w:rPr>
      </w:pPr>
    </w:p>
    <w:p w14:paraId="49A34679" w14:textId="77777777" w:rsidR="0056114D" w:rsidRDefault="0056114D" w:rsidP="0056114D">
      <w:pPr>
        <w:pStyle w:val="NoSpacing"/>
        <w:rPr>
          <w:rFonts w:asciiTheme="minorHAnsi" w:hAnsiTheme="minorHAnsi" w:cstheme="minorHAnsi"/>
          <w:b/>
          <w:color w:val="000000"/>
          <w:sz w:val="32"/>
          <w:szCs w:val="32"/>
        </w:rPr>
      </w:pPr>
    </w:p>
    <w:p w14:paraId="58C24237" w14:textId="77777777" w:rsidR="0056114D" w:rsidRDefault="0056114D" w:rsidP="0056114D">
      <w:pPr>
        <w:pStyle w:val="NoSpacing"/>
        <w:rPr>
          <w:rFonts w:asciiTheme="minorHAnsi" w:hAnsiTheme="minorHAnsi" w:cstheme="minorHAnsi"/>
          <w:b/>
          <w:color w:val="000000"/>
          <w:sz w:val="32"/>
          <w:szCs w:val="32"/>
        </w:rPr>
      </w:pPr>
    </w:p>
    <w:p w14:paraId="1D8348DE" w14:textId="77777777" w:rsidR="007741D6" w:rsidRDefault="007741D6" w:rsidP="0056114D">
      <w:pPr>
        <w:pStyle w:val="NoSpacing"/>
        <w:rPr>
          <w:rFonts w:asciiTheme="minorHAnsi" w:hAnsiTheme="minorHAnsi" w:cstheme="minorHAnsi"/>
          <w:bCs/>
          <w:color w:val="000000"/>
          <w:sz w:val="32"/>
          <w:szCs w:val="32"/>
        </w:rPr>
      </w:pPr>
    </w:p>
    <w:p w14:paraId="0CCFC22A" w14:textId="2620C027" w:rsidR="005A6DBE" w:rsidRPr="0056114D" w:rsidRDefault="008130E6" w:rsidP="0056114D">
      <w:pPr>
        <w:pStyle w:val="NoSpacing"/>
        <w:rPr>
          <w:rFonts w:asciiTheme="minorHAnsi" w:hAnsiTheme="minorHAnsi" w:cstheme="minorHAnsi"/>
          <w:bCs/>
          <w:color w:val="000000"/>
          <w:sz w:val="32"/>
          <w:szCs w:val="32"/>
        </w:rPr>
      </w:pPr>
      <w:r>
        <w:rPr>
          <w:rFonts w:asciiTheme="minorHAnsi" w:hAnsiTheme="minorHAnsi" w:cstheme="minorHAnsi"/>
          <w:bCs/>
          <w:color w:val="000000"/>
          <w:sz w:val="32"/>
          <w:szCs w:val="32"/>
        </w:rPr>
        <w:t>202</w:t>
      </w:r>
      <w:r w:rsidR="003842E3">
        <w:rPr>
          <w:rFonts w:asciiTheme="minorHAnsi" w:hAnsiTheme="minorHAnsi" w:cstheme="minorHAnsi"/>
          <w:bCs/>
          <w:color w:val="000000"/>
          <w:sz w:val="32"/>
          <w:szCs w:val="32"/>
        </w:rPr>
        <w:t>6</w:t>
      </w:r>
      <w:r>
        <w:rPr>
          <w:rFonts w:asciiTheme="minorHAnsi" w:hAnsiTheme="minorHAnsi" w:cstheme="minorHAnsi"/>
          <w:bCs/>
          <w:color w:val="000000"/>
          <w:sz w:val="32"/>
          <w:szCs w:val="32"/>
        </w:rPr>
        <w:t xml:space="preserve"> </w:t>
      </w:r>
      <w:r w:rsidR="007C3CD8" w:rsidRPr="0056114D">
        <w:rPr>
          <w:rFonts w:asciiTheme="minorHAnsi" w:hAnsiTheme="minorHAnsi" w:cstheme="minorHAnsi"/>
          <w:bCs/>
          <w:color w:val="000000"/>
          <w:sz w:val="32"/>
          <w:szCs w:val="32"/>
        </w:rPr>
        <w:t>P</w:t>
      </w:r>
      <w:r w:rsidR="005A6DBE" w:rsidRPr="0056114D">
        <w:rPr>
          <w:rFonts w:asciiTheme="minorHAnsi" w:hAnsiTheme="minorHAnsi" w:cstheme="minorHAnsi"/>
          <w:bCs/>
          <w:color w:val="000000"/>
          <w:sz w:val="32"/>
          <w:szCs w:val="32"/>
        </w:rPr>
        <w:t xml:space="preserve">roposals </w:t>
      </w:r>
      <w:r w:rsidR="00621E29" w:rsidRPr="0056114D">
        <w:rPr>
          <w:rFonts w:asciiTheme="minorHAnsi" w:hAnsiTheme="minorHAnsi" w:cstheme="minorHAnsi"/>
          <w:bCs/>
          <w:color w:val="000000"/>
          <w:sz w:val="32"/>
          <w:szCs w:val="32"/>
        </w:rPr>
        <w:t>will be reviewed by the LFC Steering Committee</w:t>
      </w:r>
      <w:r w:rsidR="0056114D">
        <w:rPr>
          <w:rFonts w:asciiTheme="minorHAnsi" w:hAnsiTheme="minorHAnsi" w:cstheme="minorHAnsi"/>
          <w:bCs/>
          <w:color w:val="000000"/>
          <w:sz w:val="32"/>
          <w:szCs w:val="32"/>
        </w:rPr>
        <w:t xml:space="preserve"> and LFC Project Mentors</w:t>
      </w:r>
      <w:r w:rsidR="00621E29" w:rsidRPr="0056114D">
        <w:rPr>
          <w:rFonts w:asciiTheme="minorHAnsi" w:hAnsiTheme="minorHAnsi" w:cstheme="minorHAnsi"/>
          <w:bCs/>
          <w:color w:val="000000"/>
          <w:sz w:val="32"/>
          <w:szCs w:val="32"/>
        </w:rPr>
        <w:t xml:space="preserve"> to ensure proper scope and alignment with LFC </w:t>
      </w:r>
      <w:r w:rsidR="00212CFE" w:rsidRPr="0056114D">
        <w:rPr>
          <w:rFonts w:asciiTheme="minorHAnsi" w:hAnsiTheme="minorHAnsi" w:cstheme="minorHAnsi"/>
          <w:bCs/>
          <w:color w:val="000000"/>
          <w:sz w:val="32"/>
          <w:szCs w:val="32"/>
        </w:rPr>
        <w:t>objectives.</w:t>
      </w:r>
    </w:p>
    <w:p w14:paraId="0DFB92EA" w14:textId="77777777" w:rsidR="0056114D" w:rsidRDefault="0056114D" w:rsidP="00FE6EBF">
      <w:pPr>
        <w:pStyle w:val="NoSpacing"/>
        <w:ind w:left="360"/>
        <w:jc w:val="center"/>
        <w:rPr>
          <w:rFonts w:asciiTheme="minorHAnsi" w:hAnsiTheme="minorHAnsi" w:cstheme="minorHAnsi"/>
          <w:b/>
          <w:color w:val="000000"/>
          <w:sz w:val="28"/>
          <w:szCs w:val="28"/>
          <w:highlight w:val="yellow"/>
          <w:u w:val="single"/>
        </w:rPr>
      </w:pPr>
    </w:p>
    <w:p w14:paraId="376DF660" w14:textId="77777777" w:rsidR="0056114D" w:rsidRDefault="0056114D" w:rsidP="00FE6EBF">
      <w:pPr>
        <w:pStyle w:val="NoSpacing"/>
        <w:ind w:left="360"/>
        <w:jc w:val="center"/>
        <w:rPr>
          <w:rFonts w:asciiTheme="minorHAnsi" w:hAnsiTheme="minorHAnsi" w:cstheme="minorHAnsi"/>
          <w:b/>
          <w:color w:val="000000"/>
          <w:sz w:val="28"/>
          <w:szCs w:val="28"/>
          <w:highlight w:val="yellow"/>
          <w:u w:val="single"/>
        </w:rPr>
      </w:pPr>
    </w:p>
    <w:p w14:paraId="3DAA6DDB" w14:textId="346D4E3A" w:rsidR="00FE6EBF" w:rsidRPr="00F36157" w:rsidRDefault="007C3CD8" w:rsidP="0056114D">
      <w:pPr>
        <w:pStyle w:val="NoSpacing"/>
        <w:jc w:val="center"/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</w:pPr>
      <w:r w:rsidRPr="00DB3F2C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Proposals</w:t>
      </w:r>
      <w:r w:rsidR="00DB3F2C" w:rsidRPr="00DB3F2C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 xml:space="preserve"> should be sent or </w:t>
      </w:r>
      <w:proofErr w:type="gramStart"/>
      <w:r w:rsidR="00DB3F2C" w:rsidRPr="00DB3F2C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emailed</w:t>
      </w:r>
      <w:proofErr w:type="gramEnd"/>
      <w:r w:rsidR="00DB3F2C" w:rsidRPr="00DB3F2C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 xml:space="preserve"> to</w:t>
      </w:r>
      <w:r w:rsidR="00515D06" w:rsidRPr="00DB3F2C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:</w:t>
      </w:r>
    </w:p>
    <w:p w14:paraId="4E453590" w14:textId="77777777" w:rsidR="00FE6EBF" w:rsidRPr="00F36157" w:rsidRDefault="00515D06" w:rsidP="0056114D">
      <w:pPr>
        <w:pStyle w:val="NoSpacing"/>
        <w:jc w:val="center"/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</w:pPr>
      <w:r w:rsidRPr="00F36157">
        <w:rPr>
          <w:rFonts w:asciiTheme="minorHAnsi" w:hAnsiTheme="minorHAnsi" w:cstheme="minorHAnsi"/>
          <w:color w:val="000000"/>
          <w:sz w:val="28"/>
          <w:szCs w:val="28"/>
        </w:rPr>
        <w:t>Greater Chambersburg Chamber Foundation</w:t>
      </w:r>
    </w:p>
    <w:p w14:paraId="5024A855" w14:textId="77777777" w:rsidR="00FE6EBF" w:rsidRPr="00F36157" w:rsidRDefault="00515D06" w:rsidP="0056114D">
      <w:pPr>
        <w:pStyle w:val="NoSpacing"/>
        <w:jc w:val="center"/>
        <w:rPr>
          <w:rFonts w:asciiTheme="minorHAnsi" w:hAnsiTheme="minorHAnsi" w:cstheme="minorHAnsi"/>
          <w:color w:val="000000"/>
          <w:sz w:val="28"/>
          <w:szCs w:val="28"/>
        </w:rPr>
      </w:pPr>
      <w:r w:rsidRPr="00F36157">
        <w:rPr>
          <w:rFonts w:asciiTheme="minorHAnsi" w:hAnsiTheme="minorHAnsi" w:cstheme="minorHAnsi"/>
          <w:color w:val="000000"/>
          <w:sz w:val="28"/>
          <w:szCs w:val="28"/>
        </w:rPr>
        <w:t>Ginny Harriger, Executive Director</w:t>
      </w:r>
    </w:p>
    <w:p w14:paraId="404D0098" w14:textId="17A6028D" w:rsidR="00F36157" w:rsidRDefault="00515D06" w:rsidP="0056114D">
      <w:pPr>
        <w:pStyle w:val="NoSpacing"/>
        <w:jc w:val="center"/>
        <w:rPr>
          <w:rFonts w:asciiTheme="minorHAnsi" w:hAnsiTheme="minorHAnsi" w:cstheme="minorHAnsi"/>
          <w:color w:val="000000"/>
          <w:sz w:val="28"/>
          <w:szCs w:val="28"/>
        </w:rPr>
      </w:pPr>
      <w:r w:rsidRPr="00F36157">
        <w:rPr>
          <w:rFonts w:asciiTheme="minorHAnsi" w:hAnsiTheme="minorHAnsi" w:cstheme="minorHAnsi"/>
          <w:color w:val="000000"/>
          <w:sz w:val="28"/>
          <w:szCs w:val="28"/>
        </w:rPr>
        <w:t>100 Lincoln</w:t>
      </w:r>
      <w:r w:rsidR="00F36157">
        <w:rPr>
          <w:rFonts w:asciiTheme="minorHAnsi" w:hAnsiTheme="minorHAnsi" w:cstheme="minorHAnsi"/>
          <w:color w:val="000000"/>
          <w:sz w:val="28"/>
          <w:szCs w:val="28"/>
        </w:rPr>
        <w:t xml:space="preserve"> Way East, Suite</w:t>
      </w:r>
      <w:r w:rsidRPr="00F36157">
        <w:rPr>
          <w:rFonts w:asciiTheme="minorHAnsi" w:hAnsiTheme="minorHAnsi" w:cstheme="minorHAnsi"/>
          <w:color w:val="000000"/>
          <w:sz w:val="28"/>
          <w:szCs w:val="28"/>
        </w:rPr>
        <w:t xml:space="preserve"> A</w:t>
      </w:r>
    </w:p>
    <w:p w14:paraId="295AA89C" w14:textId="651C919F" w:rsidR="00FE6EBF" w:rsidRPr="00F36157" w:rsidRDefault="00515D06" w:rsidP="0056114D">
      <w:pPr>
        <w:pStyle w:val="NoSpacing"/>
        <w:jc w:val="center"/>
        <w:rPr>
          <w:rFonts w:asciiTheme="minorHAnsi" w:hAnsiTheme="minorHAnsi" w:cstheme="minorHAnsi"/>
          <w:color w:val="000000"/>
          <w:sz w:val="28"/>
          <w:szCs w:val="28"/>
        </w:rPr>
      </w:pPr>
      <w:r w:rsidRPr="00F36157">
        <w:rPr>
          <w:rFonts w:asciiTheme="minorHAnsi" w:hAnsiTheme="minorHAnsi" w:cstheme="minorHAnsi"/>
          <w:color w:val="000000"/>
          <w:sz w:val="28"/>
          <w:szCs w:val="28"/>
        </w:rPr>
        <w:t>Chambersburg, PA 17201</w:t>
      </w:r>
    </w:p>
    <w:p w14:paraId="16033973" w14:textId="56BC8DA1" w:rsidR="00FE6EBF" w:rsidRPr="00F36157" w:rsidRDefault="00515D06" w:rsidP="0056114D">
      <w:pPr>
        <w:pStyle w:val="NoSpacing"/>
        <w:jc w:val="center"/>
        <w:rPr>
          <w:rFonts w:asciiTheme="minorHAnsi" w:hAnsiTheme="minorHAnsi" w:cstheme="minorHAnsi"/>
          <w:color w:val="000000"/>
          <w:sz w:val="28"/>
          <w:szCs w:val="28"/>
        </w:rPr>
      </w:pPr>
      <w:hyperlink r:id="rId9" w:history="1">
        <w:r w:rsidRPr="00F36157">
          <w:rPr>
            <w:rStyle w:val="Hyperlink"/>
            <w:rFonts w:asciiTheme="minorHAnsi" w:hAnsiTheme="minorHAnsi" w:cstheme="minorHAnsi"/>
            <w:sz w:val="28"/>
            <w:szCs w:val="28"/>
          </w:rPr>
          <w:t>gharriger@chambersburg.org</w:t>
        </w:r>
      </w:hyperlink>
    </w:p>
    <w:p w14:paraId="14BF9CEA" w14:textId="77777777" w:rsidR="0036653E" w:rsidRDefault="0036653E" w:rsidP="0056114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687ED502" w14:textId="77777777" w:rsidR="00F36157" w:rsidRDefault="00F36157" w:rsidP="008B76F1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</w:pPr>
    </w:p>
    <w:p w14:paraId="15F36FF6" w14:textId="7865CE7F" w:rsidR="005E5818" w:rsidRPr="004878E4" w:rsidRDefault="00515D06" w:rsidP="008B76F1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</w:pPr>
      <w:r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Important Dates:</w:t>
      </w:r>
    </w:p>
    <w:p w14:paraId="2CA1401C" w14:textId="296F783C" w:rsidR="004A0E83" w:rsidRPr="004878E4" w:rsidRDefault="008130E6" w:rsidP="008B76F1">
      <w:pPr>
        <w:pStyle w:val="NoSpacing"/>
        <w:rPr>
          <w:rFonts w:asciiTheme="minorHAnsi" w:hAnsiTheme="minorHAnsi" w:cstheme="minorHAnsi"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>April 2</w:t>
      </w:r>
      <w:r w:rsidR="00F9164A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>8</w:t>
      </w:r>
      <w:r w:rsidR="006348B3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 xml:space="preserve"> -</w:t>
      </w:r>
      <w:r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 xml:space="preserve"> </w:t>
      </w:r>
      <w:r w:rsidR="006348B3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>NOON</w:t>
      </w:r>
      <w:r w:rsidR="006348B3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ab/>
      </w:r>
      <w:r w:rsidR="004A0E83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ab/>
      </w:r>
      <w:r w:rsidR="00F9164A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 xml:space="preserve">           </w:t>
      </w:r>
      <w:r w:rsidR="00DB3F2C" w:rsidRPr="004878E4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Mandatory</w:t>
      </w:r>
      <w:r w:rsidR="00DB3F2C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 xml:space="preserve"> Virtual </w:t>
      </w:r>
      <w:r w:rsidR="007C3CD8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>Proposal</w:t>
      </w:r>
      <w:r w:rsidR="004A0E83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 xml:space="preserve"> Introductory Meeting</w:t>
      </w:r>
      <w:r w:rsid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>s</w:t>
      </w:r>
      <w:r w:rsidR="00212CFE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 xml:space="preserve"> (Pick one)</w:t>
      </w:r>
    </w:p>
    <w:p w14:paraId="55CCC0AC" w14:textId="36CECFE5" w:rsidR="00F90B0E" w:rsidRPr="004878E4" w:rsidRDefault="006348B3" w:rsidP="006348B3">
      <w:pPr>
        <w:pStyle w:val="NoSpacing"/>
        <w:ind w:left="3600" w:hanging="3600"/>
        <w:rPr>
          <w:rFonts w:asciiTheme="minorHAnsi" w:hAnsiTheme="minorHAnsi" w:cstheme="minorHAnsi"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>May 11</w:t>
      </w:r>
      <w:r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 xml:space="preserve"> – 11AM</w:t>
      </w:r>
      <w:r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ab/>
      </w:r>
      <w:r w:rsidR="008130E6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 xml:space="preserve">Register on the CVBA Event page - </w:t>
      </w:r>
      <w:r w:rsidR="00F90B0E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>Zoom link and instructions will be sent when registered</w:t>
      </w:r>
    </w:p>
    <w:p w14:paraId="49CAC826" w14:textId="77777777" w:rsidR="00F90B0E" w:rsidRPr="004878E4" w:rsidRDefault="00F90B0E" w:rsidP="008B76F1">
      <w:pPr>
        <w:pStyle w:val="NoSpacing"/>
        <w:rPr>
          <w:rFonts w:asciiTheme="minorHAnsi" w:hAnsiTheme="minorHAnsi" w:cstheme="minorHAnsi"/>
          <w:bCs/>
          <w:color w:val="000000" w:themeColor="text1"/>
          <w:sz w:val="28"/>
          <w:szCs w:val="28"/>
        </w:rPr>
      </w:pPr>
    </w:p>
    <w:p w14:paraId="6FFDF0D1" w14:textId="70A1EFEA" w:rsidR="00442C54" w:rsidRPr="004878E4" w:rsidRDefault="00F9164A" w:rsidP="008B76F1">
      <w:pPr>
        <w:pStyle w:val="NoSpacing"/>
        <w:rPr>
          <w:rFonts w:asciiTheme="minorHAnsi" w:hAnsiTheme="minorHAnsi" w:cstheme="minorHAnsi"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>May 29, 2026</w:t>
      </w:r>
      <w:r w:rsidR="00212CFE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ab/>
      </w:r>
      <w:r w:rsidR="00515D06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ab/>
      </w:r>
      <w:r w:rsidR="00504ECF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ab/>
      </w:r>
      <w:r w:rsidR="007C3CD8" w:rsidRPr="004878E4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Proposal</w:t>
      </w:r>
      <w:r w:rsidR="00504ECF" w:rsidRPr="004878E4">
        <w:rPr>
          <w:rFonts w:asciiTheme="minorHAnsi" w:hAnsiTheme="minorHAnsi" w:cstheme="minorHAnsi"/>
          <w:b/>
          <w:color w:val="000000" w:themeColor="text1"/>
          <w:sz w:val="28"/>
          <w:szCs w:val="28"/>
        </w:rPr>
        <w:t xml:space="preserve"> </w:t>
      </w:r>
      <w:r w:rsidR="00442C54" w:rsidRPr="004878E4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Deadline</w:t>
      </w:r>
      <w:r w:rsidR="00DB3F2C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 xml:space="preserve"> – Submitted by </w:t>
      </w:r>
      <w:r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>Noon</w:t>
      </w:r>
    </w:p>
    <w:p w14:paraId="10770634" w14:textId="77777777" w:rsidR="00F90B0E" w:rsidRPr="004878E4" w:rsidRDefault="00F90B0E" w:rsidP="008B76F1">
      <w:pPr>
        <w:pStyle w:val="NoSpacing"/>
        <w:rPr>
          <w:rFonts w:asciiTheme="minorHAnsi" w:hAnsiTheme="minorHAnsi" w:cstheme="minorHAnsi"/>
          <w:bCs/>
          <w:color w:val="000000" w:themeColor="text1"/>
          <w:sz w:val="28"/>
          <w:szCs w:val="28"/>
        </w:rPr>
      </w:pPr>
    </w:p>
    <w:p w14:paraId="4145394A" w14:textId="05AAFABE" w:rsidR="00F90B0E" w:rsidRPr="004878E4" w:rsidRDefault="00F9164A" w:rsidP="008B76F1">
      <w:pPr>
        <w:pStyle w:val="NoSpacing"/>
        <w:rPr>
          <w:rFonts w:asciiTheme="minorHAnsi" w:hAnsiTheme="minorHAnsi" w:cstheme="minorHAnsi"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>Last Week July</w:t>
      </w:r>
      <w:r w:rsidR="00442C54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ab/>
      </w:r>
      <w:r w:rsidR="00442C54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ab/>
      </w:r>
      <w:r w:rsidR="00442C54"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ab/>
      </w:r>
      <w:r w:rsidR="00DB3F2C" w:rsidRPr="004878E4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Proposal Status Announcements</w:t>
      </w:r>
    </w:p>
    <w:p w14:paraId="371AF7A0" w14:textId="41359FEE" w:rsidR="008B76F1" w:rsidRPr="004878E4" w:rsidRDefault="003055B9" w:rsidP="008B76F1">
      <w:pPr>
        <w:pStyle w:val="NoSpacing"/>
        <w:rPr>
          <w:rFonts w:asciiTheme="minorHAnsi" w:hAnsiTheme="minorHAnsi" w:cstheme="minorHAnsi"/>
          <w:bCs/>
          <w:color w:val="000000" w:themeColor="text1"/>
          <w:sz w:val="28"/>
          <w:szCs w:val="28"/>
        </w:rPr>
      </w:pPr>
      <w:r w:rsidRPr="004878E4"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ab/>
      </w:r>
    </w:p>
    <w:p w14:paraId="209A8500" w14:textId="7F8EB618" w:rsidR="004A050E" w:rsidRPr="00F36157" w:rsidRDefault="00515D06" w:rsidP="008B76F1">
      <w:pPr>
        <w:pStyle w:val="NoSpacing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4878E4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September </w:t>
      </w:r>
      <w:r w:rsidR="00F9164A">
        <w:rPr>
          <w:rFonts w:asciiTheme="minorHAnsi" w:hAnsiTheme="minorHAnsi" w:cstheme="minorHAnsi"/>
          <w:color w:val="000000" w:themeColor="text1"/>
          <w:sz w:val="28"/>
          <w:szCs w:val="28"/>
        </w:rPr>
        <w:t>11</w:t>
      </w:r>
      <w:r w:rsidR="006D3FE5" w:rsidRPr="004878E4">
        <w:rPr>
          <w:rFonts w:asciiTheme="minorHAnsi" w:hAnsiTheme="minorHAnsi" w:cstheme="minorHAnsi"/>
          <w:color w:val="000000" w:themeColor="text1"/>
          <w:sz w:val="28"/>
          <w:szCs w:val="28"/>
        </w:rPr>
        <w:t>, 202</w:t>
      </w:r>
      <w:r w:rsidR="00F9164A">
        <w:rPr>
          <w:rFonts w:asciiTheme="minorHAnsi" w:hAnsiTheme="minorHAnsi" w:cstheme="minorHAnsi"/>
          <w:color w:val="000000" w:themeColor="text1"/>
          <w:sz w:val="28"/>
          <w:szCs w:val="28"/>
        </w:rPr>
        <w:t>6</w:t>
      </w:r>
      <w:r w:rsidR="008B76F1" w:rsidRPr="004878E4">
        <w:rPr>
          <w:rFonts w:asciiTheme="minorHAnsi" w:hAnsiTheme="minorHAnsi" w:cstheme="minorHAnsi"/>
          <w:color w:val="000000" w:themeColor="text1"/>
          <w:sz w:val="28"/>
          <w:szCs w:val="28"/>
        </w:rPr>
        <w:tab/>
      </w:r>
      <w:r w:rsidR="003055B9" w:rsidRPr="004878E4">
        <w:rPr>
          <w:rFonts w:asciiTheme="minorHAnsi" w:hAnsiTheme="minorHAnsi" w:cstheme="minorHAnsi"/>
          <w:color w:val="000000" w:themeColor="text1"/>
          <w:sz w:val="28"/>
          <w:szCs w:val="28"/>
        </w:rPr>
        <w:tab/>
      </w:r>
      <w:r w:rsidR="00F90B0E" w:rsidRPr="004878E4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Mandatory </w:t>
      </w:r>
      <w:r w:rsidR="00F36157" w:rsidRPr="004878E4">
        <w:rPr>
          <w:rFonts w:asciiTheme="minorHAnsi" w:hAnsiTheme="minorHAnsi" w:cstheme="minorHAnsi"/>
          <w:color w:val="000000" w:themeColor="text1"/>
          <w:sz w:val="28"/>
          <w:szCs w:val="28"/>
        </w:rPr>
        <w:t>C</w:t>
      </w:r>
      <w:r w:rsidR="00555099" w:rsidRPr="004878E4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lass </w:t>
      </w:r>
      <w:r w:rsidR="00F36157" w:rsidRPr="004878E4">
        <w:rPr>
          <w:rFonts w:asciiTheme="minorHAnsi" w:hAnsiTheme="minorHAnsi" w:cstheme="minorHAnsi"/>
          <w:color w:val="000000" w:themeColor="text1"/>
          <w:sz w:val="28"/>
          <w:szCs w:val="28"/>
        </w:rPr>
        <w:t>R</w:t>
      </w:r>
      <w:r w:rsidR="00504ECF" w:rsidRPr="004878E4">
        <w:rPr>
          <w:rFonts w:asciiTheme="minorHAnsi" w:hAnsiTheme="minorHAnsi" w:cstheme="minorHAnsi"/>
          <w:color w:val="000000" w:themeColor="text1"/>
          <w:sz w:val="28"/>
          <w:szCs w:val="28"/>
        </w:rPr>
        <w:t>etreat</w:t>
      </w:r>
      <w:r w:rsidR="00F36157" w:rsidRPr="004878E4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  <w:r w:rsidR="00F90B0E" w:rsidRPr="004878E4">
        <w:rPr>
          <w:rFonts w:asciiTheme="minorHAnsi" w:hAnsiTheme="minorHAnsi" w:cstheme="minorHAnsi"/>
          <w:color w:val="000000" w:themeColor="text1"/>
          <w:sz w:val="28"/>
          <w:szCs w:val="28"/>
        </w:rPr>
        <w:t>Project Session – morning</w:t>
      </w:r>
      <w:r w:rsidR="00F90B0E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  <w:r w:rsidR="004878E4">
        <w:rPr>
          <w:rFonts w:asciiTheme="minorHAnsi" w:hAnsiTheme="minorHAnsi" w:cstheme="minorHAnsi"/>
          <w:color w:val="000000" w:themeColor="text1"/>
          <w:sz w:val="28"/>
          <w:szCs w:val="28"/>
        </w:rPr>
        <w:t>time TBA</w:t>
      </w:r>
    </w:p>
    <w:p w14:paraId="3D6F245A" w14:textId="77777777" w:rsidR="0036653E" w:rsidRPr="00F36157" w:rsidRDefault="0036653E" w:rsidP="0036653E">
      <w:pPr>
        <w:pStyle w:val="NoSpacing"/>
        <w:jc w:val="both"/>
        <w:rPr>
          <w:rFonts w:asciiTheme="minorHAnsi" w:hAnsiTheme="minorHAnsi" w:cstheme="minorHAnsi"/>
          <w:sz w:val="28"/>
          <w:szCs w:val="28"/>
        </w:rPr>
      </w:pPr>
    </w:p>
    <w:p w14:paraId="16837FF9" w14:textId="77777777" w:rsidR="00555099" w:rsidRDefault="00555099" w:rsidP="00C7090B">
      <w:pPr>
        <w:pStyle w:val="NoSpacing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</w:p>
    <w:p w14:paraId="4DD11EFD" w14:textId="77777777" w:rsidR="00555099" w:rsidRDefault="00555099" w:rsidP="00C7090B">
      <w:pPr>
        <w:pStyle w:val="NoSpacing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</w:p>
    <w:p w14:paraId="55C33DB3" w14:textId="77777777" w:rsidR="008E4CB3" w:rsidRDefault="008E4CB3" w:rsidP="00C7090B">
      <w:pPr>
        <w:pStyle w:val="NoSpacing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</w:p>
    <w:p w14:paraId="3E22EEE5" w14:textId="77777777" w:rsidR="008E4CB3" w:rsidRDefault="008E4CB3" w:rsidP="00C7090B">
      <w:pPr>
        <w:pStyle w:val="NoSpacing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</w:p>
    <w:p w14:paraId="5D338C20" w14:textId="77777777" w:rsidR="008E4CB3" w:rsidRDefault="008E4CB3" w:rsidP="00C7090B">
      <w:pPr>
        <w:pStyle w:val="NoSpacing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</w:p>
    <w:p w14:paraId="1D9385AA" w14:textId="77777777" w:rsidR="008E4CB3" w:rsidRDefault="008E4CB3" w:rsidP="00C7090B">
      <w:pPr>
        <w:pStyle w:val="NoSpacing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</w:p>
    <w:p w14:paraId="3F7B7CA9" w14:textId="77777777" w:rsidR="008E4CB3" w:rsidRDefault="008E4CB3" w:rsidP="00C7090B">
      <w:pPr>
        <w:pStyle w:val="NoSpacing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</w:p>
    <w:p w14:paraId="7F6A382E" w14:textId="77777777" w:rsidR="008E4CB3" w:rsidRDefault="008E4CB3" w:rsidP="00C7090B">
      <w:pPr>
        <w:pStyle w:val="NoSpacing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</w:p>
    <w:p w14:paraId="28FA4648" w14:textId="77777777" w:rsidR="008E4CB3" w:rsidRDefault="008E4CB3" w:rsidP="00C7090B">
      <w:pPr>
        <w:pStyle w:val="NoSpacing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</w:p>
    <w:p w14:paraId="2466FE84" w14:textId="77777777" w:rsidR="008E4CB3" w:rsidRDefault="008E4CB3" w:rsidP="00C7090B">
      <w:pPr>
        <w:pStyle w:val="NoSpacing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</w:p>
    <w:p w14:paraId="7ED88345" w14:textId="67A87FCB" w:rsidR="00C7090B" w:rsidRPr="007741D6" w:rsidRDefault="007741D6" w:rsidP="007741D6">
      <w:pPr>
        <w:pStyle w:val="NoSpacing"/>
        <w:ind w:left="2160" w:firstLine="720"/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b/>
          <w:noProof/>
          <w:sz w:val="36"/>
          <w:szCs w:val="36"/>
        </w:rPr>
        <w:lastRenderedPageBreak/>
        <w:drawing>
          <wp:anchor distT="0" distB="0" distL="114300" distR="114300" simplePos="0" relativeHeight="251661312" behindDoc="1" locked="0" layoutInCell="1" allowOverlap="1" wp14:anchorId="2D51543F" wp14:editId="54B7E86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38580" cy="1181100"/>
            <wp:effectExtent l="0" t="0" r="0" b="0"/>
            <wp:wrapTight wrapText="bothSides">
              <wp:wrapPolygon edited="0">
                <wp:start x="0" y="0"/>
                <wp:lineTo x="0" y="21252"/>
                <wp:lineTo x="21211" y="21252"/>
                <wp:lineTo x="21211" y="0"/>
                <wp:lineTo x="0" y="0"/>
              </wp:wrapPolygon>
            </wp:wrapTight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858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sz w:val="36"/>
          <w:szCs w:val="36"/>
        </w:rPr>
        <w:t xml:space="preserve">                   </w:t>
      </w:r>
      <w:r w:rsidR="00515D06" w:rsidRPr="00C7090B">
        <w:rPr>
          <w:rFonts w:asciiTheme="minorHAnsi" w:hAnsiTheme="minorHAnsi" w:cstheme="minorHAnsi"/>
          <w:b/>
          <w:sz w:val="36"/>
          <w:szCs w:val="36"/>
        </w:rPr>
        <w:t xml:space="preserve">Leadership Franklin County </w:t>
      </w:r>
    </w:p>
    <w:p w14:paraId="77BB180D" w14:textId="7D97FC0A" w:rsidR="00555099" w:rsidRPr="00F36157" w:rsidRDefault="004B27F9" w:rsidP="007C62FD">
      <w:pPr>
        <w:pStyle w:val="NoSpacing"/>
        <w:jc w:val="center"/>
        <w:rPr>
          <w:rFonts w:asciiTheme="minorHAnsi" w:hAnsiTheme="minorHAnsi" w:cstheme="minorHAnsi"/>
          <w:bCs/>
          <w:sz w:val="28"/>
          <w:szCs w:val="28"/>
        </w:rPr>
      </w:pPr>
      <w:r w:rsidRPr="00F36157">
        <w:rPr>
          <w:rFonts w:asciiTheme="minorHAnsi" w:hAnsiTheme="minorHAnsi" w:cstheme="minorHAnsi"/>
          <w:bCs/>
          <w:sz w:val="28"/>
          <w:szCs w:val="28"/>
        </w:rPr>
        <w:t xml:space="preserve">Community Service </w:t>
      </w:r>
      <w:r w:rsidR="00515D06" w:rsidRPr="00F36157">
        <w:rPr>
          <w:rFonts w:asciiTheme="minorHAnsi" w:hAnsiTheme="minorHAnsi" w:cstheme="minorHAnsi"/>
          <w:bCs/>
          <w:sz w:val="28"/>
          <w:szCs w:val="28"/>
        </w:rPr>
        <w:t>Project</w:t>
      </w:r>
    </w:p>
    <w:p w14:paraId="5330F144" w14:textId="7ADE2451" w:rsidR="007C62FD" w:rsidRPr="00F36157" w:rsidRDefault="00515D06" w:rsidP="007C62FD">
      <w:pPr>
        <w:pStyle w:val="NoSpacing"/>
        <w:jc w:val="center"/>
        <w:rPr>
          <w:rFonts w:asciiTheme="minorHAnsi" w:hAnsiTheme="minorHAnsi" w:cstheme="minorHAnsi"/>
          <w:bCs/>
          <w:sz w:val="28"/>
          <w:szCs w:val="28"/>
        </w:rPr>
      </w:pPr>
      <w:r w:rsidRPr="00F36157">
        <w:rPr>
          <w:rFonts w:asciiTheme="minorHAnsi" w:hAnsiTheme="minorHAnsi" w:cstheme="minorHAnsi"/>
          <w:bCs/>
          <w:sz w:val="28"/>
          <w:szCs w:val="28"/>
        </w:rPr>
        <w:t>Request for Pro</w:t>
      </w:r>
      <w:r w:rsidR="004B27F9" w:rsidRPr="00F36157">
        <w:rPr>
          <w:rFonts w:asciiTheme="minorHAnsi" w:hAnsiTheme="minorHAnsi" w:cstheme="minorHAnsi"/>
          <w:bCs/>
          <w:sz w:val="28"/>
          <w:szCs w:val="28"/>
        </w:rPr>
        <w:t>posal</w:t>
      </w:r>
      <w:r w:rsidRPr="00F36157">
        <w:rPr>
          <w:rFonts w:asciiTheme="minorHAnsi" w:hAnsiTheme="minorHAnsi" w:cstheme="minorHAnsi"/>
          <w:bCs/>
          <w:sz w:val="28"/>
          <w:szCs w:val="28"/>
        </w:rPr>
        <w:t xml:space="preserve"> (RFP)</w:t>
      </w:r>
    </w:p>
    <w:p w14:paraId="714A391D" w14:textId="77777777" w:rsidR="0007566D" w:rsidRDefault="0007566D" w:rsidP="00C7090B">
      <w:pPr>
        <w:pStyle w:val="NoSpacing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2AB28EFE" w14:textId="77777777" w:rsidR="007C62FD" w:rsidRDefault="007C62FD" w:rsidP="00933AE8">
      <w:pPr>
        <w:pStyle w:val="NoSpacing"/>
        <w:spacing w:line="360" w:lineRule="auto"/>
        <w:rPr>
          <w:rFonts w:asciiTheme="minorHAnsi" w:hAnsiTheme="minorHAnsi" w:cstheme="minorHAnsi"/>
          <w:b/>
          <w:bCs/>
          <w:color w:val="000000"/>
          <w:sz w:val="24"/>
          <w:szCs w:val="24"/>
          <w:u w:val="single"/>
        </w:rPr>
      </w:pPr>
    </w:p>
    <w:p w14:paraId="1F248283" w14:textId="05EDB170" w:rsidR="00933AE8" w:rsidRPr="007C62FD" w:rsidRDefault="00515D06" w:rsidP="00933AE8">
      <w:pPr>
        <w:pStyle w:val="NoSpacing"/>
        <w:spacing w:line="360" w:lineRule="auto"/>
        <w:rPr>
          <w:rFonts w:asciiTheme="minorHAnsi" w:hAnsiTheme="minorHAnsi" w:cstheme="minorHAnsi"/>
          <w:bCs/>
          <w:color w:val="000000"/>
          <w:sz w:val="28"/>
          <w:szCs w:val="28"/>
        </w:rPr>
      </w:pPr>
      <w:r w:rsidRPr="007C62FD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Organization Profile:</w:t>
      </w:r>
    </w:p>
    <w:p w14:paraId="56AFA611" w14:textId="4ECD83A7" w:rsidR="00933AE8" w:rsidRPr="007C62FD" w:rsidRDefault="00515D06" w:rsidP="0007566D">
      <w:pPr>
        <w:pStyle w:val="NoSpacing"/>
        <w:spacing w:line="360" w:lineRule="auto"/>
        <w:rPr>
          <w:rFonts w:asciiTheme="minorHAnsi" w:hAnsiTheme="minorHAnsi" w:cstheme="minorHAnsi"/>
          <w:bCs/>
          <w:color w:val="000000"/>
          <w:sz w:val="28"/>
          <w:szCs w:val="28"/>
        </w:rPr>
      </w:pPr>
      <w:r w:rsidRPr="007C62FD">
        <w:rPr>
          <w:rFonts w:asciiTheme="minorHAnsi" w:hAnsiTheme="minorHAnsi" w:cstheme="minorHAnsi"/>
          <w:bCs/>
          <w:color w:val="000000"/>
          <w:sz w:val="28"/>
          <w:szCs w:val="28"/>
        </w:rPr>
        <w:t>Organization:</w:t>
      </w:r>
      <w:r w:rsidR="00555099">
        <w:rPr>
          <w:rFonts w:asciiTheme="minorHAnsi" w:hAnsiTheme="minorHAnsi" w:cstheme="minorHAnsi"/>
          <w:bCs/>
          <w:color w:val="000000"/>
          <w:sz w:val="28"/>
          <w:szCs w:val="28"/>
        </w:rPr>
        <w:t xml:space="preserve"> </w:t>
      </w:r>
      <w:sdt>
        <w:sdtPr>
          <w:rPr>
            <w:rFonts w:asciiTheme="minorHAnsi" w:hAnsiTheme="minorHAnsi" w:cstheme="minorHAnsi"/>
            <w:bCs/>
            <w:color w:val="000000"/>
            <w:sz w:val="28"/>
            <w:szCs w:val="28"/>
          </w:rPr>
          <w:id w:val="-1191370136"/>
          <w:placeholder>
            <w:docPart w:val="40B190EC5CAA42EBA40056FA488F0AD1"/>
          </w:placeholder>
          <w:showingPlcHdr/>
        </w:sdtPr>
        <w:sdtEndPr/>
        <w:sdtContent>
          <w:r w:rsidR="00555099" w:rsidRPr="005767BE">
            <w:rPr>
              <w:rStyle w:val="PlaceholderText"/>
            </w:rPr>
            <w:t>Click here to enter text.</w:t>
          </w:r>
        </w:sdtContent>
      </w:sdt>
      <w:r w:rsidRPr="007C62FD">
        <w:rPr>
          <w:rFonts w:asciiTheme="minorHAnsi" w:hAnsiTheme="minorHAnsi" w:cstheme="minorHAnsi"/>
          <w:bCs/>
          <w:color w:val="000000"/>
          <w:sz w:val="28"/>
          <w:szCs w:val="28"/>
        </w:rPr>
        <w:tab/>
        <w:t xml:space="preserve">Primary Contact: </w:t>
      </w:r>
      <w:sdt>
        <w:sdtPr>
          <w:rPr>
            <w:rFonts w:asciiTheme="minorHAnsi" w:hAnsiTheme="minorHAnsi" w:cstheme="minorHAnsi"/>
            <w:bCs/>
            <w:color w:val="000000"/>
            <w:sz w:val="28"/>
            <w:szCs w:val="28"/>
          </w:rPr>
          <w:id w:val="1579099217"/>
          <w:placeholder>
            <w:docPart w:val="0716635D596541008E83E70C16FE1441"/>
          </w:placeholder>
          <w:showingPlcHdr/>
        </w:sdtPr>
        <w:sdtEndPr/>
        <w:sdtContent>
          <w:r w:rsidR="00555099" w:rsidRPr="005767BE">
            <w:rPr>
              <w:rStyle w:val="PlaceholderText"/>
            </w:rPr>
            <w:t>Click here to enter text.</w:t>
          </w:r>
        </w:sdtContent>
      </w:sdt>
    </w:p>
    <w:p w14:paraId="2B82C925" w14:textId="31C26A84" w:rsidR="00933AE8" w:rsidRPr="007C62FD" w:rsidRDefault="00515D06" w:rsidP="0007566D">
      <w:pPr>
        <w:pStyle w:val="NoSpacing"/>
        <w:spacing w:line="360" w:lineRule="auto"/>
        <w:rPr>
          <w:rFonts w:asciiTheme="minorHAnsi" w:hAnsiTheme="minorHAnsi" w:cstheme="minorHAnsi"/>
          <w:bCs/>
          <w:color w:val="000000"/>
          <w:sz w:val="28"/>
          <w:szCs w:val="28"/>
        </w:rPr>
      </w:pPr>
      <w:r w:rsidRPr="007C62FD">
        <w:rPr>
          <w:rFonts w:asciiTheme="minorHAnsi" w:hAnsiTheme="minorHAnsi" w:cstheme="minorHAnsi"/>
          <w:bCs/>
          <w:color w:val="000000"/>
          <w:sz w:val="28"/>
          <w:szCs w:val="28"/>
        </w:rPr>
        <w:t xml:space="preserve">Address: </w:t>
      </w:r>
      <w:sdt>
        <w:sdtPr>
          <w:rPr>
            <w:rFonts w:asciiTheme="minorHAnsi" w:hAnsiTheme="minorHAnsi" w:cstheme="minorHAnsi"/>
            <w:bCs/>
            <w:color w:val="000000"/>
            <w:sz w:val="28"/>
            <w:szCs w:val="28"/>
          </w:rPr>
          <w:id w:val="927161829"/>
          <w:placeholder>
            <w:docPart w:val="72AEEBCDAC514A01AC00409C4EF506A3"/>
          </w:placeholder>
          <w:showingPlcHdr/>
        </w:sdtPr>
        <w:sdtEndPr/>
        <w:sdtContent>
          <w:r w:rsidR="00555099" w:rsidRPr="005767BE">
            <w:rPr>
              <w:rStyle w:val="PlaceholderText"/>
            </w:rPr>
            <w:t>Click here to enter text.</w:t>
          </w:r>
        </w:sdtContent>
      </w:sdt>
    </w:p>
    <w:p w14:paraId="48B7398D" w14:textId="6E5178D4" w:rsidR="0007566D" w:rsidRDefault="00515D06" w:rsidP="0007566D">
      <w:pPr>
        <w:pStyle w:val="NoSpacing"/>
        <w:spacing w:line="360" w:lineRule="auto"/>
        <w:rPr>
          <w:rFonts w:asciiTheme="minorHAnsi" w:hAnsiTheme="minorHAnsi" w:cstheme="minorHAnsi"/>
          <w:bCs/>
          <w:color w:val="000000"/>
          <w:sz w:val="28"/>
          <w:szCs w:val="28"/>
        </w:rPr>
      </w:pPr>
      <w:r w:rsidRPr="007C62FD">
        <w:rPr>
          <w:rFonts w:asciiTheme="minorHAnsi" w:hAnsiTheme="minorHAnsi" w:cstheme="minorHAnsi"/>
          <w:bCs/>
          <w:color w:val="000000"/>
          <w:sz w:val="28"/>
          <w:szCs w:val="28"/>
        </w:rPr>
        <w:t xml:space="preserve">Phone: </w:t>
      </w:r>
      <w:sdt>
        <w:sdtPr>
          <w:rPr>
            <w:rFonts w:asciiTheme="minorHAnsi" w:hAnsiTheme="minorHAnsi" w:cstheme="minorHAnsi"/>
            <w:bCs/>
            <w:color w:val="000000"/>
            <w:sz w:val="28"/>
            <w:szCs w:val="28"/>
          </w:rPr>
          <w:id w:val="-1396972796"/>
          <w:placeholder>
            <w:docPart w:val="0A6F513CC1064ADEAF9CE93CEF2F030F"/>
          </w:placeholder>
          <w:showingPlcHdr/>
        </w:sdtPr>
        <w:sdtEndPr/>
        <w:sdtContent>
          <w:r w:rsidR="00555099" w:rsidRPr="005767BE">
            <w:rPr>
              <w:rStyle w:val="PlaceholderText"/>
            </w:rPr>
            <w:t>Click here to enter text.</w:t>
          </w:r>
          <w:r w:rsidR="00555099">
            <w:rPr>
              <w:rStyle w:val="PlaceholderText"/>
            </w:rPr>
            <w:t xml:space="preserve">  </w:t>
          </w:r>
        </w:sdtContent>
      </w:sdt>
      <w:r w:rsidRPr="007C62FD">
        <w:rPr>
          <w:rFonts w:asciiTheme="minorHAnsi" w:hAnsiTheme="minorHAnsi" w:cstheme="minorHAnsi"/>
          <w:bCs/>
          <w:color w:val="000000"/>
          <w:sz w:val="28"/>
          <w:szCs w:val="28"/>
        </w:rPr>
        <w:t xml:space="preserve">E-mail: </w:t>
      </w:r>
      <w:sdt>
        <w:sdtPr>
          <w:rPr>
            <w:rFonts w:asciiTheme="minorHAnsi" w:hAnsiTheme="minorHAnsi" w:cstheme="minorHAnsi"/>
            <w:bCs/>
            <w:color w:val="000000"/>
            <w:sz w:val="28"/>
            <w:szCs w:val="28"/>
          </w:rPr>
          <w:id w:val="2075005006"/>
          <w:placeholder>
            <w:docPart w:val="1F9DF12FF2744D39A5F8BA19774F482A"/>
          </w:placeholder>
          <w:showingPlcHdr/>
        </w:sdtPr>
        <w:sdtEndPr/>
        <w:sdtContent>
          <w:r w:rsidR="00555099" w:rsidRPr="005767BE">
            <w:rPr>
              <w:rStyle w:val="PlaceholderText"/>
            </w:rPr>
            <w:t>Click here to enter text.</w:t>
          </w:r>
        </w:sdtContent>
      </w:sdt>
    </w:p>
    <w:p w14:paraId="5AE77D2E" w14:textId="31E4B8B0" w:rsidR="00984A4C" w:rsidRDefault="0007566D" w:rsidP="0007566D">
      <w:pPr>
        <w:pStyle w:val="NoSpacing"/>
        <w:spacing w:line="360" w:lineRule="auto"/>
        <w:rPr>
          <w:rFonts w:asciiTheme="minorHAnsi" w:hAnsiTheme="minorHAnsi" w:cstheme="minorHAnsi"/>
          <w:bCs/>
          <w:color w:val="000000"/>
          <w:sz w:val="28"/>
          <w:szCs w:val="28"/>
        </w:rPr>
      </w:pPr>
      <w:r>
        <w:rPr>
          <w:rFonts w:asciiTheme="minorHAnsi" w:hAnsiTheme="minorHAnsi" w:cstheme="minorHAnsi"/>
          <w:bCs/>
          <w:color w:val="000000"/>
          <w:sz w:val="28"/>
          <w:szCs w:val="28"/>
        </w:rPr>
        <w:t>EIN #</w:t>
      </w:r>
      <w:r w:rsidR="00555099">
        <w:rPr>
          <w:rFonts w:asciiTheme="minorHAnsi" w:hAnsiTheme="minorHAnsi" w:cstheme="minorHAnsi"/>
          <w:bCs/>
          <w:color w:val="000000"/>
          <w:sz w:val="28"/>
          <w:szCs w:val="28"/>
        </w:rPr>
        <w:t>:</w:t>
      </w:r>
      <w:sdt>
        <w:sdtPr>
          <w:rPr>
            <w:rFonts w:asciiTheme="minorHAnsi" w:hAnsiTheme="minorHAnsi" w:cstheme="minorHAnsi"/>
            <w:bCs/>
            <w:color w:val="000000"/>
            <w:sz w:val="28"/>
            <w:szCs w:val="28"/>
          </w:rPr>
          <w:id w:val="-1579202587"/>
          <w:placeholder>
            <w:docPart w:val="AF5E26C995BA47DA95800AE238A628DC"/>
          </w:placeholder>
          <w:showingPlcHdr/>
        </w:sdtPr>
        <w:sdtEndPr/>
        <w:sdtContent>
          <w:r w:rsidR="00555099" w:rsidRPr="005767BE">
            <w:rPr>
              <w:rStyle w:val="PlaceholderText"/>
            </w:rPr>
            <w:t>Click here to enter text.</w:t>
          </w:r>
        </w:sdtContent>
      </w:sdt>
    </w:p>
    <w:p w14:paraId="0BE6C69B" w14:textId="77777777" w:rsidR="00EF44A6" w:rsidRDefault="00EF44A6" w:rsidP="00021535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</w:pPr>
    </w:p>
    <w:p w14:paraId="40ED4066" w14:textId="71C1E8A7" w:rsidR="00BC6286" w:rsidRPr="00555099" w:rsidRDefault="00CE6208" w:rsidP="00021535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 xml:space="preserve">Organization </w:t>
      </w:r>
      <w:r w:rsidR="00515D06" w:rsidRPr="00555099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Overview</w:t>
      </w:r>
      <w:r w:rsidR="006E1BB6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:</w:t>
      </w:r>
    </w:p>
    <w:p w14:paraId="292DFA8A" w14:textId="77777777" w:rsidR="00555099" w:rsidRPr="0007566D" w:rsidRDefault="00555099" w:rsidP="00021535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5348030B" w14:textId="363263E2" w:rsidR="006E1BB6" w:rsidRDefault="008E4CB3" w:rsidP="006E1BB6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Descriptive Summary </w:t>
      </w:r>
      <w:r w:rsidR="006E1BB6">
        <w:rPr>
          <w:rFonts w:asciiTheme="minorHAnsi" w:hAnsiTheme="minorHAnsi" w:cstheme="minorHAnsi"/>
          <w:color w:val="000000"/>
          <w:sz w:val="28"/>
          <w:szCs w:val="28"/>
        </w:rPr>
        <w:t xml:space="preserve">(250 words or less):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1565324904"/>
          <w:placeholder>
            <w:docPart w:val="DA5B5E309EC141A7811C3B1B3CE2369A"/>
          </w:placeholder>
          <w:showingPlcHdr/>
        </w:sdtPr>
        <w:sdtEndPr/>
        <w:sdtContent>
          <w:r w:rsidR="006E1BB6" w:rsidRPr="005767BE">
            <w:rPr>
              <w:rStyle w:val="PlaceholderText"/>
            </w:rPr>
            <w:t>Click here to enter text.</w:t>
          </w:r>
        </w:sdtContent>
      </w:sdt>
    </w:p>
    <w:p w14:paraId="04C3F3D0" w14:textId="3E0C36D9" w:rsidR="00BC6286" w:rsidRPr="003C6314" w:rsidRDefault="00515D06" w:rsidP="006E1BB6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 w:rsidRPr="003C6314">
        <w:rPr>
          <w:rFonts w:asciiTheme="minorHAnsi" w:hAnsiTheme="minorHAnsi" w:cstheme="minorHAnsi"/>
          <w:color w:val="000000"/>
          <w:sz w:val="28"/>
          <w:szCs w:val="28"/>
        </w:rPr>
        <w:t>Mission</w:t>
      </w:r>
      <w:r w:rsidR="008E4CB3">
        <w:rPr>
          <w:rFonts w:asciiTheme="minorHAnsi" w:hAnsiTheme="minorHAnsi" w:cstheme="minorHAnsi"/>
          <w:color w:val="000000"/>
          <w:sz w:val="28"/>
          <w:szCs w:val="28"/>
        </w:rPr>
        <w:t>/Vision</w:t>
      </w:r>
      <w:r w:rsidRPr="003C6314">
        <w:rPr>
          <w:rFonts w:asciiTheme="minorHAnsi" w:hAnsiTheme="minorHAnsi" w:cstheme="minorHAnsi"/>
          <w:color w:val="000000"/>
          <w:sz w:val="28"/>
          <w:szCs w:val="28"/>
        </w:rPr>
        <w:t xml:space="preserve"> statement </w:t>
      </w:r>
      <w:r w:rsidR="006E1BB6">
        <w:rPr>
          <w:rFonts w:asciiTheme="minorHAnsi" w:hAnsiTheme="minorHAnsi" w:cstheme="minorHAnsi"/>
          <w:color w:val="000000"/>
          <w:sz w:val="28"/>
          <w:szCs w:val="28"/>
        </w:rPr>
        <w:t xml:space="preserve">(if applicable):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1757821322"/>
          <w:placeholder>
            <w:docPart w:val="C8C328811C8A48ABBAD7F18AD99BE80A"/>
          </w:placeholder>
          <w:showingPlcHdr/>
        </w:sdtPr>
        <w:sdtEndPr/>
        <w:sdtContent>
          <w:r w:rsidR="006E1BB6" w:rsidRPr="005767BE">
            <w:rPr>
              <w:rStyle w:val="PlaceholderText"/>
            </w:rPr>
            <w:t>Click here to enter text.</w:t>
          </w:r>
        </w:sdtContent>
      </w:sdt>
    </w:p>
    <w:p w14:paraId="6C6D3805" w14:textId="28315FA1" w:rsidR="00BC6286" w:rsidRPr="0007566D" w:rsidRDefault="00515D06" w:rsidP="006E1BB6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 w:rsidRPr="0007566D">
        <w:rPr>
          <w:rFonts w:asciiTheme="minorHAnsi" w:hAnsiTheme="minorHAnsi" w:cstheme="minorHAnsi"/>
          <w:color w:val="000000"/>
          <w:sz w:val="28"/>
          <w:szCs w:val="28"/>
        </w:rPr>
        <w:t>Key programs and services</w:t>
      </w:r>
      <w:r w:rsidR="003C6314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r w:rsidR="006E1BB6">
        <w:rPr>
          <w:rFonts w:asciiTheme="minorHAnsi" w:hAnsiTheme="minorHAnsi" w:cstheme="minorHAnsi"/>
          <w:color w:val="000000"/>
          <w:sz w:val="28"/>
          <w:szCs w:val="28"/>
        </w:rPr>
        <w:t xml:space="preserve">provided (250 words or less):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832804268"/>
          <w:placeholder>
            <w:docPart w:val="35DC94FD5E744F86A0141C85901EEFEA"/>
          </w:placeholder>
          <w:showingPlcHdr/>
        </w:sdtPr>
        <w:sdtEndPr/>
        <w:sdtContent>
          <w:r w:rsidR="006E1BB6" w:rsidRPr="005767BE">
            <w:rPr>
              <w:rStyle w:val="PlaceholderText"/>
            </w:rPr>
            <w:t>Click here to enter text.</w:t>
          </w:r>
        </w:sdtContent>
      </w:sdt>
    </w:p>
    <w:p w14:paraId="3CB4CC54" w14:textId="1BD63651" w:rsidR="0007566D" w:rsidRDefault="0007566D" w:rsidP="006E1BB6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2F5DF2CA" w14:textId="77777777" w:rsidR="00EF44A6" w:rsidRDefault="00EF44A6" w:rsidP="0007566D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</w:pPr>
    </w:p>
    <w:p w14:paraId="56A270EA" w14:textId="77777777" w:rsidR="006E1BB6" w:rsidRDefault="006E1BB6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 w:rsidRPr="006E1BB6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Project Overview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: </w:t>
      </w:r>
    </w:p>
    <w:p w14:paraId="1EE3B675" w14:textId="77777777" w:rsidR="006E1BB6" w:rsidRDefault="006E1BB6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55C7E81D" w14:textId="5B6E6A45" w:rsidR="008E4CB3" w:rsidRDefault="008E4CB3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Project Title:</w:t>
      </w:r>
      <w:r w:rsidR="00EC4557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754355474"/>
          <w:placeholder>
            <w:docPart w:val="B2F9ABEB95FD4477BCF960631BD18170"/>
          </w:placeholder>
          <w:showingPlcHdr/>
        </w:sdtPr>
        <w:sdtEndPr/>
        <w:sdtContent>
          <w:r w:rsidR="00EC4557" w:rsidRPr="00836BFE">
            <w:rPr>
              <w:rStyle w:val="PlaceholderText"/>
            </w:rPr>
            <w:t>Click here to enter text.</w:t>
          </w:r>
        </w:sdtContent>
      </w:sdt>
    </w:p>
    <w:p w14:paraId="20DB69F1" w14:textId="786BD9F6" w:rsidR="006E1BB6" w:rsidRDefault="008E4CB3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P</w:t>
      </w:r>
      <w:r w:rsidR="006E1BB6">
        <w:rPr>
          <w:rFonts w:asciiTheme="minorHAnsi" w:hAnsiTheme="minorHAnsi" w:cstheme="minorHAnsi"/>
          <w:color w:val="000000"/>
          <w:sz w:val="28"/>
          <w:szCs w:val="28"/>
        </w:rPr>
        <w:t xml:space="preserve">roject 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summary with desired deliverable(s) </w:t>
      </w:r>
      <w:r w:rsidR="006E1BB6">
        <w:rPr>
          <w:rFonts w:asciiTheme="minorHAnsi" w:hAnsiTheme="minorHAnsi" w:cstheme="minorHAnsi"/>
          <w:color w:val="000000"/>
          <w:sz w:val="28"/>
          <w:szCs w:val="28"/>
        </w:rPr>
        <w:t xml:space="preserve">(250 words or less): 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155422920"/>
          <w:placeholder>
            <w:docPart w:val="0A8ACF3090F447BD8FB58ADD1A259F53"/>
          </w:placeholder>
          <w:showingPlcHdr/>
        </w:sdtPr>
        <w:sdtEndPr/>
        <w:sdtContent>
          <w:r w:rsidR="006E1BB6" w:rsidRPr="005767BE">
            <w:rPr>
              <w:rStyle w:val="PlaceholderText"/>
            </w:rPr>
            <w:t>Click here to enter text.</w:t>
          </w:r>
        </w:sdtContent>
      </w:sdt>
    </w:p>
    <w:p w14:paraId="0D68172C" w14:textId="410809AF" w:rsidR="006E1BB6" w:rsidRDefault="006E1BB6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Target population</w:t>
      </w:r>
      <w:r w:rsidR="008E4CB3">
        <w:rPr>
          <w:rFonts w:asciiTheme="minorHAnsi" w:hAnsiTheme="minorHAnsi" w:cstheme="minorHAnsi"/>
          <w:color w:val="000000"/>
          <w:sz w:val="28"/>
          <w:szCs w:val="28"/>
        </w:rPr>
        <w:t>(s)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: 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855305176"/>
          <w:placeholder>
            <w:docPart w:val="E07F97D9C1BF4C2397142AF3901E2128"/>
          </w:placeholder>
          <w:showingPlcHdr/>
        </w:sdtPr>
        <w:sdtEndPr/>
        <w:sdtContent>
          <w:r w:rsidRPr="005767BE">
            <w:rPr>
              <w:rStyle w:val="PlaceholderText"/>
            </w:rPr>
            <w:t>Click here to enter text.</w:t>
          </w:r>
        </w:sdtContent>
      </w:sdt>
    </w:p>
    <w:p w14:paraId="1D8C77C5" w14:textId="235A3B7E" w:rsidR="006E1BB6" w:rsidRDefault="006E1BB6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Benefit(s) to the organization: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1011868712"/>
          <w:placeholder>
            <w:docPart w:val="15D5B28E42BF4E6E83EBCE05F3AE6E52"/>
          </w:placeholder>
          <w:showingPlcHdr/>
        </w:sdtPr>
        <w:sdtEndPr/>
        <w:sdtContent>
          <w:r w:rsidRPr="005767BE">
            <w:rPr>
              <w:rStyle w:val="PlaceholderText"/>
            </w:rPr>
            <w:t>Click here to enter text.</w:t>
          </w:r>
        </w:sdtContent>
      </w:sdt>
    </w:p>
    <w:p w14:paraId="3F1C0803" w14:textId="7A9563BD" w:rsidR="006E1BB6" w:rsidRDefault="006E1BB6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Benefit(s) to the community: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2103989476"/>
          <w:placeholder>
            <w:docPart w:val="88E9C2C29F3E4EF5BCAD49BE92E6A945"/>
          </w:placeholder>
          <w:showingPlcHdr/>
        </w:sdtPr>
        <w:sdtEndPr/>
        <w:sdtContent>
          <w:r w:rsidRPr="005767BE">
            <w:rPr>
              <w:rStyle w:val="PlaceholderText"/>
            </w:rPr>
            <w:t>Click here to enter text.</w:t>
          </w:r>
        </w:sdtContent>
      </w:sdt>
    </w:p>
    <w:p w14:paraId="2E5C35BD" w14:textId="6B423006" w:rsidR="006E1BB6" w:rsidRDefault="006E1BB6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Deadline for project completion: 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672843684"/>
          <w:placeholder>
            <w:docPart w:val="8C2D3813AF0F450DB83711EBFF3A9B4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5767BE">
            <w:rPr>
              <w:rStyle w:val="PlaceholderText"/>
            </w:rPr>
            <w:t>Click here to enter a date.</w:t>
          </w:r>
        </w:sdtContent>
      </w:sdt>
    </w:p>
    <w:p w14:paraId="5020527B" w14:textId="55F7CDDA" w:rsidR="006E1BB6" w:rsidRDefault="006E1BB6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Amount of funding available to complete the project: 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544417270"/>
          <w:placeholder>
            <w:docPart w:val="6E856A5CF6D8440287C000C86A8BCB79"/>
          </w:placeholder>
          <w:showingPlcHdr/>
        </w:sdtPr>
        <w:sdtEndPr/>
        <w:sdtContent>
          <w:r w:rsidRPr="005767BE">
            <w:rPr>
              <w:rStyle w:val="PlaceholderText"/>
            </w:rPr>
            <w:t>Click here to enter text.</w:t>
          </w:r>
        </w:sdtContent>
      </w:sdt>
    </w:p>
    <w:p w14:paraId="03090617" w14:textId="3176B7B1" w:rsidR="006E1BB6" w:rsidRDefault="006E1BB6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Barriers to completing th</w:t>
      </w:r>
      <w:r w:rsidR="008E4CB3">
        <w:rPr>
          <w:rFonts w:asciiTheme="minorHAnsi" w:hAnsiTheme="minorHAnsi" w:cstheme="minorHAnsi"/>
          <w:color w:val="000000"/>
          <w:sz w:val="28"/>
          <w:szCs w:val="28"/>
        </w:rPr>
        <w:t>e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 project:  </w:t>
      </w: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330754544"/>
          <w:placeholder>
            <w:docPart w:val="10168B2B33B0446E9A42A4A4D3203B5D"/>
          </w:placeholder>
          <w:showingPlcHdr/>
        </w:sdtPr>
        <w:sdtEndPr/>
        <w:sdtContent>
          <w:r w:rsidRPr="005767BE">
            <w:rPr>
              <w:rStyle w:val="PlaceholderText"/>
            </w:rPr>
            <w:t>Click here to enter text.</w:t>
          </w:r>
        </w:sdtContent>
      </w:sdt>
    </w:p>
    <w:p w14:paraId="370734F2" w14:textId="77777777" w:rsidR="00CE6208" w:rsidRDefault="00CE6208" w:rsidP="0007566D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167E71F7" w14:textId="77777777" w:rsidR="00EF44A6" w:rsidRDefault="00EF44A6">
      <w:pPr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br w:type="page"/>
      </w:r>
    </w:p>
    <w:p w14:paraId="00DFECAA" w14:textId="77777777" w:rsidR="007741D6" w:rsidRPr="00C7090B" w:rsidRDefault="007741D6" w:rsidP="007741D6">
      <w:pPr>
        <w:pStyle w:val="NoSpacing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noProof/>
          <w:sz w:val="36"/>
          <w:szCs w:val="36"/>
        </w:rPr>
        <w:lastRenderedPageBreak/>
        <w:drawing>
          <wp:anchor distT="0" distB="0" distL="114300" distR="114300" simplePos="0" relativeHeight="251667456" behindDoc="1" locked="0" layoutInCell="1" allowOverlap="1" wp14:anchorId="16475DDA" wp14:editId="4AE82413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1304925" cy="1151404"/>
            <wp:effectExtent l="0" t="0" r="0" b="0"/>
            <wp:wrapTight wrapText="bothSides">
              <wp:wrapPolygon edited="0">
                <wp:start x="0" y="0"/>
                <wp:lineTo x="0" y="21088"/>
                <wp:lineTo x="21127" y="21088"/>
                <wp:lineTo x="21127" y="0"/>
                <wp:lineTo x="0" y="0"/>
              </wp:wrapPolygon>
            </wp:wrapTight>
            <wp:docPr id="973800043" name="Picture 97380004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1514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7090B">
        <w:rPr>
          <w:rFonts w:asciiTheme="minorHAnsi" w:hAnsiTheme="minorHAnsi" w:cstheme="minorHAnsi"/>
          <w:b/>
          <w:sz w:val="36"/>
          <w:szCs w:val="36"/>
        </w:rPr>
        <w:t xml:space="preserve">Leadership Franklin County </w:t>
      </w:r>
    </w:p>
    <w:p w14:paraId="2986E63D" w14:textId="77777777" w:rsidR="007741D6" w:rsidRPr="006F345D" w:rsidRDefault="007741D6" w:rsidP="007741D6">
      <w:pPr>
        <w:pStyle w:val="NoSpacing"/>
        <w:jc w:val="center"/>
        <w:rPr>
          <w:rFonts w:asciiTheme="minorHAnsi" w:hAnsiTheme="minorHAnsi" w:cstheme="minorHAnsi"/>
          <w:bCs/>
          <w:sz w:val="28"/>
          <w:szCs w:val="28"/>
        </w:rPr>
      </w:pPr>
      <w:r w:rsidRPr="006F345D">
        <w:rPr>
          <w:rFonts w:asciiTheme="minorHAnsi" w:hAnsiTheme="minorHAnsi" w:cstheme="minorHAnsi"/>
          <w:bCs/>
          <w:sz w:val="28"/>
          <w:szCs w:val="28"/>
        </w:rPr>
        <w:t xml:space="preserve">Community Service Project </w:t>
      </w:r>
    </w:p>
    <w:p w14:paraId="373B79A5" w14:textId="77777777" w:rsidR="007741D6" w:rsidRDefault="007741D6" w:rsidP="007741D6">
      <w:pPr>
        <w:pStyle w:val="NoSpacing"/>
        <w:jc w:val="center"/>
        <w:rPr>
          <w:rFonts w:asciiTheme="minorHAnsi" w:hAnsiTheme="minorHAnsi" w:cstheme="minorHAnsi"/>
          <w:bCs/>
          <w:sz w:val="28"/>
          <w:szCs w:val="28"/>
        </w:rPr>
      </w:pPr>
      <w:r w:rsidRPr="006F345D">
        <w:rPr>
          <w:rFonts w:asciiTheme="minorHAnsi" w:hAnsiTheme="minorHAnsi" w:cstheme="minorHAnsi"/>
          <w:bCs/>
          <w:sz w:val="28"/>
          <w:szCs w:val="28"/>
        </w:rPr>
        <w:t>Request for Pro</w:t>
      </w:r>
      <w:r>
        <w:rPr>
          <w:rFonts w:asciiTheme="minorHAnsi" w:hAnsiTheme="minorHAnsi" w:cstheme="minorHAnsi"/>
          <w:bCs/>
          <w:sz w:val="28"/>
          <w:szCs w:val="28"/>
        </w:rPr>
        <w:t>posal</w:t>
      </w:r>
      <w:r w:rsidRPr="006F345D">
        <w:rPr>
          <w:rFonts w:asciiTheme="minorHAnsi" w:hAnsiTheme="minorHAnsi" w:cstheme="minorHAnsi"/>
          <w:bCs/>
          <w:sz w:val="28"/>
          <w:szCs w:val="28"/>
        </w:rPr>
        <w:t xml:space="preserve"> (RFP)</w:t>
      </w:r>
    </w:p>
    <w:p w14:paraId="170943D3" w14:textId="77777777" w:rsidR="007741D6" w:rsidRDefault="007741D6" w:rsidP="000D2AB4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highlight w:val="yellow"/>
          <w:u w:val="single"/>
        </w:rPr>
      </w:pPr>
    </w:p>
    <w:p w14:paraId="7A952BD1" w14:textId="77777777" w:rsidR="007741D6" w:rsidRDefault="007741D6" w:rsidP="000D2AB4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highlight w:val="yellow"/>
          <w:u w:val="single"/>
        </w:rPr>
      </w:pPr>
    </w:p>
    <w:p w14:paraId="2B450622" w14:textId="77777777" w:rsidR="007741D6" w:rsidRDefault="007741D6" w:rsidP="000D2AB4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highlight w:val="yellow"/>
          <w:u w:val="single"/>
        </w:rPr>
      </w:pPr>
    </w:p>
    <w:p w14:paraId="7ECC5B85" w14:textId="77777777" w:rsidR="007741D6" w:rsidRDefault="007741D6" w:rsidP="000D2AB4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highlight w:val="yellow"/>
          <w:u w:val="single"/>
        </w:rPr>
      </w:pPr>
    </w:p>
    <w:p w14:paraId="50B33AB8" w14:textId="12090332" w:rsidR="00FE4DFB" w:rsidRPr="004878E4" w:rsidRDefault="008E4CB3" w:rsidP="000D2AB4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</w:pPr>
      <w:r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C</w:t>
      </w:r>
      <w:r w:rsidR="00CE6208"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 xml:space="preserve">heck each box to </w:t>
      </w:r>
      <w:r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 xml:space="preserve">accept </w:t>
      </w:r>
      <w:r w:rsidR="00CE6208"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 xml:space="preserve">the </w:t>
      </w:r>
      <w:r w:rsidR="00212CFE"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 xml:space="preserve">requirements </w:t>
      </w:r>
      <w:r w:rsidR="00CE6208"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 xml:space="preserve">of </w:t>
      </w:r>
      <w:r w:rsidR="004B27F9"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the project</w:t>
      </w:r>
      <w:r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:</w:t>
      </w:r>
      <w:r w:rsidR="00CE6208"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 xml:space="preserve">  </w:t>
      </w:r>
    </w:p>
    <w:p w14:paraId="344063CD" w14:textId="0FD5592A" w:rsidR="00CE6208" w:rsidRPr="004878E4" w:rsidRDefault="00374D1D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1787880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35E7" w:rsidRPr="004878E4">
            <w:rPr>
              <w:rFonts w:ascii="Segoe UI Symbol" w:eastAsia="MS Gothic" w:hAnsi="Segoe UI Symbol" w:cs="Segoe UI Symbol"/>
              <w:color w:val="000000"/>
              <w:sz w:val="28"/>
              <w:szCs w:val="28"/>
            </w:rPr>
            <w:t>☐</w:t>
          </w:r>
        </w:sdtContent>
      </w:sdt>
      <w:r w:rsidR="00212CFE" w:rsidRPr="004878E4">
        <w:rPr>
          <w:rFonts w:asciiTheme="minorHAnsi" w:hAnsiTheme="minorHAnsi" w:cstheme="minorHAnsi"/>
          <w:color w:val="000000"/>
          <w:sz w:val="28"/>
          <w:szCs w:val="28"/>
        </w:rPr>
        <w:t>IRS Determination Letter</w:t>
      </w:r>
    </w:p>
    <w:p w14:paraId="7D0A9364" w14:textId="611BA3EE" w:rsidR="00212CFE" w:rsidRPr="004878E4" w:rsidRDefault="00374D1D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900981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7DA6" w:rsidRPr="004878E4">
            <w:rPr>
              <w:rFonts w:ascii="Segoe UI Symbol" w:eastAsia="MS Gothic" w:hAnsi="Segoe UI Symbol" w:cs="Segoe UI Symbol"/>
              <w:color w:val="000000"/>
              <w:sz w:val="28"/>
              <w:szCs w:val="28"/>
            </w:rPr>
            <w:t>☐</w:t>
          </w:r>
        </w:sdtContent>
      </w:sdt>
      <w:r w:rsidR="004435E7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Documentation of steering body project approval </w:t>
      </w:r>
    </w:p>
    <w:p w14:paraId="5DF5B6F7" w14:textId="43D43A9C" w:rsidR="00CE6208" w:rsidRPr="004878E4" w:rsidRDefault="00374D1D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547572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2CFE" w:rsidRPr="004878E4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4B27F9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A </w:t>
      </w:r>
      <w:r w:rsidR="004435E7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designated </w:t>
      </w:r>
      <w:r w:rsidR="004B27F9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primary contact person from the organization </w:t>
      </w:r>
    </w:p>
    <w:p w14:paraId="5EAD87D3" w14:textId="15800762" w:rsidR="00CE6208" w:rsidRPr="004878E4" w:rsidRDefault="00374D1D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967700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7F1" w:rsidRPr="004878E4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CE6208" w:rsidRPr="004878E4">
        <w:rPr>
          <w:rFonts w:asciiTheme="minorHAnsi" w:hAnsiTheme="minorHAnsi" w:cstheme="minorHAnsi"/>
          <w:color w:val="000000"/>
          <w:sz w:val="28"/>
          <w:szCs w:val="28"/>
        </w:rPr>
        <w:t>A</w:t>
      </w:r>
      <w:r w:rsidR="004435E7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n organizational </w:t>
      </w:r>
      <w:r w:rsidR="00CE6208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representative </w:t>
      </w:r>
      <w:r w:rsidR="004435E7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attending the </w:t>
      </w:r>
      <w:r w:rsidR="00CE6208" w:rsidRPr="004878E4">
        <w:rPr>
          <w:rFonts w:asciiTheme="minorHAnsi" w:hAnsiTheme="minorHAnsi" w:cstheme="minorHAnsi"/>
          <w:color w:val="000000"/>
          <w:sz w:val="28"/>
          <w:szCs w:val="28"/>
        </w:rPr>
        <w:t>class retreat</w:t>
      </w:r>
      <w:r w:rsidR="004B27F9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 project session</w:t>
      </w:r>
    </w:p>
    <w:p w14:paraId="33DB2ECB" w14:textId="6B6663E6" w:rsidR="00CE6208" w:rsidRPr="004878E4" w:rsidRDefault="00374D1D" w:rsidP="00F36157">
      <w:pPr>
        <w:pStyle w:val="NoSpacing"/>
        <w:ind w:left="270" w:hanging="270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198873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7F1" w:rsidRPr="004878E4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6D3FE5" w:rsidRPr="004878E4">
        <w:rPr>
          <w:rFonts w:asciiTheme="minorHAnsi" w:hAnsiTheme="minorHAnsi" w:cstheme="minorHAnsi"/>
          <w:color w:val="000000"/>
          <w:sz w:val="28"/>
          <w:szCs w:val="28"/>
        </w:rPr>
        <w:t>Money provided by the or</w:t>
      </w:r>
      <w:r w:rsidR="004435E7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ganization </w:t>
      </w:r>
      <w:r w:rsidR="00CE6208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to complete the project </w:t>
      </w:r>
    </w:p>
    <w:p w14:paraId="3ECD1DFD" w14:textId="483F8F35" w:rsidR="00CE6208" w:rsidRPr="004878E4" w:rsidRDefault="00374D1D" w:rsidP="00EF44A6">
      <w:pPr>
        <w:pStyle w:val="NoSpacing"/>
        <w:ind w:left="270" w:hanging="270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847720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7F1" w:rsidRPr="004878E4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8E4CB3" w:rsidRPr="004878E4">
        <w:rPr>
          <w:rFonts w:asciiTheme="minorHAnsi" w:hAnsiTheme="minorHAnsi" w:cstheme="minorHAnsi"/>
          <w:color w:val="000000"/>
        </w:rPr>
        <w:t xml:space="preserve"> </w:t>
      </w:r>
      <w:r w:rsidR="006D3FE5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Acknowledgment that </w:t>
      </w:r>
      <w:r w:rsidR="008E4CB3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LFC students </w:t>
      </w:r>
      <w:r w:rsidR="008E4CB3" w:rsidRPr="004878E4"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  <w:t>cannot</w:t>
      </w:r>
      <w:r w:rsidR="008E4CB3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 provide or solicit financial support, monetary or other donations, sponsorships, prizes, etc.</w:t>
      </w:r>
    </w:p>
    <w:p w14:paraId="04CD8EB8" w14:textId="54FE44E9" w:rsidR="004B27F9" w:rsidRPr="004878E4" w:rsidRDefault="00374D1D" w:rsidP="004B27F9">
      <w:pPr>
        <w:pStyle w:val="NoSpacing"/>
        <w:rPr>
          <w:rFonts w:asciiTheme="minorHAnsi" w:hAnsiTheme="minorHAnsi" w:cstheme="minorHAnsi"/>
          <w:b/>
          <w:color w:val="000000"/>
          <w:sz w:val="28"/>
          <w:szCs w:val="28"/>
          <w:u w:val="single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2084559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7F1" w:rsidRPr="004878E4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6D3FE5" w:rsidRPr="004878E4">
        <w:rPr>
          <w:rFonts w:asciiTheme="minorHAnsi" w:hAnsiTheme="minorHAnsi" w:cstheme="minorHAnsi"/>
          <w:color w:val="000000"/>
          <w:sz w:val="28"/>
          <w:szCs w:val="28"/>
        </w:rPr>
        <w:t>Acknowledgment the</w:t>
      </w:r>
      <w:r w:rsidR="00CE6208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 project </w:t>
      </w:r>
      <w:r w:rsidR="006D3FE5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must be </w:t>
      </w:r>
      <w:r w:rsidR="004B27F9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completed </w:t>
      </w:r>
      <w:r w:rsidR="004435E7" w:rsidRPr="004878E4">
        <w:rPr>
          <w:rFonts w:asciiTheme="minorHAnsi" w:hAnsiTheme="minorHAnsi" w:cstheme="minorHAnsi"/>
          <w:color w:val="000000"/>
          <w:sz w:val="28"/>
          <w:szCs w:val="28"/>
        </w:rPr>
        <w:t>during</w:t>
      </w:r>
      <w:r w:rsidR="004B27F9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 the LFC class cycle (October – April)</w:t>
      </w:r>
    </w:p>
    <w:p w14:paraId="512ED174" w14:textId="0898ABF9" w:rsidR="00CE6208" w:rsidRDefault="00374D1D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132374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7F1" w:rsidRPr="004878E4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6D3FE5" w:rsidRPr="004878E4">
        <w:rPr>
          <w:rFonts w:asciiTheme="minorHAnsi" w:hAnsiTheme="minorHAnsi" w:cstheme="minorHAnsi"/>
          <w:color w:val="000000"/>
          <w:sz w:val="28"/>
          <w:szCs w:val="28"/>
        </w:rPr>
        <w:t>Acknowledgement t</w:t>
      </w:r>
      <w:r w:rsidR="00CE6208" w:rsidRPr="004878E4">
        <w:rPr>
          <w:rFonts w:asciiTheme="minorHAnsi" w:hAnsiTheme="minorHAnsi" w:cstheme="minorHAnsi"/>
          <w:color w:val="000000"/>
          <w:sz w:val="28"/>
          <w:szCs w:val="28"/>
        </w:rPr>
        <w:t>he project align</w:t>
      </w:r>
      <w:r w:rsidR="004B27F9" w:rsidRPr="004878E4">
        <w:rPr>
          <w:rFonts w:asciiTheme="minorHAnsi" w:hAnsiTheme="minorHAnsi" w:cstheme="minorHAnsi"/>
          <w:color w:val="000000"/>
          <w:sz w:val="28"/>
          <w:szCs w:val="28"/>
        </w:rPr>
        <w:t>s</w:t>
      </w:r>
      <w:r w:rsidR="00CE6208" w:rsidRPr="004878E4">
        <w:rPr>
          <w:rFonts w:asciiTheme="minorHAnsi" w:hAnsiTheme="minorHAnsi" w:cstheme="minorHAnsi"/>
          <w:color w:val="000000"/>
          <w:sz w:val="28"/>
          <w:szCs w:val="28"/>
        </w:rPr>
        <w:t xml:space="preserve"> with one or more of the LFC course components</w:t>
      </w:r>
    </w:p>
    <w:p w14:paraId="7F5F263F" w14:textId="77777777" w:rsidR="00F90B0E" w:rsidRPr="0007566D" w:rsidRDefault="00F90B0E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700C52DA" w14:textId="18D2B078" w:rsidR="00984A4C" w:rsidRDefault="00CE6208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</w:p>
    <w:p w14:paraId="49FB27B5" w14:textId="0F6B72E2" w:rsidR="004B27F9" w:rsidRPr="00F90B0E" w:rsidRDefault="00CE6208" w:rsidP="004B27F9">
      <w:pPr>
        <w:pStyle w:val="NoSpacing"/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</w:pPr>
      <w:r w:rsidRPr="00F90B0E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Please indicate one or more course components related to your project:</w:t>
      </w:r>
      <w:r w:rsidR="00F12807" w:rsidRPr="00F90B0E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 xml:space="preserve"> </w:t>
      </w:r>
    </w:p>
    <w:p w14:paraId="3D908354" w14:textId="2F7B18A8" w:rsidR="004B27F9" w:rsidRDefault="00374D1D" w:rsidP="004B27F9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1875494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4A6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4B27F9">
        <w:rPr>
          <w:rFonts w:asciiTheme="minorHAnsi" w:hAnsiTheme="minorHAnsi" w:cstheme="minorHAnsi"/>
          <w:color w:val="000000"/>
          <w:sz w:val="28"/>
          <w:szCs w:val="28"/>
        </w:rPr>
        <w:t>Agriculture</w:t>
      </w:r>
    </w:p>
    <w:p w14:paraId="73124E05" w14:textId="0225E3BB" w:rsidR="00CE6208" w:rsidRDefault="00374D1D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1214112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4A6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8037F1">
        <w:rPr>
          <w:rFonts w:asciiTheme="minorHAnsi" w:hAnsiTheme="minorHAnsi" w:cstheme="minorHAnsi"/>
          <w:color w:val="000000"/>
          <w:sz w:val="28"/>
          <w:szCs w:val="28"/>
        </w:rPr>
        <w:t>Arts</w:t>
      </w:r>
    </w:p>
    <w:p w14:paraId="5ADFBFC0" w14:textId="27DD89B1" w:rsidR="004B27F9" w:rsidRDefault="00374D1D" w:rsidP="004B27F9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96943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4A6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4B27F9">
        <w:rPr>
          <w:rFonts w:asciiTheme="minorHAnsi" w:hAnsiTheme="minorHAnsi" w:cstheme="minorHAnsi"/>
          <w:color w:val="000000"/>
          <w:sz w:val="28"/>
          <w:szCs w:val="28"/>
        </w:rPr>
        <w:t>Criminal Justice</w:t>
      </w:r>
    </w:p>
    <w:p w14:paraId="54CC1625" w14:textId="7CA6F3AB" w:rsidR="004B27F9" w:rsidRDefault="00374D1D" w:rsidP="004B27F9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5177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4A6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4B27F9">
        <w:rPr>
          <w:rFonts w:asciiTheme="minorHAnsi" w:hAnsiTheme="minorHAnsi" w:cstheme="minorHAnsi"/>
          <w:color w:val="000000"/>
          <w:sz w:val="28"/>
          <w:szCs w:val="28"/>
        </w:rPr>
        <w:t>Economic Development</w:t>
      </w:r>
    </w:p>
    <w:p w14:paraId="347A6AC6" w14:textId="3E270BC7" w:rsidR="004B27F9" w:rsidRDefault="00374D1D" w:rsidP="004B27F9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1869569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4A6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4B27F9">
        <w:rPr>
          <w:rFonts w:asciiTheme="minorHAnsi" w:hAnsiTheme="minorHAnsi" w:cstheme="minorHAnsi"/>
          <w:color w:val="000000"/>
          <w:sz w:val="28"/>
          <w:szCs w:val="28"/>
        </w:rPr>
        <w:t>Education</w:t>
      </w:r>
    </w:p>
    <w:p w14:paraId="7848C048" w14:textId="4E7F2065" w:rsidR="004B27F9" w:rsidRDefault="00374D1D" w:rsidP="004B27F9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2124683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4A6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4B27F9">
        <w:rPr>
          <w:rFonts w:asciiTheme="minorHAnsi" w:hAnsiTheme="minorHAnsi" w:cstheme="minorHAnsi"/>
          <w:color w:val="000000"/>
          <w:sz w:val="28"/>
          <w:szCs w:val="28"/>
        </w:rPr>
        <w:t>Health</w:t>
      </w:r>
    </w:p>
    <w:p w14:paraId="1A057562" w14:textId="3936A576" w:rsidR="004B27F9" w:rsidRDefault="00374D1D" w:rsidP="004B27F9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82457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4A6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4B27F9">
        <w:rPr>
          <w:rFonts w:asciiTheme="minorHAnsi" w:hAnsiTheme="minorHAnsi" w:cstheme="minorHAnsi"/>
          <w:color w:val="000000"/>
          <w:sz w:val="28"/>
          <w:szCs w:val="28"/>
        </w:rPr>
        <w:t>History/Tourism</w:t>
      </w:r>
    </w:p>
    <w:p w14:paraId="7431C8D4" w14:textId="5C218781" w:rsidR="008037F1" w:rsidRDefault="00374D1D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-1789424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4A6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8037F1">
        <w:rPr>
          <w:rFonts w:asciiTheme="minorHAnsi" w:hAnsiTheme="minorHAnsi" w:cstheme="minorHAnsi"/>
          <w:color w:val="000000"/>
          <w:sz w:val="28"/>
          <w:szCs w:val="28"/>
        </w:rPr>
        <w:t>Local Government</w:t>
      </w:r>
    </w:p>
    <w:p w14:paraId="061D2158" w14:textId="7FD3B5FF" w:rsidR="008037F1" w:rsidRDefault="00374D1D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  <w:sdt>
        <w:sdtPr>
          <w:rPr>
            <w:rFonts w:asciiTheme="minorHAnsi" w:hAnsiTheme="minorHAnsi" w:cstheme="minorHAnsi"/>
            <w:color w:val="000000"/>
            <w:sz w:val="28"/>
            <w:szCs w:val="28"/>
          </w:rPr>
          <w:id w:val="665065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4A6">
            <w:rPr>
              <w:rFonts w:ascii="MS Gothic" w:eastAsia="MS Gothic" w:hAnsi="MS Gothic" w:cstheme="minorHAnsi" w:hint="eastAsia"/>
              <w:color w:val="000000"/>
              <w:sz w:val="28"/>
              <w:szCs w:val="28"/>
            </w:rPr>
            <w:t>☐</w:t>
          </w:r>
        </w:sdtContent>
      </w:sdt>
      <w:r w:rsidR="00F36157">
        <w:rPr>
          <w:rFonts w:asciiTheme="minorHAnsi" w:hAnsiTheme="minorHAnsi" w:cstheme="minorHAnsi"/>
          <w:color w:val="000000"/>
          <w:sz w:val="28"/>
          <w:szCs w:val="28"/>
        </w:rPr>
        <w:t>Nonprofit Impact</w:t>
      </w:r>
    </w:p>
    <w:p w14:paraId="14082733" w14:textId="77777777" w:rsidR="00CE6208" w:rsidRDefault="00CE6208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4D457F76" w14:textId="77777777" w:rsidR="00CE6208" w:rsidRPr="0007566D" w:rsidRDefault="00CE6208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23D36B96" w14:textId="77777777" w:rsidR="00BC6286" w:rsidRPr="0007566D" w:rsidRDefault="00BC6286" w:rsidP="000D2AB4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00D30CAC" w14:textId="77777777" w:rsidR="00816A7F" w:rsidRDefault="00816A7F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6EFFDF49" w14:textId="77777777" w:rsidR="002445E6" w:rsidRDefault="002445E6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6EE17F17" w14:textId="77777777" w:rsidR="002445E6" w:rsidRDefault="002445E6">
      <w:pPr>
        <w:pStyle w:val="NoSpacing"/>
        <w:rPr>
          <w:rFonts w:asciiTheme="minorHAnsi" w:hAnsiTheme="minorHAnsi" w:cstheme="minorHAnsi"/>
          <w:color w:val="000000"/>
          <w:sz w:val="28"/>
          <w:szCs w:val="28"/>
        </w:rPr>
      </w:pPr>
    </w:p>
    <w:p w14:paraId="13DAF8BD" w14:textId="77777777" w:rsidR="002445E6" w:rsidRDefault="002445E6" w:rsidP="002445E6">
      <w:pPr>
        <w:pStyle w:val="NoSpacing"/>
        <w:jc w:val="center"/>
        <w:rPr>
          <w:b/>
          <w:bCs/>
          <w:sz w:val="20"/>
          <w:szCs w:val="20"/>
        </w:rPr>
      </w:pPr>
    </w:p>
    <w:p w14:paraId="06D556EC" w14:textId="230CFE0A" w:rsidR="002445E6" w:rsidRDefault="002445E6" w:rsidP="002445E6">
      <w:pPr>
        <w:pStyle w:val="NoSpacing"/>
        <w:rPr>
          <w:b/>
          <w:bCs/>
          <w:sz w:val="28"/>
          <w:szCs w:val="28"/>
          <w:u w:val="single"/>
        </w:rPr>
      </w:pPr>
      <w:r w:rsidRPr="002445E6">
        <w:rPr>
          <w:rFonts w:asciiTheme="minorHAnsi" w:hAnsiTheme="minorHAnsi" w:cstheme="minorHAnsi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71552" behindDoc="1" locked="0" layoutInCell="1" allowOverlap="1" wp14:anchorId="029040B5" wp14:editId="1C35C72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66800" cy="940435"/>
            <wp:effectExtent l="0" t="0" r="0" b="0"/>
            <wp:wrapTight wrapText="bothSides">
              <wp:wrapPolygon edited="0">
                <wp:start x="0" y="0"/>
                <wp:lineTo x="0" y="21002"/>
                <wp:lineTo x="21214" y="21002"/>
                <wp:lineTo x="21214" y="0"/>
                <wp:lineTo x="0" y="0"/>
              </wp:wrapPolygon>
            </wp:wrapTight>
            <wp:docPr id="1023248694" name="Picture 102324869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7474" cy="941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445E6">
        <w:rPr>
          <w:b/>
          <w:bCs/>
          <w:sz w:val="28"/>
          <w:szCs w:val="28"/>
        </w:rPr>
        <w:t xml:space="preserve">                        </w:t>
      </w:r>
      <w:r>
        <w:rPr>
          <w:b/>
          <w:bCs/>
          <w:sz w:val="28"/>
          <w:szCs w:val="28"/>
          <w:u w:val="single"/>
        </w:rPr>
        <w:t xml:space="preserve"> </w:t>
      </w:r>
      <w:r w:rsidRPr="002445E6">
        <w:rPr>
          <w:b/>
          <w:bCs/>
          <w:sz w:val="28"/>
          <w:szCs w:val="28"/>
          <w:u w:val="single"/>
        </w:rPr>
        <w:t xml:space="preserve">LFC Community Service Project Proposal </w:t>
      </w:r>
      <w:r>
        <w:rPr>
          <w:b/>
          <w:bCs/>
          <w:sz w:val="28"/>
          <w:szCs w:val="28"/>
          <w:u w:val="single"/>
        </w:rPr>
        <w:t>–</w:t>
      </w:r>
      <w:r w:rsidRPr="002445E6">
        <w:rPr>
          <w:b/>
          <w:bCs/>
          <w:sz w:val="28"/>
          <w:szCs w:val="28"/>
          <w:u w:val="single"/>
        </w:rPr>
        <w:t xml:space="preserve"> Rubric</w:t>
      </w:r>
    </w:p>
    <w:p w14:paraId="0B04B231" w14:textId="77777777" w:rsidR="002445E6" w:rsidRPr="002445E6" w:rsidRDefault="002445E6" w:rsidP="002445E6">
      <w:pPr>
        <w:pStyle w:val="NoSpacing"/>
        <w:jc w:val="center"/>
        <w:rPr>
          <w:b/>
          <w:bCs/>
          <w:sz w:val="28"/>
          <w:szCs w:val="28"/>
        </w:rPr>
      </w:pPr>
    </w:p>
    <w:p w14:paraId="62EB9E17" w14:textId="790DA1F8" w:rsidR="002445E6" w:rsidRDefault="002445E6" w:rsidP="002445E6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</w:t>
      </w:r>
      <w:r w:rsidRPr="002445E6">
        <w:rPr>
          <w:sz w:val="24"/>
          <w:szCs w:val="24"/>
        </w:rPr>
        <w:t>Organization:</w:t>
      </w:r>
      <w:r>
        <w:rPr>
          <w:sz w:val="24"/>
          <w:szCs w:val="24"/>
        </w:rPr>
        <w:t xml:space="preserve"> _____________________________________</w:t>
      </w:r>
    </w:p>
    <w:p w14:paraId="6B6506AA" w14:textId="77777777" w:rsidR="002445E6" w:rsidRPr="002445E6" w:rsidRDefault="002445E6" w:rsidP="002445E6">
      <w:pPr>
        <w:rPr>
          <w:sz w:val="24"/>
          <w:szCs w:val="24"/>
          <w:u w:val="single"/>
        </w:rPr>
      </w:pPr>
    </w:p>
    <w:p w14:paraId="1BF7C508" w14:textId="7982A149" w:rsidR="002445E6" w:rsidRDefault="002445E6" w:rsidP="002445E6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                   </w:t>
      </w:r>
      <w:r w:rsidRPr="002445E6">
        <w:rPr>
          <w:sz w:val="24"/>
          <w:szCs w:val="24"/>
        </w:rPr>
        <w:t>Reviewer:</w:t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</w:rPr>
        <w:t xml:space="preserve"> Date:</w:t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  <w:u w:val="single"/>
        </w:rPr>
        <w:tab/>
      </w:r>
    </w:p>
    <w:p w14:paraId="4DDD8446" w14:textId="77777777" w:rsidR="002445E6" w:rsidRDefault="002445E6" w:rsidP="002445E6">
      <w:pPr>
        <w:rPr>
          <w:sz w:val="24"/>
          <w:szCs w:val="24"/>
          <w:u w:val="single"/>
        </w:rPr>
      </w:pPr>
    </w:p>
    <w:p w14:paraId="36CABE58" w14:textId="77777777" w:rsidR="002445E6" w:rsidRPr="006D1A5C" w:rsidRDefault="002445E6" w:rsidP="002445E6">
      <w:pPr>
        <w:rPr>
          <w:sz w:val="20"/>
          <w:szCs w:val="20"/>
        </w:rPr>
      </w:pPr>
    </w:p>
    <w:tbl>
      <w:tblPr>
        <w:tblW w:w="9355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65"/>
        <w:gridCol w:w="990"/>
        <w:gridCol w:w="900"/>
      </w:tblGrid>
      <w:tr w:rsidR="00307F61" w:rsidRPr="009E4AFF" w14:paraId="35B86297" w14:textId="77777777" w:rsidTr="00307F61">
        <w:tc>
          <w:tcPr>
            <w:tcW w:w="7465" w:type="dxa"/>
          </w:tcPr>
          <w:p w14:paraId="554154A1" w14:textId="77777777" w:rsidR="00307F61" w:rsidRPr="00307F61" w:rsidRDefault="00307F61" w:rsidP="00E173AE">
            <w:pPr>
              <w:jc w:val="center"/>
              <w:rPr>
                <w:b/>
                <w:bCs/>
                <w:sz w:val="24"/>
                <w:szCs w:val="24"/>
              </w:rPr>
            </w:pPr>
            <w:r w:rsidRPr="00307F61">
              <w:rPr>
                <w:b/>
                <w:bCs/>
                <w:sz w:val="24"/>
                <w:szCs w:val="24"/>
              </w:rPr>
              <w:t>Documentation</w:t>
            </w:r>
          </w:p>
        </w:tc>
        <w:tc>
          <w:tcPr>
            <w:tcW w:w="990" w:type="dxa"/>
          </w:tcPr>
          <w:p w14:paraId="46587902" w14:textId="77777777" w:rsidR="00307F61" w:rsidRPr="00307F61" w:rsidRDefault="00307F61" w:rsidP="00E173AE">
            <w:pPr>
              <w:jc w:val="center"/>
              <w:rPr>
                <w:b/>
                <w:bCs/>
                <w:sz w:val="24"/>
                <w:szCs w:val="24"/>
              </w:rPr>
            </w:pPr>
            <w:r w:rsidRPr="00307F61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900" w:type="dxa"/>
          </w:tcPr>
          <w:p w14:paraId="4B27175F" w14:textId="77777777" w:rsidR="00307F61" w:rsidRPr="00307F61" w:rsidRDefault="00307F61" w:rsidP="00E173AE">
            <w:pPr>
              <w:jc w:val="center"/>
              <w:rPr>
                <w:b/>
                <w:bCs/>
                <w:sz w:val="24"/>
                <w:szCs w:val="24"/>
              </w:rPr>
            </w:pPr>
            <w:r w:rsidRPr="00307F61"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307F61" w:rsidRPr="009E4AFF" w14:paraId="5FFE537B" w14:textId="77777777" w:rsidTr="00307F61">
        <w:tc>
          <w:tcPr>
            <w:tcW w:w="7465" w:type="dxa"/>
          </w:tcPr>
          <w:p w14:paraId="7DAB14D7" w14:textId="77777777" w:rsidR="00307F61" w:rsidRPr="00307F61" w:rsidRDefault="00307F61" w:rsidP="00E173AE">
            <w:pPr>
              <w:rPr>
                <w:b/>
                <w:bCs/>
                <w:sz w:val="24"/>
                <w:szCs w:val="24"/>
              </w:rPr>
            </w:pPr>
            <w:r w:rsidRPr="00307F61">
              <w:rPr>
                <w:b/>
                <w:bCs/>
                <w:sz w:val="24"/>
                <w:szCs w:val="24"/>
              </w:rPr>
              <w:t>IRS Determination Letter</w:t>
            </w:r>
          </w:p>
        </w:tc>
        <w:tc>
          <w:tcPr>
            <w:tcW w:w="990" w:type="dxa"/>
          </w:tcPr>
          <w:p w14:paraId="274B8214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900" w:type="dxa"/>
          </w:tcPr>
          <w:p w14:paraId="16CA0A6A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</w:tr>
      <w:tr w:rsidR="00307F61" w:rsidRPr="009E4AFF" w14:paraId="657B27DA" w14:textId="77777777" w:rsidTr="00307F61">
        <w:tc>
          <w:tcPr>
            <w:tcW w:w="7465" w:type="dxa"/>
          </w:tcPr>
          <w:p w14:paraId="3AD580C2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 xml:space="preserve">Documentation of </w:t>
            </w:r>
            <w:r w:rsidRPr="00307F61">
              <w:rPr>
                <w:b/>
                <w:bCs/>
                <w:sz w:val="24"/>
                <w:szCs w:val="24"/>
              </w:rPr>
              <w:t>organization</w:t>
            </w:r>
            <w:r w:rsidRPr="00307F61">
              <w:rPr>
                <w:sz w:val="24"/>
                <w:szCs w:val="24"/>
              </w:rPr>
              <w:t xml:space="preserve"> </w:t>
            </w:r>
            <w:r w:rsidRPr="00307F61">
              <w:rPr>
                <w:b/>
                <w:bCs/>
                <w:sz w:val="24"/>
                <w:szCs w:val="24"/>
              </w:rPr>
              <w:t>steering body project approval</w:t>
            </w:r>
            <w:r w:rsidRPr="00307F61">
              <w:rPr>
                <w:sz w:val="24"/>
                <w:szCs w:val="24"/>
              </w:rPr>
              <w:t xml:space="preserve"> </w:t>
            </w:r>
          </w:p>
        </w:tc>
        <w:tc>
          <w:tcPr>
            <w:tcW w:w="990" w:type="dxa"/>
          </w:tcPr>
          <w:p w14:paraId="2BB95B9C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900" w:type="dxa"/>
          </w:tcPr>
          <w:p w14:paraId="00FC2DF1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</w:tr>
      <w:tr w:rsidR="00307F61" w:rsidRPr="009E4AFF" w14:paraId="1C0752FC" w14:textId="77777777" w:rsidTr="00307F61">
        <w:tc>
          <w:tcPr>
            <w:tcW w:w="7465" w:type="dxa"/>
          </w:tcPr>
          <w:p w14:paraId="40B4C3F7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 xml:space="preserve">A </w:t>
            </w:r>
            <w:r w:rsidRPr="00307F61">
              <w:rPr>
                <w:b/>
                <w:bCs/>
                <w:sz w:val="24"/>
                <w:szCs w:val="24"/>
              </w:rPr>
              <w:t>designated primary contact person</w:t>
            </w:r>
            <w:r w:rsidRPr="00307F61">
              <w:rPr>
                <w:sz w:val="24"/>
                <w:szCs w:val="24"/>
              </w:rPr>
              <w:t xml:space="preserve"> from the organization</w:t>
            </w:r>
          </w:p>
        </w:tc>
        <w:tc>
          <w:tcPr>
            <w:tcW w:w="990" w:type="dxa"/>
          </w:tcPr>
          <w:p w14:paraId="71CEC401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900" w:type="dxa"/>
          </w:tcPr>
          <w:p w14:paraId="24423C12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</w:tr>
      <w:tr w:rsidR="00307F61" w:rsidRPr="009E4AFF" w14:paraId="6E45EA52" w14:textId="77777777" w:rsidTr="00307F61">
        <w:tc>
          <w:tcPr>
            <w:tcW w:w="7465" w:type="dxa"/>
          </w:tcPr>
          <w:p w14:paraId="60075C38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 xml:space="preserve">An </w:t>
            </w:r>
            <w:r w:rsidRPr="00307F61">
              <w:rPr>
                <w:b/>
                <w:bCs/>
                <w:sz w:val="24"/>
                <w:szCs w:val="24"/>
              </w:rPr>
              <w:t>organizational representative</w:t>
            </w:r>
            <w:r w:rsidRPr="00307F61">
              <w:rPr>
                <w:sz w:val="24"/>
                <w:szCs w:val="24"/>
              </w:rPr>
              <w:t xml:space="preserve"> attending the class retreat project session</w:t>
            </w:r>
          </w:p>
        </w:tc>
        <w:tc>
          <w:tcPr>
            <w:tcW w:w="990" w:type="dxa"/>
          </w:tcPr>
          <w:p w14:paraId="1569C5E9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900" w:type="dxa"/>
          </w:tcPr>
          <w:p w14:paraId="15DA2EE6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</w:tr>
      <w:tr w:rsidR="00307F61" w:rsidRPr="009E4AFF" w14:paraId="3C6063EB" w14:textId="77777777" w:rsidTr="00307F61">
        <w:tc>
          <w:tcPr>
            <w:tcW w:w="7465" w:type="dxa"/>
          </w:tcPr>
          <w:p w14:paraId="0B3B318C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b/>
                <w:bCs/>
                <w:sz w:val="24"/>
                <w:szCs w:val="24"/>
              </w:rPr>
              <w:t>Funds provided by the organization</w:t>
            </w:r>
            <w:r w:rsidRPr="00307F61">
              <w:rPr>
                <w:sz w:val="24"/>
                <w:szCs w:val="24"/>
              </w:rPr>
              <w:t xml:space="preserve"> to complete the project</w:t>
            </w:r>
          </w:p>
        </w:tc>
        <w:tc>
          <w:tcPr>
            <w:tcW w:w="990" w:type="dxa"/>
          </w:tcPr>
          <w:p w14:paraId="78E86EBE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900" w:type="dxa"/>
          </w:tcPr>
          <w:p w14:paraId="07ED79A5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</w:tr>
      <w:tr w:rsidR="00307F61" w:rsidRPr="009E4AFF" w14:paraId="4294E031" w14:textId="77777777" w:rsidTr="00307F61">
        <w:tc>
          <w:tcPr>
            <w:tcW w:w="7465" w:type="dxa"/>
          </w:tcPr>
          <w:p w14:paraId="58E5F1F5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proofErr w:type="gramStart"/>
            <w:r w:rsidRPr="00307F61">
              <w:rPr>
                <w:sz w:val="24"/>
                <w:szCs w:val="24"/>
              </w:rPr>
              <w:t>Acknowledge</w:t>
            </w:r>
            <w:proofErr w:type="gramEnd"/>
            <w:r w:rsidRPr="00307F61">
              <w:rPr>
                <w:sz w:val="24"/>
                <w:szCs w:val="24"/>
              </w:rPr>
              <w:t xml:space="preserve"> that LFC students </w:t>
            </w:r>
            <w:r w:rsidRPr="00307F61">
              <w:rPr>
                <w:b/>
                <w:bCs/>
                <w:sz w:val="24"/>
                <w:szCs w:val="24"/>
                <w:u w:val="single"/>
              </w:rPr>
              <w:t xml:space="preserve">cannot </w:t>
            </w:r>
            <w:r w:rsidRPr="00307F61">
              <w:rPr>
                <w:sz w:val="24"/>
                <w:szCs w:val="24"/>
              </w:rPr>
              <w:t>provide or solicit financial support,</w:t>
            </w:r>
          </w:p>
          <w:p w14:paraId="088017B4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 xml:space="preserve">     monetary or other donations, sponsorship, prizes, etc. </w:t>
            </w:r>
          </w:p>
        </w:tc>
        <w:tc>
          <w:tcPr>
            <w:tcW w:w="990" w:type="dxa"/>
          </w:tcPr>
          <w:p w14:paraId="351A03BF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900" w:type="dxa"/>
          </w:tcPr>
          <w:p w14:paraId="420E886F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</w:tr>
      <w:tr w:rsidR="00307F61" w:rsidRPr="009E4AFF" w14:paraId="0EA2E46F" w14:textId="77777777" w:rsidTr="00307F61">
        <w:tc>
          <w:tcPr>
            <w:tcW w:w="7465" w:type="dxa"/>
          </w:tcPr>
          <w:p w14:paraId="646997C8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 xml:space="preserve">Acknowledge the project </w:t>
            </w:r>
            <w:r w:rsidRPr="00307F61">
              <w:rPr>
                <w:b/>
                <w:bCs/>
                <w:sz w:val="24"/>
                <w:szCs w:val="24"/>
                <w:u w:val="single"/>
              </w:rPr>
              <w:t>must be completed during</w:t>
            </w:r>
            <w:r w:rsidRPr="00307F61">
              <w:rPr>
                <w:sz w:val="24"/>
                <w:szCs w:val="24"/>
              </w:rPr>
              <w:t xml:space="preserve"> the LFC class cycle (Oct.-April)</w:t>
            </w:r>
          </w:p>
        </w:tc>
        <w:tc>
          <w:tcPr>
            <w:tcW w:w="990" w:type="dxa"/>
          </w:tcPr>
          <w:p w14:paraId="41F0C7A5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900" w:type="dxa"/>
          </w:tcPr>
          <w:p w14:paraId="4D27E5AC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</w:tr>
      <w:tr w:rsidR="00307F61" w:rsidRPr="009E4AFF" w14:paraId="4B901F8E" w14:textId="77777777" w:rsidTr="00307F61">
        <w:tc>
          <w:tcPr>
            <w:tcW w:w="7465" w:type="dxa"/>
          </w:tcPr>
          <w:p w14:paraId="1A222DD9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 xml:space="preserve">Acknowledge the project </w:t>
            </w:r>
            <w:r w:rsidRPr="00307F61">
              <w:rPr>
                <w:b/>
                <w:bCs/>
                <w:sz w:val="24"/>
                <w:szCs w:val="24"/>
              </w:rPr>
              <w:t>aligns with one or more of the LFC course components</w:t>
            </w:r>
          </w:p>
        </w:tc>
        <w:tc>
          <w:tcPr>
            <w:tcW w:w="990" w:type="dxa"/>
          </w:tcPr>
          <w:p w14:paraId="2C45A82A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900" w:type="dxa"/>
          </w:tcPr>
          <w:p w14:paraId="07510DEE" w14:textId="77777777" w:rsidR="00307F61" w:rsidRPr="00307F61" w:rsidRDefault="00307F61" w:rsidP="00E173AE">
            <w:pPr>
              <w:rPr>
                <w:sz w:val="24"/>
                <w:szCs w:val="24"/>
                <w:u w:val="single"/>
              </w:rPr>
            </w:pPr>
          </w:p>
        </w:tc>
      </w:tr>
    </w:tbl>
    <w:p w14:paraId="05EBBFD3" w14:textId="37A4B350" w:rsidR="002445E6" w:rsidRDefault="002445E6" w:rsidP="00307F61">
      <w:pPr>
        <w:rPr>
          <w:b/>
          <w:bCs/>
          <w:sz w:val="20"/>
          <w:szCs w:val="20"/>
        </w:rPr>
      </w:pPr>
      <w:r w:rsidRPr="00404441">
        <w:rPr>
          <w:b/>
          <w:bCs/>
          <w:sz w:val="20"/>
          <w:szCs w:val="20"/>
        </w:rPr>
        <w:t xml:space="preserve">*All answers above must be “Yes” to continue.  </w:t>
      </w:r>
    </w:p>
    <w:p w14:paraId="788D774B" w14:textId="77777777" w:rsidR="00307F61" w:rsidRDefault="00307F61" w:rsidP="00307F61">
      <w:pPr>
        <w:rPr>
          <w:b/>
          <w:bCs/>
          <w:sz w:val="20"/>
          <w:szCs w:val="20"/>
        </w:rPr>
      </w:pPr>
    </w:p>
    <w:p w14:paraId="6C692B36" w14:textId="77777777" w:rsidR="00307F61" w:rsidRPr="00307F61" w:rsidRDefault="00307F61" w:rsidP="00307F61">
      <w:pPr>
        <w:rPr>
          <w:b/>
          <w:bCs/>
          <w:sz w:val="20"/>
          <w:szCs w:val="20"/>
        </w:rPr>
      </w:pPr>
    </w:p>
    <w:p w14:paraId="1260CD4D" w14:textId="77777777" w:rsidR="002445E6" w:rsidRPr="002445E6" w:rsidRDefault="002445E6" w:rsidP="002445E6">
      <w:pPr>
        <w:pStyle w:val="NoSpacing"/>
        <w:rPr>
          <w:b/>
          <w:bCs/>
          <w:sz w:val="20"/>
          <w:szCs w:val="20"/>
        </w:rPr>
      </w:pPr>
    </w:p>
    <w:p w14:paraId="75853249" w14:textId="77777777" w:rsidR="00307F61" w:rsidRDefault="00307F61" w:rsidP="00307F61">
      <w:pPr>
        <w:pStyle w:val="NoSpacing"/>
      </w:pPr>
      <w:r w:rsidRPr="00A779CE">
        <w:t>Use the following scale to grade this section</w:t>
      </w:r>
      <w:r w:rsidRPr="00897863">
        <w:t xml:space="preserve">: </w:t>
      </w:r>
    </w:p>
    <w:p w14:paraId="11E70E96" w14:textId="77777777" w:rsidR="00307F61" w:rsidRPr="00C051BF" w:rsidRDefault="00307F61" w:rsidP="00307F61">
      <w:pPr>
        <w:pStyle w:val="NoSpacing"/>
        <w:rPr>
          <w:b/>
          <w:bCs/>
        </w:rPr>
      </w:pPr>
      <w:r w:rsidRPr="00A16994">
        <w:rPr>
          <w:b/>
          <w:bCs/>
          <w:sz w:val="18"/>
          <w:szCs w:val="18"/>
        </w:rPr>
        <w:t>0</w:t>
      </w:r>
      <w:r w:rsidRPr="00A16994">
        <w:rPr>
          <w:sz w:val="18"/>
          <w:szCs w:val="18"/>
        </w:rPr>
        <w:t xml:space="preserve">-does meet criteria </w:t>
      </w:r>
      <w:r w:rsidRPr="00A16994">
        <w:rPr>
          <w:b/>
          <w:bCs/>
          <w:sz w:val="18"/>
          <w:szCs w:val="18"/>
        </w:rPr>
        <w:t>1</w:t>
      </w:r>
      <w:r w:rsidRPr="00A16994">
        <w:rPr>
          <w:sz w:val="18"/>
          <w:szCs w:val="18"/>
        </w:rPr>
        <w:t>-minimally meets criteria,</w:t>
      </w:r>
      <w:r w:rsidRPr="00A16994">
        <w:rPr>
          <w:b/>
          <w:bCs/>
          <w:sz w:val="18"/>
          <w:szCs w:val="18"/>
        </w:rPr>
        <w:t xml:space="preserve"> 2</w:t>
      </w:r>
      <w:r w:rsidRPr="00A16994">
        <w:rPr>
          <w:sz w:val="18"/>
          <w:szCs w:val="18"/>
        </w:rPr>
        <w:t xml:space="preserve">-meets criteria, </w:t>
      </w:r>
      <w:r w:rsidRPr="00A16994">
        <w:rPr>
          <w:b/>
          <w:bCs/>
          <w:sz w:val="18"/>
          <w:szCs w:val="18"/>
        </w:rPr>
        <w:t>3</w:t>
      </w:r>
      <w:r w:rsidRPr="00A16994">
        <w:rPr>
          <w:sz w:val="18"/>
          <w:szCs w:val="18"/>
        </w:rPr>
        <w:t>-exceeds criteria</w:t>
      </w:r>
    </w:p>
    <w:p w14:paraId="6BADE844" w14:textId="77777777" w:rsidR="002445E6" w:rsidRPr="006D1A5C" w:rsidRDefault="002445E6" w:rsidP="002445E6">
      <w:pPr>
        <w:pStyle w:val="NoSpacing"/>
        <w:rPr>
          <w:sz w:val="18"/>
          <w:szCs w:val="18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85"/>
        <w:gridCol w:w="810"/>
        <w:gridCol w:w="3960"/>
      </w:tblGrid>
      <w:tr w:rsidR="00307F61" w:rsidRPr="009E4AFF" w14:paraId="5C2BD597" w14:textId="77777777" w:rsidTr="00E173AE">
        <w:tc>
          <w:tcPr>
            <w:tcW w:w="4585" w:type="dxa"/>
          </w:tcPr>
          <w:p w14:paraId="7F37CCB4" w14:textId="77777777" w:rsidR="00307F61" w:rsidRPr="00307F61" w:rsidRDefault="00307F61" w:rsidP="00E173AE">
            <w:pPr>
              <w:jc w:val="center"/>
              <w:rPr>
                <w:sz w:val="24"/>
                <w:szCs w:val="24"/>
              </w:rPr>
            </w:pPr>
            <w:r w:rsidRPr="00307F61">
              <w:rPr>
                <w:b/>
                <w:bCs/>
                <w:sz w:val="24"/>
                <w:szCs w:val="24"/>
              </w:rPr>
              <w:t>Project Scope</w:t>
            </w:r>
          </w:p>
        </w:tc>
        <w:tc>
          <w:tcPr>
            <w:tcW w:w="810" w:type="dxa"/>
          </w:tcPr>
          <w:p w14:paraId="1AB517FE" w14:textId="77777777" w:rsidR="00307F61" w:rsidRPr="00307F61" w:rsidRDefault="00307F61" w:rsidP="00E173AE">
            <w:pPr>
              <w:jc w:val="center"/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>Score</w:t>
            </w:r>
          </w:p>
        </w:tc>
        <w:tc>
          <w:tcPr>
            <w:tcW w:w="3960" w:type="dxa"/>
          </w:tcPr>
          <w:p w14:paraId="306635D4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>Comments</w:t>
            </w:r>
          </w:p>
        </w:tc>
      </w:tr>
      <w:tr w:rsidR="00307F61" w:rsidRPr="009E4AFF" w14:paraId="6C03EBF0" w14:textId="77777777" w:rsidTr="00E173AE">
        <w:tc>
          <w:tcPr>
            <w:tcW w:w="4585" w:type="dxa"/>
          </w:tcPr>
          <w:p w14:paraId="18ADD7F3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>Project impacts the community</w:t>
            </w:r>
          </w:p>
        </w:tc>
        <w:tc>
          <w:tcPr>
            <w:tcW w:w="810" w:type="dxa"/>
          </w:tcPr>
          <w:p w14:paraId="604253CD" w14:textId="77777777" w:rsidR="00307F61" w:rsidRPr="00307F61" w:rsidRDefault="00307F61" w:rsidP="00E173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960" w:type="dxa"/>
          </w:tcPr>
          <w:p w14:paraId="6B95C719" w14:textId="77777777" w:rsidR="00307F61" w:rsidRPr="00307F61" w:rsidRDefault="00307F61" w:rsidP="00E173AE">
            <w:pPr>
              <w:rPr>
                <w:sz w:val="24"/>
                <w:szCs w:val="24"/>
              </w:rPr>
            </w:pPr>
          </w:p>
        </w:tc>
      </w:tr>
      <w:tr w:rsidR="00307F61" w:rsidRPr="009E4AFF" w14:paraId="2DD14505" w14:textId="77777777" w:rsidTr="00E173AE">
        <w:tc>
          <w:tcPr>
            <w:tcW w:w="4585" w:type="dxa"/>
          </w:tcPr>
          <w:p w14:paraId="6D7F38B7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rFonts w:cs="Aptos"/>
                <w:bCs/>
                <w:color w:val="000000"/>
                <w:sz w:val="24"/>
                <w:szCs w:val="24"/>
              </w:rPr>
              <w:t>Project provides an opportunity for LFC team members to experience personal leadership growth</w:t>
            </w:r>
          </w:p>
        </w:tc>
        <w:tc>
          <w:tcPr>
            <w:tcW w:w="810" w:type="dxa"/>
          </w:tcPr>
          <w:p w14:paraId="44AFBF4A" w14:textId="77777777" w:rsidR="00307F61" w:rsidRPr="00307F61" w:rsidRDefault="00307F61" w:rsidP="00E173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960" w:type="dxa"/>
          </w:tcPr>
          <w:p w14:paraId="254A48A2" w14:textId="77777777" w:rsidR="00307F61" w:rsidRPr="00307F61" w:rsidRDefault="00307F61" w:rsidP="00E173AE">
            <w:pPr>
              <w:jc w:val="center"/>
              <w:rPr>
                <w:sz w:val="24"/>
                <w:szCs w:val="24"/>
              </w:rPr>
            </w:pPr>
          </w:p>
        </w:tc>
      </w:tr>
      <w:tr w:rsidR="00307F61" w:rsidRPr="009E4AFF" w14:paraId="7E46A51E" w14:textId="77777777" w:rsidTr="00E173AE">
        <w:tc>
          <w:tcPr>
            <w:tcW w:w="4585" w:type="dxa"/>
          </w:tcPr>
          <w:p w14:paraId="5051A64F" w14:textId="77777777" w:rsidR="00307F61" w:rsidRPr="00307F61" w:rsidRDefault="00307F61" w:rsidP="00E173AE">
            <w:pPr>
              <w:rPr>
                <w:sz w:val="24"/>
                <w:szCs w:val="24"/>
              </w:rPr>
            </w:pPr>
            <w:r w:rsidRPr="00307F61">
              <w:rPr>
                <w:rFonts w:cs="Aptos"/>
                <w:color w:val="000000"/>
                <w:sz w:val="24"/>
                <w:szCs w:val="24"/>
              </w:rPr>
              <w:t xml:space="preserve">Project has specific deliverables that are outlined in this section </w:t>
            </w:r>
          </w:p>
        </w:tc>
        <w:tc>
          <w:tcPr>
            <w:tcW w:w="810" w:type="dxa"/>
          </w:tcPr>
          <w:p w14:paraId="67660834" w14:textId="77777777" w:rsidR="00307F61" w:rsidRPr="00307F61" w:rsidRDefault="00307F61" w:rsidP="00E173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960" w:type="dxa"/>
          </w:tcPr>
          <w:p w14:paraId="5055951F" w14:textId="77777777" w:rsidR="00307F61" w:rsidRPr="00307F61" w:rsidRDefault="00307F61" w:rsidP="00E173AE">
            <w:pPr>
              <w:rPr>
                <w:sz w:val="24"/>
                <w:szCs w:val="24"/>
              </w:rPr>
            </w:pPr>
          </w:p>
        </w:tc>
      </w:tr>
      <w:tr w:rsidR="00307F61" w:rsidRPr="009E4AFF" w14:paraId="4D09217C" w14:textId="77777777" w:rsidTr="00E173AE">
        <w:tc>
          <w:tcPr>
            <w:tcW w:w="4585" w:type="dxa"/>
          </w:tcPr>
          <w:p w14:paraId="77396E73" w14:textId="77777777" w:rsidR="00307F61" w:rsidRPr="00307F61" w:rsidRDefault="00307F61" w:rsidP="00E173AE">
            <w:pPr>
              <w:jc w:val="center"/>
              <w:rPr>
                <w:rFonts w:cs="Aptos"/>
                <w:b/>
                <w:bCs/>
                <w:color w:val="000000"/>
                <w:sz w:val="24"/>
                <w:szCs w:val="24"/>
              </w:rPr>
            </w:pPr>
            <w:r w:rsidRPr="00307F61">
              <w:rPr>
                <w:rFonts w:cs="Aptos"/>
                <w:b/>
                <w:bCs/>
                <w:color w:val="000000"/>
                <w:sz w:val="24"/>
                <w:szCs w:val="24"/>
              </w:rPr>
              <w:t>Project Scope Total</w:t>
            </w:r>
          </w:p>
        </w:tc>
        <w:tc>
          <w:tcPr>
            <w:tcW w:w="810" w:type="dxa"/>
          </w:tcPr>
          <w:p w14:paraId="714F2A09" w14:textId="77777777" w:rsidR="00307F61" w:rsidRPr="00307F61" w:rsidRDefault="00307F61" w:rsidP="00E173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960" w:type="dxa"/>
          </w:tcPr>
          <w:p w14:paraId="050C89A5" w14:textId="77777777" w:rsidR="00307F61" w:rsidRPr="00307F61" w:rsidRDefault="00307F61" w:rsidP="00E173AE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7DCEE35" w14:textId="77777777" w:rsidR="002445E6" w:rsidRDefault="002445E6" w:rsidP="002445E6">
      <w:pPr>
        <w:rPr>
          <w:sz w:val="20"/>
          <w:szCs w:val="20"/>
        </w:rPr>
      </w:pPr>
    </w:p>
    <w:p w14:paraId="2F007295" w14:textId="77777777" w:rsidR="002445E6" w:rsidRDefault="002445E6" w:rsidP="002445E6">
      <w:pPr>
        <w:pStyle w:val="NoSpacing"/>
        <w:rPr>
          <w:sz w:val="20"/>
          <w:szCs w:val="20"/>
        </w:rPr>
      </w:pPr>
    </w:p>
    <w:p w14:paraId="6AF90EF6" w14:textId="77777777" w:rsidR="00307F61" w:rsidRDefault="00307F61" w:rsidP="002445E6">
      <w:pPr>
        <w:pStyle w:val="NoSpacing"/>
        <w:rPr>
          <w:sz w:val="20"/>
          <w:szCs w:val="20"/>
        </w:rPr>
      </w:pPr>
    </w:p>
    <w:p w14:paraId="21AB61FD" w14:textId="2AE894E4" w:rsidR="002445E6" w:rsidRDefault="00307F61" w:rsidP="002445E6">
      <w:pPr>
        <w:pStyle w:val="NoSpacing"/>
        <w:rPr>
          <w:sz w:val="18"/>
          <w:szCs w:val="18"/>
        </w:rPr>
      </w:pPr>
      <w:r w:rsidRPr="00A779CE">
        <w:rPr>
          <w:sz w:val="20"/>
          <w:szCs w:val="20"/>
        </w:rPr>
        <w:t>Use the following scale to grade this section</w:t>
      </w:r>
      <w:r>
        <w:rPr>
          <w:sz w:val="20"/>
          <w:szCs w:val="20"/>
        </w:rPr>
        <w:t xml:space="preserve">: </w:t>
      </w:r>
      <w:r>
        <w:rPr>
          <w:sz w:val="18"/>
          <w:szCs w:val="18"/>
        </w:rPr>
        <w:t xml:space="preserve"> </w:t>
      </w:r>
      <w:r w:rsidRPr="00A16994">
        <w:rPr>
          <w:b/>
          <w:bCs/>
          <w:sz w:val="18"/>
          <w:szCs w:val="18"/>
        </w:rPr>
        <w:t>1</w:t>
      </w:r>
      <w:r w:rsidRPr="00A16994">
        <w:rPr>
          <w:sz w:val="18"/>
          <w:szCs w:val="18"/>
        </w:rPr>
        <w:t xml:space="preserve">-Poor, </w:t>
      </w:r>
      <w:r w:rsidRPr="00A16994">
        <w:rPr>
          <w:b/>
          <w:bCs/>
          <w:sz w:val="18"/>
          <w:szCs w:val="18"/>
        </w:rPr>
        <w:t>2</w:t>
      </w:r>
      <w:r w:rsidRPr="00A16994">
        <w:rPr>
          <w:sz w:val="18"/>
          <w:szCs w:val="18"/>
        </w:rPr>
        <w:t xml:space="preserve">-Fair, </w:t>
      </w:r>
      <w:r w:rsidRPr="00A16994">
        <w:rPr>
          <w:b/>
          <w:bCs/>
          <w:sz w:val="18"/>
          <w:szCs w:val="18"/>
        </w:rPr>
        <w:t>3</w:t>
      </w:r>
      <w:r w:rsidRPr="00A16994">
        <w:rPr>
          <w:sz w:val="18"/>
          <w:szCs w:val="18"/>
        </w:rPr>
        <w:t xml:space="preserve">-Very Good, </w:t>
      </w:r>
      <w:r w:rsidRPr="00A16994">
        <w:rPr>
          <w:b/>
          <w:bCs/>
          <w:sz w:val="18"/>
          <w:szCs w:val="18"/>
        </w:rPr>
        <w:t>4</w:t>
      </w:r>
      <w:r w:rsidRPr="00A16994">
        <w:rPr>
          <w:sz w:val="18"/>
          <w:szCs w:val="18"/>
        </w:rPr>
        <w:t>-Excellent</w:t>
      </w:r>
    </w:p>
    <w:p w14:paraId="46DAEE9E" w14:textId="77777777" w:rsidR="002445E6" w:rsidRPr="006D1A5C" w:rsidRDefault="002445E6" w:rsidP="002445E6">
      <w:pPr>
        <w:pStyle w:val="NoSpacing"/>
        <w:rPr>
          <w:sz w:val="18"/>
          <w:szCs w:val="1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810"/>
        <w:gridCol w:w="5665"/>
      </w:tblGrid>
      <w:tr w:rsidR="002445E6" w14:paraId="4A619427" w14:textId="77777777" w:rsidTr="004A286E">
        <w:tc>
          <w:tcPr>
            <w:tcW w:w="2875" w:type="dxa"/>
          </w:tcPr>
          <w:p w14:paraId="5800F6B8" w14:textId="77777777" w:rsidR="002445E6" w:rsidRPr="00307F61" w:rsidRDefault="002445E6" w:rsidP="004A286E">
            <w:pPr>
              <w:jc w:val="center"/>
              <w:rPr>
                <w:sz w:val="24"/>
                <w:szCs w:val="24"/>
              </w:rPr>
            </w:pPr>
            <w:r w:rsidRPr="00307F61">
              <w:rPr>
                <w:b/>
                <w:bCs/>
                <w:sz w:val="24"/>
                <w:szCs w:val="24"/>
              </w:rPr>
              <w:t>Organization Overview</w:t>
            </w:r>
          </w:p>
        </w:tc>
        <w:tc>
          <w:tcPr>
            <w:tcW w:w="810" w:type="dxa"/>
          </w:tcPr>
          <w:p w14:paraId="3805CA16" w14:textId="77777777" w:rsidR="002445E6" w:rsidRPr="00307F61" w:rsidRDefault="002445E6" w:rsidP="004A286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>Score</w:t>
            </w:r>
          </w:p>
        </w:tc>
        <w:tc>
          <w:tcPr>
            <w:tcW w:w="5665" w:type="dxa"/>
          </w:tcPr>
          <w:p w14:paraId="51266E48" w14:textId="77777777" w:rsidR="002445E6" w:rsidRPr="00307F61" w:rsidRDefault="002445E6" w:rsidP="004A286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>Comments</w:t>
            </w:r>
          </w:p>
        </w:tc>
      </w:tr>
      <w:tr w:rsidR="002445E6" w14:paraId="41F86760" w14:textId="77777777" w:rsidTr="004A286E">
        <w:tc>
          <w:tcPr>
            <w:tcW w:w="2875" w:type="dxa"/>
          </w:tcPr>
          <w:p w14:paraId="1C7D6766" w14:textId="77777777" w:rsidR="002445E6" w:rsidRPr="00307F61" w:rsidRDefault="002445E6" w:rsidP="004A286E">
            <w:pPr>
              <w:rPr>
                <w:sz w:val="24"/>
                <w:szCs w:val="24"/>
              </w:rPr>
            </w:pPr>
          </w:p>
          <w:p w14:paraId="11F4759F" w14:textId="77777777" w:rsidR="002445E6" w:rsidRPr="00307F61" w:rsidRDefault="002445E6" w:rsidP="004A286E">
            <w:pPr>
              <w:rPr>
                <w:sz w:val="24"/>
                <w:szCs w:val="24"/>
              </w:rPr>
            </w:pPr>
            <w:r w:rsidRPr="00307F61">
              <w:rPr>
                <w:sz w:val="24"/>
                <w:szCs w:val="24"/>
              </w:rPr>
              <w:t>Descriptive Summary</w:t>
            </w:r>
          </w:p>
        </w:tc>
        <w:tc>
          <w:tcPr>
            <w:tcW w:w="810" w:type="dxa"/>
          </w:tcPr>
          <w:p w14:paraId="6A5105C3" w14:textId="77777777" w:rsidR="002445E6" w:rsidRPr="00307F61" w:rsidRDefault="002445E6" w:rsidP="004A286E">
            <w:pPr>
              <w:rPr>
                <w:sz w:val="24"/>
                <w:szCs w:val="24"/>
              </w:rPr>
            </w:pPr>
          </w:p>
        </w:tc>
        <w:tc>
          <w:tcPr>
            <w:tcW w:w="5665" w:type="dxa"/>
          </w:tcPr>
          <w:p w14:paraId="4157021A" w14:textId="77777777" w:rsidR="002445E6" w:rsidRPr="00307F61" w:rsidRDefault="002445E6" w:rsidP="004A286E">
            <w:pPr>
              <w:rPr>
                <w:sz w:val="24"/>
                <w:szCs w:val="24"/>
              </w:rPr>
            </w:pPr>
          </w:p>
        </w:tc>
      </w:tr>
      <w:tr w:rsidR="002445E6" w14:paraId="6A7860D8" w14:textId="77777777" w:rsidTr="004A286E">
        <w:tc>
          <w:tcPr>
            <w:tcW w:w="2875" w:type="dxa"/>
          </w:tcPr>
          <w:p w14:paraId="71A2B619" w14:textId="77777777" w:rsidR="002445E6" w:rsidRPr="00307F61" w:rsidRDefault="002445E6" w:rsidP="004A286E">
            <w:pPr>
              <w:rPr>
                <w:sz w:val="24"/>
                <w:szCs w:val="24"/>
              </w:rPr>
            </w:pPr>
            <w:r w:rsidRPr="00307F61">
              <w:rPr>
                <w:rFonts w:cstheme="minorHAnsi"/>
                <w:color w:val="000000"/>
                <w:sz w:val="24"/>
                <w:szCs w:val="24"/>
              </w:rPr>
              <w:t>Mission/Vision Statement</w:t>
            </w:r>
          </w:p>
        </w:tc>
        <w:tc>
          <w:tcPr>
            <w:tcW w:w="810" w:type="dxa"/>
          </w:tcPr>
          <w:p w14:paraId="0A30D053" w14:textId="77777777" w:rsidR="002445E6" w:rsidRPr="00307F61" w:rsidRDefault="002445E6" w:rsidP="004A286E">
            <w:pPr>
              <w:rPr>
                <w:sz w:val="24"/>
                <w:szCs w:val="24"/>
              </w:rPr>
            </w:pPr>
          </w:p>
        </w:tc>
        <w:tc>
          <w:tcPr>
            <w:tcW w:w="5665" w:type="dxa"/>
          </w:tcPr>
          <w:p w14:paraId="0DB4C1B8" w14:textId="77777777" w:rsidR="002445E6" w:rsidRPr="00307F61" w:rsidRDefault="002445E6" w:rsidP="004A286E">
            <w:pPr>
              <w:rPr>
                <w:sz w:val="24"/>
                <w:szCs w:val="24"/>
              </w:rPr>
            </w:pPr>
          </w:p>
        </w:tc>
      </w:tr>
      <w:tr w:rsidR="002445E6" w14:paraId="65179F77" w14:textId="77777777" w:rsidTr="004A286E">
        <w:tc>
          <w:tcPr>
            <w:tcW w:w="2875" w:type="dxa"/>
          </w:tcPr>
          <w:p w14:paraId="272836BB" w14:textId="77777777" w:rsidR="002445E6" w:rsidRPr="00307F61" w:rsidRDefault="002445E6" w:rsidP="004A286E">
            <w:pPr>
              <w:rPr>
                <w:sz w:val="24"/>
                <w:szCs w:val="24"/>
              </w:rPr>
            </w:pPr>
            <w:r w:rsidRPr="00307F61">
              <w:rPr>
                <w:rFonts w:cstheme="minorHAnsi"/>
                <w:color w:val="000000"/>
                <w:sz w:val="24"/>
                <w:szCs w:val="24"/>
              </w:rPr>
              <w:t>Key Programs and Services Provided</w:t>
            </w:r>
          </w:p>
        </w:tc>
        <w:tc>
          <w:tcPr>
            <w:tcW w:w="810" w:type="dxa"/>
          </w:tcPr>
          <w:p w14:paraId="4CC86BDD" w14:textId="77777777" w:rsidR="002445E6" w:rsidRPr="00307F61" w:rsidRDefault="002445E6" w:rsidP="004A286E">
            <w:pPr>
              <w:rPr>
                <w:sz w:val="24"/>
                <w:szCs w:val="24"/>
              </w:rPr>
            </w:pPr>
          </w:p>
        </w:tc>
        <w:tc>
          <w:tcPr>
            <w:tcW w:w="5665" w:type="dxa"/>
          </w:tcPr>
          <w:p w14:paraId="3FDEE583" w14:textId="77777777" w:rsidR="002445E6" w:rsidRPr="00307F61" w:rsidRDefault="002445E6" w:rsidP="004A286E">
            <w:pPr>
              <w:rPr>
                <w:sz w:val="24"/>
                <w:szCs w:val="24"/>
              </w:rPr>
            </w:pPr>
          </w:p>
        </w:tc>
      </w:tr>
      <w:tr w:rsidR="002445E6" w14:paraId="4916CBBE" w14:textId="77777777" w:rsidTr="004A286E">
        <w:tc>
          <w:tcPr>
            <w:tcW w:w="2875" w:type="dxa"/>
          </w:tcPr>
          <w:p w14:paraId="564D8001" w14:textId="77777777" w:rsidR="002445E6" w:rsidRPr="00307F61" w:rsidRDefault="002445E6" w:rsidP="004A286E">
            <w:pPr>
              <w:jc w:val="right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307F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Organization Overview Total</w:t>
            </w:r>
          </w:p>
        </w:tc>
        <w:tc>
          <w:tcPr>
            <w:tcW w:w="810" w:type="dxa"/>
          </w:tcPr>
          <w:p w14:paraId="76349627" w14:textId="77777777" w:rsidR="002445E6" w:rsidRPr="00307F61" w:rsidRDefault="002445E6" w:rsidP="004A286E">
            <w:pPr>
              <w:rPr>
                <w:sz w:val="24"/>
                <w:szCs w:val="24"/>
              </w:rPr>
            </w:pPr>
          </w:p>
        </w:tc>
        <w:tc>
          <w:tcPr>
            <w:tcW w:w="5665" w:type="dxa"/>
          </w:tcPr>
          <w:p w14:paraId="5A7156AB" w14:textId="77777777" w:rsidR="002445E6" w:rsidRPr="00307F61" w:rsidRDefault="002445E6" w:rsidP="004A286E">
            <w:pPr>
              <w:rPr>
                <w:sz w:val="24"/>
                <w:szCs w:val="24"/>
              </w:rPr>
            </w:pPr>
          </w:p>
        </w:tc>
      </w:tr>
    </w:tbl>
    <w:p w14:paraId="0A9307E7" w14:textId="77777777" w:rsidR="002445E6" w:rsidRDefault="002445E6" w:rsidP="002445E6">
      <w:pPr>
        <w:rPr>
          <w:sz w:val="20"/>
          <w:szCs w:val="20"/>
        </w:rPr>
      </w:pPr>
    </w:p>
    <w:p w14:paraId="7C31139B" w14:textId="77777777" w:rsidR="002445E6" w:rsidRDefault="002445E6" w:rsidP="002445E6">
      <w:pPr>
        <w:pStyle w:val="NoSpacing"/>
        <w:rPr>
          <w:b/>
          <w:bCs/>
          <w:sz w:val="28"/>
          <w:szCs w:val="28"/>
        </w:rPr>
      </w:pPr>
    </w:p>
    <w:p w14:paraId="62DE2937" w14:textId="237FE2EB" w:rsidR="002445E6" w:rsidRDefault="002445E6" w:rsidP="002445E6">
      <w:pPr>
        <w:pStyle w:val="NoSpacing"/>
        <w:rPr>
          <w:b/>
          <w:bCs/>
          <w:sz w:val="28"/>
          <w:szCs w:val="28"/>
          <w:u w:val="single"/>
        </w:rPr>
      </w:pPr>
      <w:r w:rsidRPr="002445E6">
        <w:rPr>
          <w:rFonts w:asciiTheme="minorHAnsi" w:hAnsiTheme="minorHAnsi" w:cstheme="minorHAnsi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73600" behindDoc="1" locked="0" layoutInCell="1" allowOverlap="1" wp14:anchorId="02BF3CB8" wp14:editId="2D472B58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066800" cy="940435"/>
            <wp:effectExtent l="0" t="0" r="0" b="0"/>
            <wp:wrapTight wrapText="bothSides">
              <wp:wrapPolygon edited="0">
                <wp:start x="0" y="0"/>
                <wp:lineTo x="0" y="21002"/>
                <wp:lineTo x="21214" y="21002"/>
                <wp:lineTo x="21214" y="0"/>
                <wp:lineTo x="0" y="0"/>
              </wp:wrapPolygon>
            </wp:wrapTight>
            <wp:docPr id="679699580" name="Picture 679699580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445E6">
        <w:rPr>
          <w:b/>
          <w:bCs/>
          <w:sz w:val="28"/>
          <w:szCs w:val="28"/>
        </w:rPr>
        <w:t xml:space="preserve">                        </w:t>
      </w:r>
      <w:r w:rsidRPr="002445E6">
        <w:rPr>
          <w:b/>
          <w:bCs/>
          <w:sz w:val="28"/>
          <w:szCs w:val="28"/>
          <w:u w:val="single"/>
        </w:rPr>
        <w:t xml:space="preserve">LFC Community Service Project Proposal </w:t>
      </w:r>
      <w:r>
        <w:rPr>
          <w:b/>
          <w:bCs/>
          <w:sz w:val="28"/>
          <w:szCs w:val="28"/>
          <w:u w:val="single"/>
        </w:rPr>
        <w:t>–</w:t>
      </w:r>
      <w:r w:rsidRPr="002445E6">
        <w:rPr>
          <w:b/>
          <w:bCs/>
          <w:sz w:val="28"/>
          <w:szCs w:val="28"/>
          <w:u w:val="single"/>
        </w:rPr>
        <w:t xml:space="preserve"> Rubric</w:t>
      </w:r>
    </w:p>
    <w:p w14:paraId="7FDFFEA7" w14:textId="77777777" w:rsidR="002445E6" w:rsidRPr="002445E6" w:rsidRDefault="002445E6" w:rsidP="002445E6">
      <w:pPr>
        <w:pStyle w:val="NoSpacing"/>
        <w:jc w:val="center"/>
        <w:rPr>
          <w:b/>
          <w:bCs/>
          <w:sz w:val="28"/>
          <w:szCs w:val="28"/>
        </w:rPr>
      </w:pPr>
    </w:p>
    <w:p w14:paraId="4F3942C1" w14:textId="77777777" w:rsidR="002445E6" w:rsidRDefault="002445E6" w:rsidP="002445E6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</w:t>
      </w:r>
      <w:r w:rsidRPr="002445E6">
        <w:rPr>
          <w:sz w:val="24"/>
          <w:szCs w:val="24"/>
        </w:rPr>
        <w:t>Organization:</w:t>
      </w:r>
      <w:r>
        <w:rPr>
          <w:sz w:val="24"/>
          <w:szCs w:val="24"/>
        </w:rPr>
        <w:t xml:space="preserve"> _____________________________________</w:t>
      </w:r>
    </w:p>
    <w:p w14:paraId="62C2CA24" w14:textId="77777777" w:rsidR="002445E6" w:rsidRPr="002445E6" w:rsidRDefault="002445E6" w:rsidP="002445E6">
      <w:pPr>
        <w:rPr>
          <w:sz w:val="24"/>
          <w:szCs w:val="24"/>
          <w:u w:val="single"/>
        </w:rPr>
      </w:pPr>
    </w:p>
    <w:p w14:paraId="65D1B3B9" w14:textId="77777777" w:rsidR="002445E6" w:rsidRDefault="002445E6" w:rsidP="002445E6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                   </w:t>
      </w:r>
      <w:r w:rsidRPr="002445E6">
        <w:rPr>
          <w:sz w:val="24"/>
          <w:szCs w:val="24"/>
        </w:rPr>
        <w:t>Reviewer:</w:t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</w:rPr>
        <w:t xml:space="preserve"> Date:</w:t>
      </w:r>
      <w:r w:rsidRPr="002445E6">
        <w:rPr>
          <w:sz w:val="24"/>
          <w:szCs w:val="24"/>
          <w:u w:val="single"/>
        </w:rPr>
        <w:tab/>
      </w:r>
      <w:r w:rsidRPr="002445E6">
        <w:rPr>
          <w:sz w:val="24"/>
          <w:szCs w:val="24"/>
          <w:u w:val="single"/>
        </w:rPr>
        <w:tab/>
      </w:r>
    </w:p>
    <w:p w14:paraId="3FFC0CCA" w14:textId="77777777" w:rsidR="002445E6" w:rsidRDefault="002445E6" w:rsidP="002445E6">
      <w:pPr>
        <w:rPr>
          <w:sz w:val="24"/>
          <w:szCs w:val="24"/>
          <w:u w:val="single"/>
        </w:rPr>
      </w:pPr>
    </w:p>
    <w:p w14:paraId="6CA912E7" w14:textId="77777777" w:rsidR="002445E6" w:rsidRDefault="002445E6" w:rsidP="002445E6">
      <w:pPr>
        <w:rPr>
          <w:sz w:val="24"/>
          <w:szCs w:val="24"/>
          <w:u w:val="single"/>
        </w:rPr>
      </w:pPr>
    </w:p>
    <w:p w14:paraId="75C0E72A" w14:textId="77777777" w:rsidR="002445E6" w:rsidRDefault="002445E6" w:rsidP="002445E6">
      <w:pPr>
        <w:rPr>
          <w:sz w:val="20"/>
          <w:szCs w:val="20"/>
        </w:rPr>
      </w:pPr>
    </w:p>
    <w:p w14:paraId="3B9B9DCB" w14:textId="77777777" w:rsidR="002445E6" w:rsidRDefault="002445E6" w:rsidP="002445E6">
      <w:pPr>
        <w:pStyle w:val="NoSpacing"/>
        <w:rPr>
          <w:sz w:val="18"/>
          <w:szCs w:val="18"/>
        </w:rPr>
      </w:pPr>
      <w:r w:rsidRPr="002445E6">
        <w:rPr>
          <w:b/>
          <w:bCs/>
          <w:sz w:val="20"/>
          <w:szCs w:val="20"/>
        </w:rPr>
        <w:t>Use the following scale to grade this section</w:t>
      </w:r>
      <w:r>
        <w:rPr>
          <w:sz w:val="20"/>
          <w:szCs w:val="20"/>
        </w:rPr>
        <w:t xml:space="preserve">: </w:t>
      </w:r>
      <w:r w:rsidRPr="006D1A5C">
        <w:rPr>
          <w:sz w:val="18"/>
          <w:szCs w:val="18"/>
        </w:rPr>
        <w:t>0-</w:t>
      </w:r>
      <w:r>
        <w:rPr>
          <w:sz w:val="18"/>
          <w:szCs w:val="18"/>
        </w:rPr>
        <w:t>Poor</w:t>
      </w:r>
      <w:r w:rsidRPr="006D1A5C">
        <w:rPr>
          <w:sz w:val="18"/>
          <w:szCs w:val="18"/>
        </w:rPr>
        <w:t>, 1-</w:t>
      </w:r>
      <w:r>
        <w:rPr>
          <w:sz w:val="18"/>
          <w:szCs w:val="18"/>
        </w:rPr>
        <w:t>Fair</w:t>
      </w:r>
      <w:r w:rsidRPr="006D1A5C">
        <w:rPr>
          <w:sz w:val="18"/>
          <w:szCs w:val="18"/>
        </w:rPr>
        <w:t>, 2-</w:t>
      </w:r>
      <w:r>
        <w:rPr>
          <w:sz w:val="18"/>
          <w:szCs w:val="18"/>
        </w:rPr>
        <w:t>Moderate</w:t>
      </w:r>
      <w:r w:rsidRPr="006D1A5C">
        <w:rPr>
          <w:sz w:val="18"/>
          <w:szCs w:val="18"/>
        </w:rPr>
        <w:t>, 3-</w:t>
      </w:r>
      <w:r>
        <w:rPr>
          <w:sz w:val="18"/>
          <w:szCs w:val="18"/>
        </w:rPr>
        <w:t>Very Good</w:t>
      </w:r>
      <w:r w:rsidRPr="006D1A5C">
        <w:rPr>
          <w:sz w:val="18"/>
          <w:szCs w:val="18"/>
        </w:rPr>
        <w:t>, 4-</w:t>
      </w:r>
      <w:r>
        <w:rPr>
          <w:sz w:val="18"/>
          <w:szCs w:val="18"/>
        </w:rPr>
        <w:t>Excellent</w:t>
      </w:r>
    </w:p>
    <w:p w14:paraId="5C013841" w14:textId="77777777" w:rsidR="002445E6" w:rsidRDefault="002445E6" w:rsidP="002445E6">
      <w:pPr>
        <w:pStyle w:val="NoSpacing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02"/>
        <w:gridCol w:w="5935"/>
      </w:tblGrid>
      <w:tr w:rsidR="002445E6" w14:paraId="3A891D33" w14:textId="77777777" w:rsidTr="004A286E">
        <w:tc>
          <w:tcPr>
            <w:tcW w:w="2875" w:type="dxa"/>
          </w:tcPr>
          <w:p w14:paraId="35D808B4" w14:textId="77777777" w:rsidR="002445E6" w:rsidRDefault="002445E6" w:rsidP="004A286E">
            <w:pPr>
              <w:jc w:val="center"/>
              <w:rPr>
                <w:sz w:val="18"/>
                <w:szCs w:val="18"/>
              </w:rPr>
            </w:pPr>
            <w:r w:rsidRPr="00A779CE">
              <w:rPr>
                <w:b/>
                <w:bCs/>
                <w:sz w:val="20"/>
                <w:szCs w:val="20"/>
              </w:rPr>
              <w:t>Project Overview</w:t>
            </w:r>
          </w:p>
        </w:tc>
        <w:tc>
          <w:tcPr>
            <w:tcW w:w="602" w:type="dxa"/>
          </w:tcPr>
          <w:p w14:paraId="3BD2BB3B" w14:textId="77777777" w:rsidR="002445E6" w:rsidRDefault="002445E6" w:rsidP="004A28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re</w:t>
            </w:r>
          </w:p>
        </w:tc>
        <w:tc>
          <w:tcPr>
            <w:tcW w:w="5935" w:type="dxa"/>
          </w:tcPr>
          <w:p w14:paraId="1E65981C" w14:textId="77777777" w:rsidR="002445E6" w:rsidRDefault="002445E6" w:rsidP="004A28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2445E6" w14:paraId="5A80BE3F" w14:textId="77777777" w:rsidTr="004A286E">
        <w:tc>
          <w:tcPr>
            <w:tcW w:w="2875" w:type="dxa"/>
            <w:vAlign w:val="bottom"/>
          </w:tcPr>
          <w:p w14:paraId="3931FBC1" w14:textId="77777777" w:rsidR="002445E6" w:rsidRDefault="002445E6" w:rsidP="004A286E">
            <w:pPr>
              <w:rPr>
                <w:sz w:val="18"/>
                <w:szCs w:val="18"/>
              </w:rPr>
            </w:pPr>
          </w:p>
          <w:p w14:paraId="4D93E6DE" w14:textId="77777777" w:rsidR="002445E6" w:rsidRDefault="002445E6" w:rsidP="004A28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ject Summary</w:t>
            </w:r>
          </w:p>
        </w:tc>
        <w:tc>
          <w:tcPr>
            <w:tcW w:w="602" w:type="dxa"/>
          </w:tcPr>
          <w:p w14:paraId="3E0C9EA0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  <w:tc>
          <w:tcPr>
            <w:tcW w:w="5935" w:type="dxa"/>
          </w:tcPr>
          <w:p w14:paraId="052E4103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</w:tr>
      <w:tr w:rsidR="002445E6" w14:paraId="5F60EFE2" w14:textId="77777777" w:rsidTr="004A286E">
        <w:tc>
          <w:tcPr>
            <w:tcW w:w="2875" w:type="dxa"/>
            <w:vAlign w:val="bottom"/>
          </w:tcPr>
          <w:p w14:paraId="180F4C88" w14:textId="77777777" w:rsidR="002445E6" w:rsidRDefault="002445E6" w:rsidP="004A286E">
            <w:pPr>
              <w:rPr>
                <w:sz w:val="18"/>
                <w:szCs w:val="18"/>
              </w:rPr>
            </w:pPr>
          </w:p>
          <w:p w14:paraId="1DF7C87D" w14:textId="77777777" w:rsidR="002445E6" w:rsidRDefault="002445E6" w:rsidP="004A28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rget Population</w:t>
            </w:r>
          </w:p>
        </w:tc>
        <w:tc>
          <w:tcPr>
            <w:tcW w:w="602" w:type="dxa"/>
          </w:tcPr>
          <w:p w14:paraId="45D31709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  <w:tc>
          <w:tcPr>
            <w:tcW w:w="5935" w:type="dxa"/>
          </w:tcPr>
          <w:p w14:paraId="4E2793E1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</w:tr>
      <w:tr w:rsidR="002445E6" w14:paraId="1AF074E0" w14:textId="77777777" w:rsidTr="004A286E">
        <w:tc>
          <w:tcPr>
            <w:tcW w:w="2875" w:type="dxa"/>
            <w:vAlign w:val="bottom"/>
          </w:tcPr>
          <w:p w14:paraId="24DFA671" w14:textId="77777777" w:rsidR="002445E6" w:rsidRDefault="002445E6" w:rsidP="004A286E">
            <w:pPr>
              <w:rPr>
                <w:sz w:val="18"/>
                <w:szCs w:val="18"/>
              </w:rPr>
            </w:pPr>
          </w:p>
          <w:p w14:paraId="330101C3" w14:textId="77777777" w:rsidR="002445E6" w:rsidRDefault="002445E6" w:rsidP="004A28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nefit(s) to Organization</w:t>
            </w:r>
          </w:p>
        </w:tc>
        <w:tc>
          <w:tcPr>
            <w:tcW w:w="602" w:type="dxa"/>
          </w:tcPr>
          <w:p w14:paraId="48AD5EF8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  <w:tc>
          <w:tcPr>
            <w:tcW w:w="5935" w:type="dxa"/>
          </w:tcPr>
          <w:p w14:paraId="3E2134B9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</w:tr>
      <w:tr w:rsidR="002445E6" w14:paraId="27F966D4" w14:textId="77777777" w:rsidTr="004A286E">
        <w:tc>
          <w:tcPr>
            <w:tcW w:w="2875" w:type="dxa"/>
            <w:vAlign w:val="bottom"/>
          </w:tcPr>
          <w:p w14:paraId="15C07CC9" w14:textId="77777777" w:rsidR="002445E6" w:rsidRDefault="002445E6" w:rsidP="004A286E">
            <w:pPr>
              <w:rPr>
                <w:sz w:val="18"/>
                <w:szCs w:val="18"/>
              </w:rPr>
            </w:pPr>
          </w:p>
          <w:p w14:paraId="147FE278" w14:textId="77777777" w:rsidR="002445E6" w:rsidRDefault="002445E6" w:rsidP="004A28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nefit(s) to Community</w:t>
            </w:r>
          </w:p>
        </w:tc>
        <w:tc>
          <w:tcPr>
            <w:tcW w:w="602" w:type="dxa"/>
          </w:tcPr>
          <w:p w14:paraId="091FD8F5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  <w:tc>
          <w:tcPr>
            <w:tcW w:w="5935" w:type="dxa"/>
          </w:tcPr>
          <w:p w14:paraId="25D2EDCC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</w:tr>
      <w:tr w:rsidR="002445E6" w14:paraId="7C936D94" w14:textId="77777777" w:rsidTr="004A286E">
        <w:tc>
          <w:tcPr>
            <w:tcW w:w="2875" w:type="dxa"/>
            <w:vAlign w:val="bottom"/>
          </w:tcPr>
          <w:p w14:paraId="25EAA3F1" w14:textId="77777777" w:rsidR="002445E6" w:rsidRDefault="002445E6" w:rsidP="004A286E">
            <w:pPr>
              <w:rPr>
                <w:sz w:val="18"/>
                <w:szCs w:val="18"/>
              </w:rPr>
            </w:pPr>
          </w:p>
          <w:p w14:paraId="35A00E9F" w14:textId="77777777" w:rsidR="002445E6" w:rsidRDefault="002445E6" w:rsidP="004A28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</w:t>
            </w:r>
          </w:p>
        </w:tc>
        <w:tc>
          <w:tcPr>
            <w:tcW w:w="602" w:type="dxa"/>
          </w:tcPr>
          <w:p w14:paraId="585DBAD5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  <w:tc>
          <w:tcPr>
            <w:tcW w:w="5935" w:type="dxa"/>
          </w:tcPr>
          <w:p w14:paraId="1ED56BC0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</w:tr>
      <w:tr w:rsidR="002445E6" w14:paraId="35200750" w14:textId="77777777" w:rsidTr="004A286E">
        <w:tc>
          <w:tcPr>
            <w:tcW w:w="2875" w:type="dxa"/>
            <w:vAlign w:val="bottom"/>
          </w:tcPr>
          <w:p w14:paraId="3EDFB5E2" w14:textId="77777777" w:rsidR="002445E6" w:rsidRDefault="002445E6" w:rsidP="004A286E">
            <w:pPr>
              <w:rPr>
                <w:sz w:val="18"/>
                <w:szCs w:val="18"/>
              </w:rPr>
            </w:pPr>
          </w:p>
          <w:p w14:paraId="27518754" w14:textId="77777777" w:rsidR="002445E6" w:rsidRDefault="002445E6" w:rsidP="004A28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vailable Funding</w:t>
            </w:r>
          </w:p>
        </w:tc>
        <w:tc>
          <w:tcPr>
            <w:tcW w:w="602" w:type="dxa"/>
          </w:tcPr>
          <w:p w14:paraId="7DC16E63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  <w:tc>
          <w:tcPr>
            <w:tcW w:w="5935" w:type="dxa"/>
          </w:tcPr>
          <w:p w14:paraId="00B4DA1C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</w:tr>
      <w:tr w:rsidR="002445E6" w14:paraId="696F6F6B" w14:textId="77777777" w:rsidTr="004A286E">
        <w:tc>
          <w:tcPr>
            <w:tcW w:w="2875" w:type="dxa"/>
            <w:vAlign w:val="bottom"/>
          </w:tcPr>
          <w:p w14:paraId="28C5692C" w14:textId="77777777" w:rsidR="002445E6" w:rsidRDefault="002445E6" w:rsidP="004A286E">
            <w:pPr>
              <w:rPr>
                <w:sz w:val="18"/>
                <w:szCs w:val="18"/>
              </w:rPr>
            </w:pPr>
          </w:p>
          <w:p w14:paraId="38608B8C" w14:textId="77777777" w:rsidR="002445E6" w:rsidRDefault="002445E6" w:rsidP="004A28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rriers to Completing the Project</w:t>
            </w:r>
          </w:p>
        </w:tc>
        <w:tc>
          <w:tcPr>
            <w:tcW w:w="602" w:type="dxa"/>
          </w:tcPr>
          <w:p w14:paraId="6AD651C9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  <w:tc>
          <w:tcPr>
            <w:tcW w:w="5935" w:type="dxa"/>
          </w:tcPr>
          <w:p w14:paraId="3B0C7EF6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</w:tr>
      <w:tr w:rsidR="002445E6" w14:paraId="0541EDF2" w14:textId="77777777" w:rsidTr="004A286E">
        <w:tc>
          <w:tcPr>
            <w:tcW w:w="2875" w:type="dxa"/>
          </w:tcPr>
          <w:p w14:paraId="731243B8" w14:textId="77777777" w:rsidR="002445E6" w:rsidRPr="00A779CE" w:rsidRDefault="002445E6" w:rsidP="004A286E">
            <w:pPr>
              <w:jc w:val="right"/>
              <w:rPr>
                <w:b/>
                <w:bCs/>
                <w:sz w:val="18"/>
                <w:szCs w:val="18"/>
              </w:rPr>
            </w:pPr>
            <w:r w:rsidRPr="00A779CE">
              <w:rPr>
                <w:b/>
                <w:bCs/>
                <w:sz w:val="18"/>
                <w:szCs w:val="18"/>
              </w:rPr>
              <w:t>Project Overview Total</w:t>
            </w:r>
          </w:p>
        </w:tc>
        <w:tc>
          <w:tcPr>
            <w:tcW w:w="602" w:type="dxa"/>
          </w:tcPr>
          <w:p w14:paraId="1EBCE09C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  <w:tc>
          <w:tcPr>
            <w:tcW w:w="5935" w:type="dxa"/>
          </w:tcPr>
          <w:p w14:paraId="4F017067" w14:textId="77777777" w:rsidR="002445E6" w:rsidRDefault="002445E6" w:rsidP="004A286E">
            <w:pPr>
              <w:rPr>
                <w:sz w:val="18"/>
                <w:szCs w:val="18"/>
              </w:rPr>
            </w:pPr>
          </w:p>
        </w:tc>
      </w:tr>
    </w:tbl>
    <w:p w14:paraId="26A93917" w14:textId="77777777" w:rsidR="002445E6" w:rsidRDefault="002445E6" w:rsidP="002445E6">
      <w:pPr>
        <w:rPr>
          <w:sz w:val="20"/>
          <w:szCs w:val="20"/>
        </w:rPr>
      </w:pPr>
    </w:p>
    <w:p w14:paraId="2ACABD64" w14:textId="77777777" w:rsidR="002445E6" w:rsidRDefault="002445E6" w:rsidP="002445E6">
      <w:pPr>
        <w:rPr>
          <w:sz w:val="20"/>
          <w:szCs w:val="20"/>
        </w:rPr>
      </w:pPr>
    </w:p>
    <w:p w14:paraId="03CD9ADE" w14:textId="584D403F" w:rsidR="002445E6" w:rsidRPr="002445E6" w:rsidRDefault="002445E6" w:rsidP="002445E6">
      <w:pPr>
        <w:rPr>
          <w:b/>
          <w:bCs/>
          <w:sz w:val="20"/>
          <w:szCs w:val="20"/>
        </w:rPr>
      </w:pPr>
      <w:r w:rsidRPr="002445E6">
        <w:rPr>
          <w:b/>
          <w:bCs/>
          <w:sz w:val="20"/>
          <w:szCs w:val="20"/>
        </w:rPr>
        <w:t>Scor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1530"/>
      </w:tblGrid>
      <w:tr w:rsidR="002445E6" w14:paraId="3BD3013A" w14:textId="77777777" w:rsidTr="004A286E">
        <w:tc>
          <w:tcPr>
            <w:tcW w:w="2515" w:type="dxa"/>
          </w:tcPr>
          <w:p w14:paraId="01BAD779" w14:textId="77777777" w:rsidR="002445E6" w:rsidRPr="00E6732E" w:rsidRDefault="002445E6" w:rsidP="004A286E">
            <w:pPr>
              <w:jc w:val="center"/>
              <w:rPr>
                <w:b/>
                <w:bCs/>
                <w:sz w:val="20"/>
                <w:szCs w:val="20"/>
              </w:rPr>
            </w:pPr>
            <w:r w:rsidRPr="00E6732E">
              <w:rPr>
                <w:b/>
                <w:bCs/>
                <w:sz w:val="20"/>
                <w:szCs w:val="20"/>
              </w:rPr>
              <w:t>Section</w:t>
            </w:r>
          </w:p>
        </w:tc>
        <w:tc>
          <w:tcPr>
            <w:tcW w:w="1530" w:type="dxa"/>
          </w:tcPr>
          <w:p w14:paraId="77E8DF7F" w14:textId="76595D4B" w:rsidR="002445E6" w:rsidRPr="00E6732E" w:rsidRDefault="002445E6" w:rsidP="004A286E">
            <w:pPr>
              <w:rPr>
                <w:b/>
                <w:bCs/>
                <w:sz w:val="20"/>
                <w:szCs w:val="20"/>
              </w:rPr>
            </w:pPr>
            <w:r w:rsidRPr="00E6732E">
              <w:rPr>
                <w:b/>
                <w:bCs/>
                <w:sz w:val="20"/>
                <w:szCs w:val="20"/>
              </w:rPr>
              <w:t xml:space="preserve">Section Total </w:t>
            </w:r>
          </w:p>
        </w:tc>
      </w:tr>
      <w:tr w:rsidR="002445E6" w14:paraId="3E568740" w14:textId="77777777" w:rsidTr="004A286E">
        <w:tc>
          <w:tcPr>
            <w:tcW w:w="2515" w:type="dxa"/>
          </w:tcPr>
          <w:p w14:paraId="28E2E2D1" w14:textId="77777777" w:rsidR="002445E6" w:rsidRDefault="002445E6" w:rsidP="004A28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Scope</w:t>
            </w:r>
          </w:p>
        </w:tc>
        <w:tc>
          <w:tcPr>
            <w:tcW w:w="1530" w:type="dxa"/>
          </w:tcPr>
          <w:p w14:paraId="2324301D" w14:textId="77777777" w:rsidR="002445E6" w:rsidRDefault="002445E6" w:rsidP="004A286E">
            <w:pPr>
              <w:rPr>
                <w:sz w:val="20"/>
                <w:szCs w:val="20"/>
              </w:rPr>
            </w:pPr>
          </w:p>
        </w:tc>
      </w:tr>
      <w:tr w:rsidR="002445E6" w14:paraId="67EFFE12" w14:textId="77777777" w:rsidTr="004A286E">
        <w:tc>
          <w:tcPr>
            <w:tcW w:w="2515" w:type="dxa"/>
          </w:tcPr>
          <w:p w14:paraId="188F7D5E" w14:textId="63064C94" w:rsidR="002445E6" w:rsidRDefault="002445E6" w:rsidP="004A28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zation Overview</w:t>
            </w:r>
          </w:p>
        </w:tc>
        <w:tc>
          <w:tcPr>
            <w:tcW w:w="1530" w:type="dxa"/>
          </w:tcPr>
          <w:p w14:paraId="53C92DD4" w14:textId="42BCF31E" w:rsidR="002445E6" w:rsidRDefault="002445E6" w:rsidP="004A286E">
            <w:pPr>
              <w:rPr>
                <w:sz w:val="20"/>
                <w:szCs w:val="20"/>
              </w:rPr>
            </w:pPr>
          </w:p>
        </w:tc>
      </w:tr>
      <w:tr w:rsidR="002445E6" w14:paraId="76BF2BB4" w14:textId="77777777" w:rsidTr="004A286E">
        <w:tc>
          <w:tcPr>
            <w:tcW w:w="2515" w:type="dxa"/>
          </w:tcPr>
          <w:p w14:paraId="7CF2F37E" w14:textId="77777777" w:rsidR="002445E6" w:rsidRDefault="002445E6" w:rsidP="004A28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Overview</w:t>
            </w:r>
          </w:p>
        </w:tc>
        <w:tc>
          <w:tcPr>
            <w:tcW w:w="1530" w:type="dxa"/>
          </w:tcPr>
          <w:p w14:paraId="0F742BC0" w14:textId="77777777" w:rsidR="002445E6" w:rsidRDefault="002445E6" w:rsidP="004A286E">
            <w:pPr>
              <w:rPr>
                <w:sz w:val="20"/>
                <w:szCs w:val="20"/>
              </w:rPr>
            </w:pPr>
          </w:p>
        </w:tc>
      </w:tr>
      <w:tr w:rsidR="002445E6" w14:paraId="7C2B3931" w14:textId="77777777" w:rsidTr="004A286E">
        <w:tc>
          <w:tcPr>
            <w:tcW w:w="2515" w:type="dxa"/>
          </w:tcPr>
          <w:p w14:paraId="1EFC991F" w14:textId="77777777" w:rsidR="002445E6" w:rsidRPr="00A779CE" w:rsidRDefault="002445E6" w:rsidP="004A286E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A779CE">
              <w:rPr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530" w:type="dxa"/>
          </w:tcPr>
          <w:p w14:paraId="5B8AF022" w14:textId="77777777" w:rsidR="002445E6" w:rsidRDefault="002445E6" w:rsidP="004A286E">
            <w:pPr>
              <w:rPr>
                <w:sz w:val="20"/>
                <w:szCs w:val="20"/>
              </w:rPr>
            </w:pPr>
          </w:p>
        </w:tc>
      </w:tr>
    </w:tbl>
    <w:p w14:paraId="213DFBC6" w14:textId="0B969410" w:rsidR="002445E6" w:rsidRDefault="002445E6" w:rsidP="002445E6">
      <w:pPr>
        <w:rPr>
          <w:sz w:val="20"/>
          <w:szCs w:val="20"/>
        </w:rPr>
      </w:pPr>
    </w:p>
    <w:p w14:paraId="02E1EF97" w14:textId="77777777" w:rsidR="002445E6" w:rsidRDefault="002445E6" w:rsidP="002445E6">
      <w:pPr>
        <w:rPr>
          <w:b/>
          <w:bCs/>
          <w:sz w:val="24"/>
          <w:szCs w:val="24"/>
        </w:rPr>
      </w:pPr>
    </w:p>
    <w:p w14:paraId="61F08EDA" w14:textId="0B5CE854" w:rsidR="002445E6" w:rsidRPr="00404441" w:rsidRDefault="002445E6" w:rsidP="002445E6">
      <w:pPr>
        <w:rPr>
          <w:b/>
          <w:bCs/>
          <w:sz w:val="24"/>
          <w:szCs w:val="24"/>
        </w:rPr>
      </w:pPr>
      <w:proofErr w:type="gramStart"/>
      <w:r w:rsidRPr="00404441">
        <w:rPr>
          <w:b/>
          <w:bCs/>
          <w:sz w:val="24"/>
          <w:szCs w:val="24"/>
        </w:rPr>
        <w:t>Recommend</w:t>
      </w:r>
      <w:proofErr w:type="gramEnd"/>
      <w:r w:rsidRPr="00404441">
        <w:rPr>
          <w:b/>
          <w:bCs/>
          <w:sz w:val="24"/>
          <w:szCs w:val="24"/>
        </w:rPr>
        <w:t xml:space="preserve">:  </w:t>
      </w:r>
      <w:r>
        <w:rPr>
          <w:b/>
          <w:bCs/>
          <w:sz w:val="24"/>
          <w:szCs w:val="24"/>
        </w:rPr>
        <w:t xml:space="preserve"> </w:t>
      </w:r>
      <w:r w:rsidRPr="00404441">
        <w:rPr>
          <w:b/>
          <w:bCs/>
          <w:sz w:val="24"/>
          <w:szCs w:val="24"/>
        </w:rPr>
        <w:t>Yes</w:t>
      </w:r>
      <w:r w:rsidRPr="00404441">
        <w:rPr>
          <w:b/>
          <w:bCs/>
          <w:sz w:val="24"/>
          <w:szCs w:val="24"/>
        </w:rPr>
        <w:tab/>
        <w:t>No</w:t>
      </w:r>
    </w:p>
    <w:p w14:paraId="64A53CAD" w14:textId="77777777" w:rsidR="002445E6" w:rsidRDefault="002445E6" w:rsidP="002445E6">
      <w:pPr>
        <w:rPr>
          <w:sz w:val="20"/>
          <w:szCs w:val="20"/>
        </w:rPr>
      </w:pPr>
      <w:r>
        <w:rPr>
          <w:sz w:val="20"/>
          <w:szCs w:val="20"/>
        </w:rPr>
        <w:t xml:space="preserve">General Comments (if </w:t>
      </w:r>
      <w:proofErr w:type="gramStart"/>
      <w:r>
        <w:rPr>
          <w:sz w:val="20"/>
          <w:szCs w:val="20"/>
        </w:rPr>
        <w:t>any</w:t>
      </w:r>
      <w:proofErr w:type="gramEnd"/>
      <w:r>
        <w:rPr>
          <w:sz w:val="20"/>
          <w:szCs w:val="20"/>
        </w:rPr>
        <w:t xml:space="preserve">):  </w:t>
      </w:r>
    </w:p>
    <w:p w14:paraId="273FB5AB" w14:textId="06498EC6" w:rsidR="002445E6" w:rsidRPr="002445E6" w:rsidRDefault="002445E6" w:rsidP="002445E6">
      <w:pPr>
        <w:spacing w:line="480" w:lineRule="auto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sectPr w:rsidR="002445E6" w:rsidRPr="002445E6" w:rsidSect="00421F8B">
      <w:headerReference w:type="default" r:id="rId12"/>
      <w:footerReference w:type="default" r:id="rId13"/>
      <w:pgSz w:w="12240" w:h="15840"/>
      <w:pgMar w:top="547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1BF1C2" w14:textId="77777777" w:rsidR="00374D1D" w:rsidRDefault="00374D1D">
      <w:r>
        <w:separator/>
      </w:r>
    </w:p>
  </w:endnote>
  <w:endnote w:type="continuationSeparator" w:id="0">
    <w:p w14:paraId="75D16EC0" w14:textId="77777777" w:rsidR="00374D1D" w:rsidRDefault="00374D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666BE" w14:textId="13A315D3" w:rsidR="00F36157" w:rsidRDefault="00F90B0E" w:rsidP="00F36157">
    <w:pPr>
      <w:pStyle w:val="Footer"/>
      <w:jc w:val="center"/>
    </w:pPr>
    <w:r>
      <w:rPr>
        <w:noProof/>
      </w:rPr>
      <w:drawing>
        <wp:inline distT="0" distB="0" distL="0" distR="0" wp14:anchorId="12E5AD70" wp14:editId="0B79ABB2">
          <wp:extent cx="1195070" cy="536575"/>
          <wp:effectExtent l="0" t="0" r="5080" b="0"/>
          <wp:docPr id="2" name="Picture 2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for a compan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5070" cy="536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45EA58" w14:textId="77777777" w:rsidR="00374D1D" w:rsidRDefault="00374D1D">
      <w:r>
        <w:separator/>
      </w:r>
    </w:p>
  </w:footnote>
  <w:footnote w:type="continuationSeparator" w:id="0">
    <w:p w14:paraId="55963B51" w14:textId="77777777" w:rsidR="00374D1D" w:rsidRDefault="00374D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525279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3CD5C5C" w14:textId="09554BF0" w:rsidR="0056114D" w:rsidRDefault="0056114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78068D" w14:textId="77777777" w:rsidR="007A4A1E" w:rsidRPr="00CF13BF" w:rsidRDefault="007A4A1E" w:rsidP="00CF13BF">
    <w:pPr>
      <w:autoSpaceDE w:val="0"/>
      <w:autoSpaceDN w:val="0"/>
      <w:adjustRightInd w:val="0"/>
      <w:jc w:val="center"/>
      <w:rPr>
        <w:rFonts w:ascii="Century Gothic" w:hAnsi="Century Gothic" w:cs="TimesNewRomanPSMT"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05855"/>
    <w:multiLevelType w:val="hybridMultilevel"/>
    <w:tmpl w:val="456CB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0320E"/>
    <w:multiLevelType w:val="hybridMultilevel"/>
    <w:tmpl w:val="0310B514"/>
    <w:lvl w:ilvl="0" w:tplc="A00A0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B806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D87F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7879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129A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2209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EA68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64A9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7C6C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55B88"/>
    <w:multiLevelType w:val="hybridMultilevel"/>
    <w:tmpl w:val="E910B180"/>
    <w:lvl w:ilvl="0" w:tplc="B8A077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FEC8A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4FFCDF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020E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DCC5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C2B9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56D3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2610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3A1D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12E58"/>
    <w:multiLevelType w:val="hybridMultilevel"/>
    <w:tmpl w:val="26F28332"/>
    <w:lvl w:ilvl="0" w:tplc="D18682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B6347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828C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00D5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5EB1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B88B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A09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26BF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AA81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8109C"/>
    <w:multiLevelType w:val="hybridMultilevel"/>
    <w:tmpl w:val="4076406A"/>
    <w:lvl w:ilvl="0" w:tplc="B0ECDD28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E0A81FA2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FCAE3254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2552296E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B136171C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F5C40D90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9C24896E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DE6A2F94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A7282D0E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5" w15:restartNumberingAfterBreak="0">
    <w:nsid w:val="2C6C5596"/>
    <w:multiLevelType w:val="hybridMultilevel"/>
    <w:tmpl w:val="6B62E528"/>
    <w:lvl w:ilvl="0" w:tplc="06A0A25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sz w:val="24"/>
      </w:rPr>
    </w:lvl>
    <w:lvl w:ilvl="1" w:tplc="77E29D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F12B3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0C77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5E66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AC038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1CDD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B4DC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B881F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840765"/>
    <w:multiLevelType w:val="hybridMultilevel"/>
    <w:tmpl w:val="CD7C8516"/>
    <w:lvl w:ilvl="0" w:tplc="ADE26CCA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F5BCC1FA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46EE93BC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EE23A7C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310E598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8BB8765E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7DDCD998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29A856DE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F2A42D26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2D1E22FD"/>
    <w:multiLevelType w:val="multilevel"/>
    <w:tmpl w:val="A9E684E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3D2C0E36"/>
    <w:multiLevelType w:val="hybridMultilevel"/>
    <w:tmpl w:val="E084AE5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DB763E2"/>
    <w:multiLevelType w:val="hybridMultilevel"/>
    <w:tmpl w:val="638C7646"/>
    <w:lvl w:ilvl="0" w:tplc="CF7677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8A4C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7E4D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7823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CDB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7C5A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2675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00AE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2479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3C3978"/>
    <w:multiLevelType w:val="hybridMultilevel"/>
    <w:tmpl w:val="FCAABB20"/>
    <w:lvl w:ilvl="0" w:tplc="0FF8E3E4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405EADBA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6218D268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7660A630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218680DA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ADC26E10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C7B286AA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9656F696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9E70D93E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11" w15:restartNumberingAfterBreak="0">
    <w:nsid w:val="4D2D6C25"/>
    <w:multiLevelType w:val="hybridMultilevel"/>
    <w:tmpl w:val="471C81F0"/>
    <w:lvl w:ilvl="0" w:tplc="337CA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94B3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9A50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FC89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76A3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EA41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FE8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1CE6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96DE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6D6DC2"/>
    <w:multiLevelType w:val="hybridMultilevel"/>
    <w:tmpl w:val="D7743D78"/>
    <w:lvl w:ilvl="0" w:tplc="035C408C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  <w:sz w:val="24"/>
      </w:rPr>
    </w:lvl>
    <w:lvl w:ilvl="1" w:tplc="97FE6CA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A7C51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9631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A74F1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854F5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E685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B7002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A709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D17E3A"/>
    <w:multiLevelType w:val="hybridMultilevel"/>
    <w:tmpl w:val="7FC0702E"/>
    <w:lvl w:ilvl="0" w:tplc="A724AA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FEC8AC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2C925E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668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C0EF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B2AE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4CEA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B835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E82A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541379"/>
    <w:multiLevelType w:val="hybridMultilevel"/>
    <w:tmpl w:val="8E14267C"/>
    <w:lvl w:ilvl="0" w:tplc="E8A6D50A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6A0EF788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C65C3626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A808A9FA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897E4D46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EDD0EDB4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BA443414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6E841FDA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549AE89E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5CF72D78"/>
    <w:multiLevelType w:val="hybridMultilevel"/>
    <w:tmpl w:val="22847972"/>
    <w:lvl w:ilvl="0" w:tplc="CE423E72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1FAC844A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A768CF8E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32AEA48A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DB86570A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76C04356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9A4837BC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8FCE343E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B0E82F9C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16" w15:restartNumberingAfterBreak="0">
    <w:nsid w:val="6C0E200E"/>
    <w:multiLevelType w:val="hybridMultilevel"/>
    <w:tmpl w:val="BDA037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3B0F84"/>
    <w:multiLevelType w:val="hybridMultilevel"/>
    <w:tmpl w:val="BAA0FF20"/>
    <w:lvl w:ilvl="0" w:tplc="2D22F34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6CA0B0EC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2" w:tplc="D42082C2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C56A1F00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C2861D6E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551EDBA4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B6CA0A86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2E7237F0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76C28B66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18" w15:restartNumberingAfterBreak="0">
    <w:nsid w:val="733208FC"/>
    <w:multiLevelType w:val="multilevel"/>
    <w:tmpl w:val="6B62E52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8B1F69"/>
    <w:multiLevelType w:val="hybridMultilevel"/>
    <w:tmpl w:val="56A2FBC4"/>
    <w:lvl w:ilvl="0" w:tplc="2FDEDE14">
      <w:start w:val="1"/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 w:hint="default"/>
        <w:sz w:val="24"/>
      </w:rPr>
    </w:lvl>
    <w:lvl w:ilvl="1" w:tplc="64E2BB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EE669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2892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FEB4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D1463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8B62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ED083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5E4C4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030A10"/>
    <w:multiLevelType w:val="hybridMultilevel"/>
    <w:tmpl w:val="6B2614C2"/>
    <w:lvl w:ilvl="0" w:tplc="410CBA2E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20501530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264A6C14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D6E25848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3C6C5B62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36829842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AB58E9D4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F652351E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30F6C0C4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21" w15:restartNumberingAfterBreak="0">
    <w:nsid w:val="7BA715EE"/>
    <w:multiLevelType w:val="hybridMultilevel"/>
    <w:tmpl w:val="1BF297D4"/>
    <w:lvl w:ilvl="0" w:tplc="7752FA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A8CA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2A35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404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32D6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BC3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A85D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A4F1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F22A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1378360">
    <w:abstractNumId w:val="19"/>
  </w:num>
  <w:num w:numId="2" w16cid:durableId="518541106">
    <w:abstractNumId w:val="5"/>
  </w:num>
  <w:num w:numId="3" w16cid:durableId="344330112">
    <w:abstractNumId w:val="18"/>
  </w:num>
  <w:num w:numId="4" w16cid:durableId="206913834">
    <w:abstractNumId w:val="12"/>
  </w:num>
  <w:num w:numId="5" w16cid:durableId="1171720499">
    <w:abstractNumId w:val="15"/>
  </w:num>
  <w:num w:numId="6" w16cid:durableId="1945992889">
    <w:abstractNumId w:val="7"/>
  </w:num>
  <w:num w:numId="7" w16cid:durableId="1168128880">
    <w:abstractNumId w:val="17"/>
  </w:num>
  <w:num w:numId="8" w16cid:durableId="1870752704">
    <w:abstractNumId w:val="14"/>
  </w:num>
  <w:num w:numId="9" w16cid:durableId="1270553496">
    <w:abstractNumId w:val="4"/>
  </w:num>
  <w:num w:numId="10" w16cid:durableId="1119497944">
    <w:abstractNumId w:val="10"/>
  </w:num>
  <w:num w:numId="11" w16cid:durableId="698702471">
    <w:abstractNumId w:val="6"/>
  </w:num>
  <w:num w:numId="12" w16cid:durableId="1965885116">
    <w:abstractNumId w:val="20"/>
  </w:num>
  <w:num w:numId="13" w16cid:durableId="1121219194">
    <w:abstractNumId w:val="3"/>
  </w:num>
  <w:num w:numId="14" w16cid:durableId="1460371216">
    <w:abstractNumId w:val="9"/>
  </w:num>
  <w:num w:numId="15" w16cid:durableId="1431508696">
    <w:abstractNumId w:val="1"/>
  </w:num>
  <w:num w:numId="16" w16cid:durableId="542638219">
    <w:abstractNumId w:val="21"/>
  </w:num>
  <w:num w:numId="17" w16cid:durableId="236016370">
    <w:abstractNumId w:val="11"/>
  </w:num>
  <w:num w:numId="18" w16cid:durableId="1198859355">
    <w:abstractNumId w:val="2"/>
  </w:num>
  <w:num w:numId="19" w16cid:durableId="317421325">
    <w:abstractNumId w:val="13"/>
  </w:num>
  <w:num w:numId="20" w16cid:durableId="1793480846">
    <w:abstractNumId w:val="8"/>
  </w:num>
  <w:num w:numId="21" w16cid:durableId="108741689">
    <w:abstractNumId w:val="0"/>
  </w:num>
  <w:num w:numId="22" w16cid:durableId="67360819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3MzcyMjUwMTSyMDNV0lEKTi0uzszPAykwrgUAV4u1ACwAAAA="/>
  </w:docVars>
  <w:rsids>
    <w:rsidRoot w:val="00A935DE"/>
    <w:rsid w:val="00001D61"/>
    <w:rsid w:val="00001F06"/>
    <w:rsid w:val="00003A06"/>
    <w:rsid w:val="000137BD"/>
    <w:rsid w:val="000164E1"/>
    <w:rsid w:val="00021535"/>
    <w:rsid w:val="00022D9B"/>
    <w:rsid w:val="00025E4B"/>
    <w:rsid w:val="00047BD3"/>
    <w:rsid w:val="000552A4"/>
    <w:rsid w:val="00056BAD"/>
    <w:rsid w:val="00066697"/>
    <w:rsid w:val="00067F7F"/>
    <w:rsid w:val="0007017F"/>
    <w:rsid w:val="0007566D"/>
    <w:rsid w:val="00083663"/>
    <w:rsid w:val="000911DE"/>
    <w:rsid w:val="00091D9A"/>
    <w:rsid w:val="000B5068"/>
    <w:rsid w:val="000B6B46"/>
    <w:rsid w:val="000D296A"/>
    <w:rsid w:val="000D2AB4"/>
    <w:rsid w:val="000D372E"/>
    <w:rsid w:val="000E3733"/>
    <w:rsid w:val="000E490E"/>
    <w:rsid w:val="000E4A2E"/>
    <w:rsid w:val="000E661A"/>
    <w:rsid w:val="000F2A5B"/>
    <w:rsid w:val="00103468"/>
    <w:rsid w:val="0010397C"/>
    <w:rsid w:val="00112A1E"/>
    <w:rsid w:val="00112D8C"/>
    <w:rsid w:val="0012282C"/>
    <w:rsid w:val="001277D4"/>
    <w:rsid w:val="0014139C"/>
    <w:rsid w:val="0015602F"/>
    <w:rsid w:val="001617EF"/>
    <w:rsid w:val="001844B7"/>
    <w:rsid w:val="001924A8"/>
    <w:rsid w:val="001A1244"/>
    <w:rsid w:val="001A15C4"/>
    <w:rsid w:val="001B5360"/>
    <w:rsid w:val="001C03BF"/>
    <w:rsid w:val="001C59B9"/>
    <w:rsid w:val="001E1FD8"/>
    <w:rsid w:val="00200C9D"/>
    <w:rsid w:val="00207F01"/>
    <w:rsid w:val="00212CFE"/>
    <w:rsid w:val="00223DBC"/>
    <w:rsid w:val="002316F7"/>
    <w:rsid w:val="002445E6"/>
    <w:rsid w:val="00250787"/>
    <w:rsid w:val="00252EDB"/>
    <w:rsid w:val="00253857"/>
    <w:rsid w:val="00257A80"/>
    <w:rsid w:val="00260B98"/>
    <w:rsid w:val="00276523"/>
    <w:rsid w:val="00284AB6"/>
    <w:rsid w:val="00287A16"/>
    <w:rsid w:val="002A1A88"/>
    <w:rsid w:val="002B5083"/>
    <w:rsid w:val="002B5DDB"/>
    <w:rsid w:val="002C3BF8"/>
    <w:rsid w:val="002F592A"/>
    <w:rsid w:val="003055B9"/>
    <w:rsid w:val="00307F61"/>
    <w:rsid w:val="003119D8"/>
    <w:rsid w:val="00316B02"/>
    <w:rsid w:val="003249BE"/>
    <w:rsid w:val="003352C5"/>
    <w:rsid w:val="00335653"/>
    <w:rsid w:val="0034072B"/>
    <w:rsid w:val="003625B0"/>
    <w:rsid w:val="003641A7"/>
    <w:rsid w:val="00365213"/>
    <w:rsid w:val="00365584"/>
    <w:rsid w:val="0036653E"/>
    <w:rsid w:val="00372C90"/>
    <w:rsid w:val="00374D1D"/>
    <w:rsid w:val="003842E3"/>
    <w:rsid w:val="00387DD9"/>
    <w:rsid w:val="003A0486"/>
    <w:rsid w:val="003A584E"/>
    <w:rsid w:val="003B0DEB"/>
    <w:rsid w:val="003B3900"/>
    <w:rsid w:val="003B3A2D"/>
    <w:rsid w:val="003C564A"/>
    <w:rsid w:val="003C6314"/>
    <w:rsid w:val="003D355A"/>
    <w:rsid w:val="003D73A4"/>
    <w:rsid w:val="003E4DBA"/>
    <w:rsid w:val="003F0439"/>
    <w:rsid w:val="003F6441"/>
    <w:rsid w:val="0041313E"/>
    <w:rsid w:val="0041586C"/>
    <w:rsid w:val="004213F3"/>
    <w:rsid w:val="00421F8B"/>
    <w:rsid w:val="00424CEC"/>
    <w:rsid w:val="0043043C"/>
    <w:rsid w:val="004308A3"/>
    <w:rsid w:val="00442C54"/>
    <w:rsid w:val="004435E7"/>
    <w:rsid w:val="004465F4"/>
    <w:rsid w:val="004675D4"/>
    <w:rsid w:val="0048011C"/>
    <w:rsid w:val="004878E4"/>
    <w:rsid w:val="004A050E"/>
    <w:rsid w:val="004A0E83"/>
    <w:rsid w:val="004B27F9"/>
    <w:rsid w:val="004B3308"/>
    <w:rsid w:val="004B57D2"/>
    <w:rsid w:val="004C0492"/>
    <w:rsid w:val="004C264F"/>
    <w:rsid w:val="004C524C"/>
    <w:rsid w:val="004D0D3A"/>
    <w:rsid w:val="00504ECF"/>
    <w:rsid w:val="00505F6C"/>
    <w:rsid w:val="005107D6"/>
    <w:rsid w:val="00515384"/>
    <w:rsid w:val="00515D06"/>
    <w:rsid w:val="00533CFC"/>
    <w:rsid w:val="00554E7B"/>
    <w:rsid w:val="00555099"/>
    <w:rsid w:val="0056114D"/>
    <w:rsid w:val="0056180A"/>
    <w:rsid w:val="00572D36"/>
    <w:rsid w:val="00577158"/>
    <w:rsid w:val="005773C0"/>
    <w:rsid w:val="00592BFB"/>
    <w:rsid w:val="005A07AC"/>
    <w:rsid w:val="005A40E3"/>
    <w:rsid w:val="005A6DBE"/>
    <w:rsid w:val="005D24D4"/>
    <w:rsid w:val="005E5818"/>
    <w:rsid w:val="005F4E7C"/>
    <w:rsid w:val="006026B8"/>
    <w:rsid w:val="00607DBF"/>
    <w:rsid w:val="00614EDC"/>
    <w:rsid w:val="00616082"/>
    <w:rsid w:val="00617570"/>
    <w:rsid w:val="006216BC"/>
    <w:rsid w:val="00621E29"/>
    <w:rsid w:val="006245ED"/>
    <w:rsid w:val="00625BC2"/>
    <w:rsid w:val="006348B3"/>
    <w:rsid w:val="00646BF9"/>
    <w:rsid w:val="00650DAB"/>
    <w:rsid w:val="00653F5F"/>
    <w:rsid w:val="00654FD5"/>
    <w:rsid w:val="00657A20"/>
    <w:rsid w:val="00660D07"/>
    <w:rsid w:val="00665543"/>
    <w:rsid w:val="00674F55"/>
    <w:rsid w:val="00674FA0"/>
    <w:rsid w:val="006776FB"/>
    <w:rsid w:val="00684461"/>
    <w:rsid w:val="00692BF6"/>
    <w:rsid w:val="00696566"/>
    <w:rsid w:val="00696F6D"/>
    <w:rsid w:val="006A2862"/>
    <w:rsid w:val="006B2A55"/>
    <w:rsid w:val="006C2847"/>
    <w:rsid w:val="006D25AE"/>
    <w:rsid w:val="006D3FE5"/>
    <w:rsid w:val="006D70B8"/>
    <w:rsid w:val="006E05AC"/>
    <w:rsid w:val="006E1519"/>
    <w:rsid w:val="006E1BB6"/>
    <w:rsid w:val="006E6B0B"/>
    <w:rsid w:val="006F0AA1"/>
    <w:rsid w:val="006F1C63"/>
    <w:rsid w:val="006F345D"/>
    <w:rsid w:val="006F3A05"/>
    <w:rsid w:val="00705FA8"/>
    <w:rsid w:val="007246CE"/>
    <w:rsid w:val="007405BC"/>
    <w:rsid w:val="00747C74"/>
    <w:rsid w:val="007535F9"/>
    <w:rsid w:val="00761A55"/>
    <w:rsid w:val="00766C5E"/>
    <w:rsid w:val="00770AAA"/>
    <w:rsid w:val="007741D6"/>
    <w:rsid w:val="007742BF"/>
    <w:rsid w:val="007A3BE6"/>
    <w:rsid w:val="007A4406"/>
    <w:rsid w:val="007A4A1E"/>
    <w:rsid w:val="007A5F52"/>
    <w:rsid w:val="007C2174"/>
    <w:rsid w:val="007C3CD8"/>
    <w:rsid w:val="007C62FD"/>
    <w:rsid w:val="007D4757"/>
    <w:rsid w:val="007E0271"/>
    <w:rsid w:val="007F2E17"/>
    <w:rsid w:val="007F3FCD"/>
    <w:rsid w:val="007F656F"/>
    <w:rsid w:val="008016BC"/>
    <w:rsid w:val="008037F1"/>
    <w:rsid w:val="008076FC"/>
    <w:rsid w:val="008130E6"/>
    <w:rsid w:val="00816A7F"/>
    <w:rsid w:val="008218C3"/>
    <w:rsid w:val="00846D69"/>
    <w:rsid w:val="00852565"/>
    <w:rsid w:val="00864E50"/>
    <w:rsid w:val="00887007"/>
    <w:rsid w:val="0089349E"/>
    <w:rsid w:val="00897D21"/>
    <w:rsid w:val="008B741F"/>
    <w:rsid w:val="008B76F1"/>
    <w:rsid w:val="008C3FC5"/>
    <w:rsid w:val="008E4CB3"/>
    <w:rsid w:val="008F0FCC"/>
    <w:rsid w:val="008F2899"/>
    <w:rsid w:val="00906FCB"/>
    <w:rsid w:val="00921BEE"/>
    <w:rsid w:val="00933AE8"/>
    <w:rsid w:val="00940D8E"/>
    <w:rsid w:val="0094371B"/>
    <w:rsid w:val="0096544D"/>
    <w:rsid w:val="0097470A"/>
    <w:rsid w:val="00984A4C"/>
    <w:rsid w:val="00994B1F"/>
    <w:rsid w:val="009B2F08"/>
    <w:rsid w:val="009C19B5"/>
    <w:rsid w:val="009C2203"/>
    <w:rsid w:val="009D13FA"/>
    <w:rsid w:val="009D465B"/>
    <w:rsid w:val="009E11C4"/>
    <w:rsid w:val="00A105C1"/>
    <w:rsid w:val="00A1135F"/>
    <w:rsid w:val="00A147C9"/>
    <w:rsid w:val="00A16F7A"/>
    <w:rsid w:val="00A17DA6"/>
    <w:rsid w:val="00A50586"/>
    <w:rsid w:val="00A55029"/>
    <w:rsid w:val="00A63798"/>
    <w:rsid w:val="00A6743F"/>
    <w:rsid w:val="00A71419"/>
    <w:rsid w:val="00A846C5"/>
    <w:rsid w:val="00A87182"/>
    <w:rsid w:val="00A935DE"/>
    <w:rsid w:val="00AA2526"/>
    <w:rsid w:val="00AA4A68"/>
    <w:rsid w:val="00AB16C0"/>
    <w:rsid w:val="00AD67BF"/>
    <w:rsid w:val="00AE5B91"/>
    <w:rsid w:val="00AF1457"/>
    <w:rsid w:val="00B00EEF"/>
    <w:rsid w:val="00B37341"/>
    <w:rsid w:val="00B63985"/>
    <w:rsid w:val="00B67ADE"/>
    <w:rsid w:val="00B72E93"/>
    <w:rsid w:val="00B82CF0"/>
    <w:rsid w:val="00B84307"/>
    <w:rsid w:val="00B87375"/>
    <w:rsid w:val="00B96210"/>
    <w:rsid w:val="00BB6AAA"/>
    <w:rsid w:val="00BB712C"/>
    <w:rsid w:val="00BC3CF3"/>
    <w:rsid w:val="00BC6286"/>
    <w:rsid w:val="00BC69D0"/>
    <w:rsid w:val="00BD1978"/>
    <w:rsid w:val="00BD2045"/>
    <w:rsid w:val="00BD2F31"/>
    <w:rsid w:val="00BD6A60"/>
    <w:rsid w:val="00BF2086"/>
    <w:rsid w:val="00BF79E9"/>
    <w:rsid w:val="00C137EF"/>
    <w:rsid w:val="00C2163D"/>
    <w:rsid w:val="00C224CD"/>
    <w:rsid w:val="00C25610"/>
    <w:rsid w:val="00C26CEB"/>
    <w:rsid w:val="00C3321B"/>
    <w:rsid w:val="00C33930"/>
    <w:rsid w:val="00C36CBF"/>
    <w:rsid w:val="00C7090B"/>
    <w:rsid w:val="00C7480B"/>
    <w:rsid w:val="00C756DE"/>
    <w:rsid w:val="00C7639A"/>
    <w:rsid w:val="00C92451"/>
    <w:rsid w:val="00C937AE"/>
    <w:rsid w:val="00C94797"/>
    <w:rsid w:val="00CA139F"/>
    <w:rsid w:val="00CA3284"/>
    <w:rsid w:val="00CA7126"/>
    <w:rsid w:val="00CB58FF"/>
    <w:rsid w:val="00CC054B"/>
    <w:rsid w:val="00CC7DD5"/>
    <w:rsid w:val="00CD1F01"/>
    <w:rsid w:val="00CE5C2C"/>
    <w:rsid w:val="00CE6208"/>
    <w:rsid w:val="00CE679C"/>
    <w:rsid w:val="00CF13BF"/>
    <w:rsid w:val="00CF30FD"/>
    <w:rsid w:val="00CF4CA3"/>
    <w:rsid w:val="00CF6216"/>
    <w:rsid w:val="00CF7736"/>
    <w:rsid w:val="00D065F5"/>
    <w:rsid w:val="00D10F2E"/>
    <w:rsid w:val="00D13229"/>
    <w:rsid w:val="00D22E88"/>
    <w:rsid w:val="00D32060"/>
    <w:rsid w:val="00D33B87"/>
    <w:rsid w:val="00D4227D"/>
    <w:rsid w:val="00D425B3"/>
    <w:rsid w:val="00D44E9F"/>
    <w:rsid w:val="00D46F98"/>
    <w:rsid w:val="00D60066"/>
    <w:rsid w:val="00D749C8"/>
    <w:rsid w:val="00D74B2A"/>
    <w:rsid w:val="00D7584F"/>
    <w:rsid w:val="00D86496"/>
    <w:rsid w:val="00D93ED1"/>
    <w:rsid w:val="00D95FBE"/>
    <w:rsid w:val="00DA1D37"/>
    <w:rsid w:val="00DB3F2C"/>
    <w:rsid w:val="00DB5B91"/>
    <w:rsid w:val="00DC0C36"/>
    <w:rsid w:val="00DD605B"/>
    <w:rsid w:val="00DD736A"/>
    <w:rsid w:val="00DE0AE3"/>
    <w:rsid w:val="00DF2264"/>
    <w:rsid w:val="00E0170A"/>
    <w:rsid w:val="00E04EDA"/>
    <w:rsid w:val="00E10393"/>
    <w:rsid w:val="00E17D48"/>
    <w:rsid w:val="00E20B6A"/>
    <w:rsid w:val="00E3409E"/>
    <w:rsid w:val="00E57B6B"/>
    <w:rsid w:val="00E60CF7"/>
    <w:rsid w:val="00E62178"/>
    <w:rsid w:val="00E75404"/>
    <w:rsid w:val="00E7731C"/>
    <w:rsid w:val="00E83176"/>
    <w:rsid w:val="00E879DC"/>
    <w:rsid w:val="00EA61EB"/>
    <w:rsid w:val="00EC4557"/>
    <w:rsid w:val="00ED3AD8"/>
    <w:rsid w:val="00ED58BE"/>
    <w:rsid w:val="00EE5669"/>
    <w:rsid w:val="00EE600D"/>
    <w:rsid w:val="00EF44A6"/>
    <w:rsid w:val="00F12807"/>
    <w:rsid w:val="00F12B91"/>
    <w:rsid w:val="00F1760A"/>
    <w:rsid w:val="00F230E1"/>
    <w:rsid w:val="00F36157"/>
    <w:rsid w:val="00F440ED"/>
    <w:rsid w:val="00F46715"/>
    <w:rsid w:val="00F54698"/>
    <w:rsid w:val="00F65BF9"/>
    <w:rsid w:val="00F67CDF"/>
    <w:rsid w:val="00F706DD"/>
    <w:rsid w:val="00F75495"/>
    <w:rsid w:val="00F77062"/>
    <w:rsid w:val="00F90B0E"/>
    <w:rsid w:val="00F9164A"/>
    <w:rsid w:val="00FB080D"/>
    <w:rsid w:val="00FB1320"/>
    <w:rsid w:val="00FC58F5"/>
    <w:rsid w:val="00FD2214"/>
    <w:rsid w:val="00FD3A6D"/>
    <w:rsid w:val="00FE4DFB"/>
    <w:rsid w:val="00FE6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7908E0"/>
  <w15:docId w15:val="{032A995C-0804-4714-B5C0-86787D1A7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 Narrow" w:hAnsi="Arial Narrow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935DE"/>
    <w:rPr>
      <w:color w:val="0000FF"/>
      <w:u w:val="single"/>
    </w:rPr>
  </w:style>
  <w:style w:type="character" w:styleId="FollowedHyperlink">
    <w:name w:val="FollowedHyperlink"/>
    <w:rsid w:val="00F46715"/>
    <w:rPr>
      <w:color w:val="800080"/>
      <w:u w:val="single"/>
    </w:rPr>
  </w:style>
  <w:style w:type="paragraph" w:styleId="BalloonText">
    <w:name w:val="Balloon Text"/>
    <w:basedOn w:val="Normal"/>
    <w:semiHidden/>
    <w:rsid w:val="003D355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0346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346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3F64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-body-text">
    <w:name w:val="email-body-text"/>
    <w:basedOn w:val="DefaultParagraphFont"/>
    <w:rsid w:val="000B6B46"/>
  </w:style>
  <w:style w:type="character" w:customStyle="1" w:styleId="emailstyle17">
    <w:name w:val="emailstyle17"/>
    <w:semiHidden/>
    <w:rsid w:val="000B6B46"/>
    <w:rPr>
      <w:rFonts w:ascii="Arial" w:hAnsi="Arial" w:cs="Arial" w:hint="default"/>
      <w:color w:val="auto"/>
      <w:sz w:val="20"/>
      <w:szCs w:val="20"/>
    </w:rPr>
  </w:style>
  <w:style w:type="paragraph" w:styleId="NoSpacing">
    <w:name w:val="No Spacing"/>
    <w:uiPriority w:val="1"/>
    <w:qFormat/>
    <w:rsid w:val="000D2AB4"/>
    <w:rPr>
      <w:rFonts w:ascii="Arial Narrow" w:hAnsi="Arial Narrow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6EB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12B91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7405B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405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405BC"/>
    <w:rPr>
      <w:rFonts w:ascii="Arial Narrow" w:hAnsi="Arial Narro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405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405BC"/>
    <w:rPr>
      <w:rFonts w:ascii="Arial Narrow" w:hAnsi="Arial Narrow"/>
      <w:b/>
      <w:bCs/>
    </w:rPr>
  </w:style>
  <w:style w:type="paragraph" w:styleId="ListParagraph">
    <w:name w:val="List Paragraph"/>
    <w:basedOn w:val="Normal"/>
    <w:uiPriority w:val="34"/>
    <w:qFormat/>
    <w:rsid w:val="0033565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55099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F36157"/>
    <w:rPr>
      <w:rFonts w:ascii="Arial Narrow" w:hAnsi="Arial Narrow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6114D"/>
    <w:rPr>
      <w:rFonts w:ascii="Arial Narrow" w:hAnsi="Arial Narrow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gharriger@chambersburg.org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0B190EC5CAA42EBA40056FA488F0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50A29-EE26-41F3-8F64-67F524CF4D7B}"/>
      </w:docPartPr>
      <w:docPartBody>
        <w:p w:rsidR="00976F8C" w:rsidRDefault="0061775D" w:rsidP="0061775D">
          <w:pPr>
            <w:pStyle w:val="40B190EC5CAA42EBA40056FA488F0AD1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0716635D596541008E83E70C16FE1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4D60C-DBEF-4CB2-AF9C-C77F54D46F1C}"/>
      </w:docPartPr>
      <w:docPartBody>
        <w:p w:rsidR="00976F8C" w:rsidRDefault="0061775D" w:rsidP="0061775D">
          <w:pPr>
            <w:pStyle w:val="0716635D596541008E83E70C16FE1441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72AEEBCDAC514A01AC00409C4EF50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5D794-C518-45A1-B671-4F3F45C7074C}"/>
      </w:docPartPr>
      <w:docPartBody>
        <w:p w:rsidR="00976F8C" w:rsidRDefault="0061775D" w:rsidP="0061775D">
          <w:pPr>
            <w:pStyle w:val="72AEEBCDAC514A01AC00409C4EF506A3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0A6F513CC1064ADEAF9CE93CEF2F0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150EA-BBA7-49E8-B2C0-CF3F4D795B21}"/>
      </w:docPartPr>
      <w:docPartBody>
        <w:p w:rsidR="00976F8C" w:rsidRDefault="0061775D" w:rsidP="0061775D">
          <w:pPr>
            <w:pStyle w:val="0A6F513CC1064ADEAF9CE93CEF2F030F1"/>
          </w:pPr>
          <w:r w:rsidRPr="005767BE">
            <w:rPr>
              <w:rStyle w:val="PlaceholderText"/>
            </w:rPr>
            <w:t>Click here to enter text.</w:t>
          </w:r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1F9DF12FF2744D39A5F8BA19774F4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F2DC0-7AD3-4D0B-BC1D-363E4988E8C6}"/>
      </w:docPartPr>
      <w:docPartBody>
        <w:p w:rsidR="00976F8C" w:rsidRDefault="0061775D" w:rsidP="0061775D">
          <w:pPr>
            <w:pStyle w:val="1F9DF12FF2744D39A5F8BA19774F482A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AF5E26C995BA47DA95800AE238A62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0D1D1-B4C8-4012-B4EE-08EEE8E2533F}"/>
      </w:docPartPr>
      <w:docPartBody>
        <w:p w:rsidR="00976F8C" w:rsidRDefault="0061775D" w:rsidP="0061775D">
          <w:pPr>
            <w:pStyle w:val="AF5E26C995BA47DA95800AE238A628DC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DA5B5E309EC141A7811C3B1B3CE23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47D7E-D615-457D-817C-87995830EAAF}"/>
      </w:docPartPr>
      <w:docPartBody>
        <w:p w:rsidR="00976F8C" w:rsidRDefault="0061775D" w:rsidP="0061775D">
          <w:pPr>
            <w:pStyle w:val="DA5B5E309EC141A7811C3B1B3CE2369A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C8C328811C8A48ABBAD7F18AD99BE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F3E65-3871-4FE8-B983-1C0CC532FF9C}"/>
      </w:docPartPr>
      <w:docPartBody>
        <w:p w:rsidR="00976F8C" w:rsidRDefault="0061775D" w:rsidP="0061775D">
          <w:pPr>
            <w:pStyle w:val="C8C328811C8A48ABBAD7F18AD99BE80A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35DC94FD5E744F86A0141C85901EE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4E11C-55C1-45F5-8345-466990DD181A}"/>
      </w:docPartPr>
      <w:docPartBody>
        <w:p w:rsidR="00976F8C" w:rsidRDefault="0061775D" w:rsidP="0061775D">
          <w:pPr>
            <w:pStyle w:val="35DC94FD5E744F86A0141C85901EEFEA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0A8ACF3090F447BD8FB58ADD1A259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78124-DFCB-4DB1-9A2A-4F7F0C8D0B69}"/>
      </w:docPartPr>
      <w:docPartBody>
        <w:p w:rsidR="00976F8C" w:rsidRDefault="0061775D" w:rsidP="0061775D">
          <w:pPr>
            <w:pStyle w:val="0A8ACF3090F447BD8FB58ADD1A259F53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E07F97D9C1BF4C2397142AF3901E2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D3BA9-D45A-4318-A998-42EB778F06A0}"/>
      </w:docPartPr>
      <w:docPartBody>
        <w:p w:rsidR="00976F8C" w:rsidRDefault="0061775D" w:rsidP="0061775D">
          <w:pPr>
            <w:pStyle w:val="E07F97D9C1BF4C2397142AF3901E2128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15D5B28E42BF4E6E83EBCE05F3AE6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B3C4C-29AE-4687-9305-FF761582EA32}"/>
      </w:docPartPr>
      <w:docPartBody>
        <w:p w:rsidR="00976F8C" w:rsidRDefault="0061775D" w:rsidP="0061775D">
          <w:pPr>
            <w:pStyle w:val="15D5B28E42BF4E6E83EBCE05F3AE6E52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88E9C2C29F3E4EF5BCAD49BE92E6A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75D75-49A9-4B5B-B442-56907DE45CCC}"/>
      </w:docPartPr>
      <w:docPartBody>
        <w:p w:rsidR="00976F8C" w:rsidRDefault="0061775D" w:rsidP="0061775D">
          <w:pPr>
            <w:pStyle w:val="88E9C2C29F3E4EF5BCAD49BE92E6A945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8C2D3813AF0F450DB83711EBFF3A9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ED732-1C3E-464B-B62F-EF2173F563E6}"/>
      </w:docPartPr>
      <w:docPartBody>
        <w:p w:rsidR="00976F8C" w:rsidRDefault="0061775D" w:rsidP="0061775D">
          <w:pPr>
            <w:pStyle w:val="8C2D3813AF0F450DB83711EBFF3A9B431"/>
          </w:pPr>
          <w:r w:rsidRPr="005767BE">
            <w:rPr>
              <w:rStyle w:val="PlaceholderText"/>
            </w:rPr>
            <w:t>Click here to enter a date.</w:t>
          </w:r>
        </w:p>
      </w:docPartBody>
    </w:docPart>
    <w:docPart>
      <w:docPartPr>
        <w:name w:val="6E856A5CF6D8440287C000C86A8BC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D8DAF-46A9-4EE2-A1D7-5F74681945DE}"/>
      </w:docPartPr>
      <w:docPartBody>
        <w:p w:rsidR="00976F8C" w:rsidRDefault="0061775D" w:rsidP="0061775D">
          <w:pPr>
            <w:pStyle w:val="6E856A5CF6D8440287C000C86A8BCB79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10168B2B33B0446E9A42A4A4D3203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F1942-F174-48F6-8F2A-4B149AC10113}"/>
      </w:docPartPr>
      <w:docPartBody>
        <w:p w:rsidR="00976F8C" w:rsidRDefault="0061775D" w:rsidP="0061775D">
          <w:pPr>
            <w:pStyle w:val="10168B2B33B0446E9A42A4A4D3203B5D1"/>
          </w:pPr>
          <w:r w:rsidRPr="005767BE">
            <w:rPr>
              <w:rStyle w:val="PlaceholderText"/>
            </w:rPr>
            <w:t>Click here to enter text.</w:t>
          </w:r>
        </w:p>
      </w:docPartBody>
    </w:docPart>
    <w:docPart>
      <w:docPartPr>
        <w:name w:val="B2F9ABEB95FD4477BCF960631BD1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C9503-D2AD-485D-A4AE-51DABE035433}"/>
      </w:docPartPr>
      <w:docPartBody>
        <w:p w:rsidR="004C4525" w:rsidRDefault="0061775D" w:rsidP="0061775D">
          <w:pPr>
            <w:pStyle w:val="B2F9ABEB95FD4477BCF960631BD181702"/>
          </w:pPr>
          <w:r w:rsidRPr="00836B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44796"/>
    <w:rsid w:val="000E3733"/>
    <w:rsid w:val="00287A16"/>
    <w:rsid w:val="00375F52"/>
    <w:rsid w:val="004C4525"/>
    <w:rsid w:val="00544796"/>
    <w:rsid w:val="0061775D"/>
    <w:rsid w:val="008A5522"/>
    <w:rsid w:val="00976F8C"/>
    <w:rsid w:val="009C7779"/>
    <w:rsid w:val="00A105C1"/>
    <w:rsid w:val="00BD213E"/>
    <w:rsid w:val="00C137EF"/>
    <w:rsid w:val="00D22E88"/>
    <w:rsid w:val="00D86496"/>
    <w:rsid w:val="00D87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775D"/>
    <w:rPr>
      <w:color w:val="808080"/>
    </w:rPr>
  </w:style>
  <w:style w:type="paragraph" w:customStyle="1" w:styleId="40B190EC5CAA42EBA40056FA488F0AD11">
    <w:name w:val="40B190EC5CAA42EBA40056FA488F0AD1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0716635D596541008E83E70C16FE14411">
    <w:name w:val="0716635D596541008E83E70C16FE1441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72AEEBCDAC514A01AC00409C4EF506A31">
    <w:name w:val="72AEEBCDAC514A01AC00409C4EF506A3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0A6F513CC1064ADEAF9CE93CEF2F030F1">
    <w:name w:val="0A6F513CC1064ADEAF9CE93CEF2F030F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1F9DF12FF2744D39A5F8BA19774F482A1">
    <w:name w:val="1F9DF12FF2744D39A5F8BA19774F482A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AF5E26C995BA47DA95800AE238A628DC1">
    <w:name w:val="AF5E26C995BA47DA95800AE238A628DC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DA5B5E309EC141A7811C3B1B3CE2369A1">
    <w:name w:val="DA5B5E309EC141A7811C3B1B3CE2369A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C8C328811C8A48ABBAD7F18AD99BE80A1">
    <w:name w:val="C8C328811C8A48ABBAD7F18AD99BE80A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35DC94FD5E744F86A0141C85901EEFEA1">
    <w:name w:val="35DC94FD5E744F86A0141C85901EEFEA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B2F9ABEB95FD4477BCF960631BD181702">
    <w:name w:val="B2F9ABEB95FD4477BCF960631BD181702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0A8ACF3090F447BD8FB58ADD1A259F531">
    <w:name w:val="0A8ACF3090F447BD8FB58ADD1A259F53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E07F97D9C1BF4C2397142AF3901E21281">
    <w:name w:val="E07F97D9C1BF4C2397142AF3901E2128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15D5B28E42BF4E6E83EBCE05F3AE6E521">
    <w:name w:val="15D5B28E42BF4E6E83EBCE05F3AE6E52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88E9C2C29F3E4EF5BCAD49BE92E6A9451">
    <w:name w:val="88E9C2C29F3E4EF5BCAD49BE92E6A945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8C2D3813AF0F450DB83711EBFF3A9B431">
    <w:name w:val="8C2D3813AF0F450DB83711EBFF3A9B43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6E856A5CF6D8440287C000C86A8BCB791">
    <w:name w:val="6E856A5CF6D8440287C000C86A8BCB791"/>
    <w:rsid w:val="0061775D"/>
    <w:pPr>
      <w:spacing w:after="0" w:line="240" w:lineRule="auto"/>
    </w:pPr>
    <w:rPr>
      <w:rFonts w:ascii="Arial Narrow" w:eastAsia="Times New Roman" w:hAnsi="Arial Narrow" w:cs="Times New Roman"/>
    </w:rPr>
  </w:style>
  <w:style w:type="paragraph" w:customStyle="1" w:styleId="10168B2B33B0446E9A42A4A4D3203B5D1">
    <w:name w:val="10168B2B33B0446E9A42A4A4D3203B5D1"/>
    <w:rsid w:val="0061775D"/>
    <w:pPr>
      <w:spacing w:after="0" w:line="240" w:lineRule="auto"/>
    </w:pPr>
    <w:rPr>
      <w:rFonts w:ascii="Arial Narrow" w:eastAsia="Times New Roman" w:hAnsi="Arial Narrow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74ED6D-3484-4AE9-BBAC-722679A87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42</Words>
  <Characters>6801</Characters>
  <Application>Microsoft Office Word</Application>
  <DocSecurity>0</DocSecurity>
  <Lines>340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</vt:lpstr>
    </vt:vector>
  </TitlesOfParts>
  <Company>Chambersburg Chamber of Commerce</Company>
  <LinksUpToDate>false</LinksUpToDate>
  <CharactersWithSpaces>7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</dc:title>
  <dc:creator>New</dc:creator>
  <cp:lastModifiedBy>Ginny Harriger</cp:lastModifiedBy>
  <cp:revision>4</cp:revision>
  <cp:lastPrinted>2025-03-06T20:45:00Z</cp:lastPrinted>
  <dcterms:created xsi:type="dcterms:W3CDTF">2026-04-09T20:05:00Z</dcterms:created>
  <dcterms:modified xsi:type="dcterms:W3CDTF">2026-04-10T13:07:00Z</dcterms:modified>
</cp:coreProperties>
</file>